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AC54C2" w14:textId="7C220C26" w:rsidR="00932A65" w:rsidRPr="00356FBE" w:rsidRDefault="00932A65">
      <w:pPr>
        <w:rPr>
          <w:rFonts w:ascii="Times New Roman" w:hAnsi="Times New Roman" w:cs="Times New Roman"/>
          <w:sz w:val="24"/>
          <w:szCs w:val="24"/>
        </w:rPr>
      </w:pPr>
    </w:p>
    <w:p w14:paraId="4138FD4C" w14:textId="425A313D" w:rsidR="00356FBE" w:rsidRPr="00356FBE" w:rsidRDefault="00356FBE">
      <w:pPr>
        <w:rPr>
          <w:rFonts w:ascii="Times New Roman" w:hAnsi="Times New Roman" w:cs="Times New Roman"/>
          <w:sz w:val="24"/>
          <w:szCs w:val="24"/>
        </w:rPr>
      </w:pPr>
    </w:p>
    <w:p w14:paraId="191FC8D4" w14:textId="7368346B" w:rsidR="00356FBE" w:rsidRPr="00356FBE" w:rsidRDefault="00356FBE">
      <w:pPr>
        <w:rPr>
          <w:rFonts w:ascii="Times New Roman" w:hAnsi="Times New Roman" w:cs="Times New Roman"/>
          <w:sz w:val="24"/>
          <w:szCs w:val="24"/>
        </w:rPr>
      </w:pPr>
    </w:p>
    <w:p w14:paraId="7FAFF10B" w14:textId="1BBF1CB9" w:rsidR="00356FBE" w:rsidRPr="00356FBE" w:rsidRDefault="00356FBE">
      <w:pPr>
        <w:rPr>
          <w:rFonts w:ascii="Times New Roman" w:hAnsi="Times New Roman" w:cs="Times New Roman"/>
          <w:sz w:val="24"/>
          <w:szCs w:val="24"/>
        </w:rPr>
      </w:pPr>
    </w:p>
    <w:p w14:paraId="0DBDA413" w14:textId="3F4C2F97" w:rsidR="00356FBE" w:rsidRPr="00356FBE" w:rsidRDefault="00356FBE">
      <w:pPr>
        <w:rPr>
          <w:rFonts w:ascii="Times New Roman" w:hAnsi="Times New Roman" w:cs="Times New Roman"/>
          <w:sz w:val="24"/>
          <w:szCs w:val="24"/>
        </w:rPr>
      </w:pPr>
    </w:p>
    <w:p w14:paraId="68CA80A8" w14:textId="3BB68DD7" w:rsidR="00356FBE" w:rsidRPr="00356FBE" w:rsidRDefault="00356FBE">
      <w:pPr>
        <w:rPr>
          <w:rFonts w:ascii="Times New Roman" w:hAnsi="Times New Roman" w:cs="Times New Roman"/>
          <w:sz w:val="24"/>
          <w:szCs w:val="24"/>
        </w:rPr>
      </w:pPr>
    </w:p>
    <w:p w14:paraId="656C3EA7" w14:textId="78F67F74" w:rsidR="00356FBE" w:rsidRPr="00356FBE" w:rsidRDefault="00356FBE">
      <w:pPr>
        <w:rPr>
          <w:rFonts w:ascii="Times New Roman" w:hAnsi="Times New Roman" w:cs="Times New Roman"/>
          <w:sz w:val="24"/>
          <w:szCs w:val="24"/>
        </w:rPr>
      </w:pPr>
    </w:p>
    <w:p w14:paraId="238486EB" w14:textId="2E38AFED" w:rsidR="00356FBE" w:rsidRPr="00356FBE" w:rsidRDefault="00356FBE">
      <w:pPr>
        <w:rPr>
          <w:rFonts w:ascii="Times New Roman" w:hAnsi="Times New Roman" w:cs="Times New Roman"/>
          <w:sz w:val="24"/>
          <w:szCs w:val="24"/>
        </w:rPr>
      </w:pPr>
    </w:p>
    <w:p w14:paraId="4FC1E6AC" w14:textId="5CBB2A93" w:rsidR="00356FBE" w:rsidRPr="00356FBE" w:rsidRDefault="00356FBE">
      <w:pPr>
        <w:rPr>
          <w:rFonts w:ascii="Times New Roman" w:hAnsi="Times New Roman" w:cs="Times New Roman"/>
          <w:sz w:val="24"/>
          <w:szCs w:val="24"/>
        </w:rPr>
      </w:pPr>
    </w:p>
    <w:p w14:paraId="135D3E4B" w14:textId="6D32AF92" w:rsidR="00356FBE" w:rsidRPr="00356FBE" w:rsidRDefault="000E2C1B" w:rsidP="00356FB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oject One</w:t>
      </w:r>
    </w:p>
    <w:p w14:paraId="770C6735" w14:textId="31E0551D" w:rsidR="00356FBE" w:rsidRPr="00356FBE" w:rsidRDefault="00356FBE" w:rsidP="00356FB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62E12EE" w14:textId="3098DC53" w:rsidR="00356FBE" w:rsidRPr="00356FBE" w:rsidRDefault="00356FBE" w:rsidP="00356FB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34927E7" w14:textId="588CBB42" w:rsidR="00356FBE" w:rsidRPr="00356FBE" w:rsidRDefault="00356FBE" w:rsidP="00356FB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9F8B403" w14:textId="3D7B308B" w:rsidR="00356FBE" w:rsidRDefault="00585561" w:rsidP="00356FB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ica Bryant</w:t>
      </w:r>
    </w:p>
    <w:p w14:paraId="72CA1BA5" w14:textId="0E71A464" w:rsidR="00C43899" w:rsidRDefault="00C43899" w:rsidP="00356FB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uthern New Hampshire University</w:t>
      </w:r>
    </w:p>
    <w:p w14:paraId="3E4C5B7E" w14:textId="762FB621" w:rsidR="00356FBE" w:rsidRDefault="00356FBE" w:rsidP="00356FB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585561">
        <w:rPr>
          <w:rFonts w:ascii="Times New Roman" w:hAnsi="Times New Roman" w:cs="Times New Roman"/>
          <w:sz w:val="24"/>
          <w:szCs w:val="24"/>
        </w:rPr>
        <w:t>S-300 DSA: Analysis and Design</w:t>
      </w:r>
    </w:p>
    <w:p w14:paraId="218C1159" w14:textId="16942CE2" w:rsidR="00A81394" w:rsidRDefault="00585561" w:rsidP="00356FB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 David Ostrowski</w:t>
      </w:r>
    </w:p>
    <w:p w14:paraId="145168CC" w14:textId="77777777" w:rsidR="00356FBE" w:rsidRDefault="00356FB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772C096" w14:textId="06B39725" w:rsidR="00356FBE" w:rsidRDefault="002A0AC3" w:rsidP="00356FB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Pseudocode</w:t>
      </w:r>
    </w:p>
    <w:p w14:paraId="3FF05DFF" w14:textId="68810A59" w:rsidR="00C02273" w:rsidRPr="007A6977" w:rsidRDefault="00C97A0B" w:rsidP="00C02273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7A6977">
        <w:rPr>
          <w:rFonts w:ascii="Times New Roman" w:hAnsi="Times New Roman" w:cs="Times New Roman"/>
          <w:b/>
          <w:bCs/>
          <w:sz w:val="24"/>
          <w:szCs w:val="24"/>
          <w:u w:val="single"/>
        </w:rPr>
        <w:t>File Input and Course Object Pseudocode for Vector</w:t>
      </w:r>
    </w:p>
    <w:p w14:paraId="64DDF1A3" w14:textId="77777777" w:rsidR="00B80D1B" w:rsidRDefault="00B80D1B" w:rsidP="007A6977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1FDA1F21" w14:textId="7F290CD3" w:rsidR="007A6977" w:rsidRPr="007A6977" w:rsidRDefault="007A6977" w:rsidP="007A6977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bookmarkStart w:id="0" w:name="_Hlk147594355"/>
      <w:r w:rsidRPr="007A6977">
        <w:rPr>
          <w:rFonts w:ascii="Times New Roman" w:hAnsi="Times New Roman" w:cs="Times New Roman"/>
          <w:sz w:val="24"/>
          <w:szCs w:val="24"/>
        </w:rPr>
        <w:t xml:space="preserve">CREATE empty </w:t>
      </w:r>
      <w:proofErr w:type="spellStart"/>
      <w:r w:rsidRPr="007A6977">
        <w:rPr>
          <w:rFonts w:ascii="Times New Roman" w:hAnsi="Times New Roman" w:cs="Times New Roman"/>
          <w:sz w:val="24"/>
          <w:szCs w:val="24"/>
        </w:rPr>
        <w:t>courseInfo</w:t>
      </w:r>
      <w:proofErr w:type="spellEnd"/>
      <w:r w:rsidRPr="007A697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7A6977">
        <w:rPr>
          <w:rFonts w:ascii="Times New Roman" w:hAnsi="Times New Roman" w:cs="Times New Roman"/>
          <w:sz w:val="24"/>
          <w:szCs w:val="24"/>
        </w:rPr>
        <w:t>vector</w:t>
      </w:r>
      <w:proofErr w:type="gramEnd"/>
    </w:p>
    <w:p w14:paraId="0DE8FFD8" w14:textId="77777777" w:rsidR="007A6977" w:rsidRPr="007A6977" w:rsidRDefault="007A6977" w:rsidP="007A6977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A6977">
        <w:rPr>
          <w:rFonts w:ascii="Times New Roman" w:hAnsi="Times New Roman" w:cs="Times New Roman"/>
          <w:sz w:val="24"/>
          <w:szCs w:val="24"/>
        </w:rPr>
        <w:t xml:space="preserve">SET input equal to </w:t>
      </w:r>
      <w:proofErr w:type="gramStart"/>
      <w:r w:rsidRPr="007A6977">
        <w:rPr>
          <w:rFonts w:ascii="Times New Roman" w:hAnsi="Times New Roman" w:cs="Times New Roman"/>
          <w:sz w:val="24"/>
          <w:szCs w:val="24"/>
        </w:rPr>
        <w:t>TRUE</w:t>
      </w:r>
      <w:proofErr w:type="gramEnd"/>
    </w:p>
    <w:p w14:paraId="3EABC68E" w14:textId="77777777" w:rsidR="007A6977" w:rsidRPr="007A6977" w:rsidRDefault="007A6977" w:rsidP="007A6977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5EECFB31" w14:textId="77777777" w:rsidR="007A6977" w:rsidRPr="007A6977" w:rsidRDefault="007A6977" w:rsidP="007A6977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A6977">
        <w:rPr>
          <w:rFonts w:ascii="Times New Roman" w:hAnsi="Times New Roman" w:cs="Times New Roman"/>
          <w:sz w:val="24"/>
          <w:szCs w:val="24"/>
        </w:rPr>
        <w:t>OPEN FILE</w:t>
      </w:r>
    </w:p>
    <w:p w14:paraId="446D7D30" w14:textId="77777777" w:rsidR="007A6977" w:rsidRPr="007A6977" w:rsidRDefault="007A6977" w:rsidP="007A6977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376873FA" w14:textId="77777777" w:rsidR="007A6977" w:rsidRPr="007A6977" w:rsidRDefault="007A6977" w:rsidP="007A6977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A6977">
        <w:rPr>
          <w:rFonts w:ascii="Times New Roman" w:hAnsi="Times New Roman" w:cs="Times New Roman"/>
          <w:sz w:val="24"/>
          <w:szCs w:val="24"/>
        </w:rPr>
        <w:t>IF file opening is successful</w:t>
      </w:r>
    </w:p>
    <w:p w14:paraId="3D3619FC" w14:textId="77777777" w:rsidR="007A6977" w:rsidRPr="007A6977" w:rsidRDefault="007A6977" w:rsidP="007A6977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A6977">
        <w:rPr>
          <w:rFonts w:ascii="Times New Roman" w:hAnsi="Times New Roman" w:cs="Times New Roman"/>
          <w:sz w:val="24"/>
          <w:szCs w:val="24"/>
        </w:rPr>
        <w:t>LOOP through till end of file</w:t>
      </w:r>
    </w:p>
    <w:p w14:paraId="5F8F9C0E" w14:textId="77777777" w:rsidR="007A6977" w:rsidRPr="007A6977" w:rsidRDefault="007A6977" w:rsidP="007A6977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A6977">
        <w:rPr>
          <w:rFonts w:ascii="Times New Roman" w:hAnsi="Times New Roman" w:cs="Times New Roman"/>
          <w:sz w:val="24"/>
          <w:szCs w:val="24"/>
        </w:rPr>
        <w:tab/>
      </w:r>
      <w:r w:rsidRPr="007A6977">
        <w:rPr>
          <w:rFonts w:ascii="Times New Roman" w:hAnsi="Times New Roman" w:cs="Times New Roman"/>
          <w:sz w:val="24"/>
          <w:szCs w:val="24"/>
        </w:rPr>
        <w:tab/>
        <w:t xml:space="preserve">READ current </w:t>
      </w:r>
      <w:proofErr w:type="gramStart"/>
      <w:r w:rsidRPr="007A6977">
        <w:rPr>
          <w:rFonts w:ascii="Times New Roman" w:hAnsi="Times New Roman" w:cs="Times New Roman"/>
          <w:sz w:val="24"/>
          <w:szCs w:val="24"/>
        </w:rPr>
        <w:t>line</w:t>
      </w:r>
      <w:proofErr w:type="gramEnd"/>
    </w:p>
    <w:p w14:paraId="2362B82E" w14:textId="77777777" w:rsidR="007A6977" w:rsidRPr="007A6977" w:rsidRDefault="007A6977" w:rsidP="007A6977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A6977">
        <w:rPr>
          <w:rFonts w:ascii="Times New Roman" w:hAnsi="Times New Roman" w:cs="Times New Roman"/>
          <w:sz w:val="24"/>
          <w:szCs w:val="24"/>
        </w:rPr>
        <w:tab/>
      </w:r>
      <w:r w:rsidRPr="007A6977">
        <w:rPr>
          <w:rFonts w:ascii="Times New Roman" w:hAnsi="Times New Roman" w:cs="Times New Roman"/>
          <w:sz w:val="24"/>
          <w:szCs w:val="24"/>
        </w:rPr>
        <w:tab/>
        <w:t>SPLIT current line at “,”</w:t>
      </w:r>
    </w:p>
    <w:p w14:paraId="1D407030" w14:textId="77777777" w:rsidR="007A6977" w:rsidRPr="007A6977" w:rsidRDefault="007A6977" w:rsidP="007A6977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A6977">
        <w:rPr>
          <w:rFonts w:ascii="Times New Roman" w:hAnsi="Times New Roman" w:cs="Times New Roman"/>
          <w:sz w:val="24"/>
          <w:szCs w:val="24"/>
        </w:rPr>
        <w:tab/>
      </w:r>
      <w:r w:rsidRPr="007A6977">
        <w:rPr>
          <w:rFonts w:ascii="Times New Roman" w:hAnsi="Times New Roman" w:cs="Times New Roman"/>
          <w:sz w:val="24"/>
          <w:szCs w:val="24"/>
        </w:rPr>
        <w:tab/>
        <w:t>IF current line has less than 2 elements</w:t>
      </w:r>
    </w:p>
    <w:p w14:paraId="4C1CB31C" w14:textId="77777777" w:rsidR="007A6977" w:rsidRPr="007A6977" w:rsidRDefault="007A6977" w:rsidP="007A6977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A6977">
        <w:rPr>
          <w:rFonts w:ascii="Times New Roman" w:hAnsi="Times New Roman" w:cs="Times New Roman"/>
          <w:sz w:val="24"/>
          <w:szCs w:val="24"/>
        </w:rPr>
        <w:tab/>
      </w:r>
      <w:r w:rsidRPr="007A6977">
        <w:rPr>
          <w:rFonts w:ascii="Times New Roman" w:hAnsi="Times New Roman" w:cs="Times New Roman"/>
          <w:sz w:val="24"/>
          <w:szCs w:val="24"/>
        </w:rPr>
        <w:tab/>
      </w:r>
      <w:r w:rsidRPr="007A6977">
        <w:rPr>
          <w:rFonts w:ascii="Times New Roman" w:hAnsi="Times New Roman" w:cs="Times New Roman"/>
          <w:sz w:val="24"/>
          <w:szCs w:val="24"/>
        </w:rPr>
        <w:tab/>
        <w:t xml:space="preserve">THEN SET input equal to </w:t>
      </w:r>
      <w:proofErr w:type="gramStart"/>
      <w:r w:rsidRPr="007A6977">
        <w:rPr>
          <w:rFonts w:ascii="Times New Roman" w:hAnsi="Times New Roman" w:cs="Times New Roman"/>
          <w:sz w:val="24"/>
          <w:szCs w:val="24"/>
        </w:rPr>
        <w:t>FALSE</w:t>
      </w:r>
      <w:proofErr w:type="gramEnd"/>
    </w:p>
    <w:p w14:paraId="04101291" w14:textId="77777777" w:rsidR="007A6977" w:rsidRPr="007A6977" w:rsidRDefault="007A6977" w:rsidP="007A6977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A6977">
        <w:rPr>
          <w:rFonts w:ascii="Times New Roman" w:hAnsi="Times New Roman" w:cs="Times New Roman"/>
          <w:sz w:val="24"/>
          <w:szCs w:val="24"/>
        </w:rPr>
        <w:tab/>
      </w:r>
      <w:r w:rsidRPr="007A6977">
        <w:rPr>
          <w:rFonts w:ascii="Times New Roman" w:hAnsi="Times New Roman" w:cs="Times New Roman"/>
          <w:sz w:val="24"/>
          <w:szCs w:val="24"/>
        </w:rPr>
        <w:tab/>
      </w:r>
      <w:r w:rsidRPr="007A6977">
        <w:rPr>
          <w:rFonts w:ascii="Times New Roman" w:hAnsi="Times New Roman" w:cs="Times New Roman"/>
          <w:sz w:val="24"/>
          <w:szCs w:val="24"/>
        </w:rPr>
        <w:tab/>
        <w:t>BREAK from loop</w:t>
      </w:r>
    </w:p>
    <w:p w14:paraId="77A4EC89" w14:textId="77777777" w:rsidR="007A6977" w:rsidRPr="007A6977" w:rsidRDefault="007A6977" w:rsidP="007A6977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A6977">
        <w:rPr>
          <w:rFonts w:ascii="Times New Roman" w:hAnsi="Times New Roman" w:cs="Times New Roman"/>
          <w:sz w:val="24"/>
          <w:szCs w:val="24"/>
        </w:rPr>
        <w:tab/>
      </w:r>
      <w:r w:rsidRPr="007A6977">
        <w:rPr>
          <w:rFonts w:ascii="Times New Roman" w:hAnsi="Times New Roman" w:cs="Times New Roman"/>
          <w:sz w:val="24"/>
          <w:szCs w:val="24"/>
        </w:rPr>
        <w:tab/>
        <w:t>ELSE</w:t>
      </w:r>
    </w:p>
    <w:p w14:paraId="0D1335E4" w14:textId="77777777" w:rsidR="007A6977" w:rsidRPr="007A6977" w:rsidRDefault="007A6977" w:rsidP="007A6977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A6977">
        <w:rPr>
          <w:rFonts w:ascii="Times New Roman" w:hAnsi="Times New Roman" w:cs="Times New Roman"/>
          <w:sz w:val="24"/>
          <w:szCs w:val="24"/>
        </w:rPr>
        <w:tab/>
      </w:r>
      <w:r w:rsidRPr="007A6977">
        <w:rPr>
          <w:rFonts w:ascii="Times New Roman" w:hAnsi="Times New Roman" w:cs="Times New Roman"/>
          <w:sz w:val="24"/>
          <w:szCs w:val="24"/>
        </w:rPr>
        <w:tab/>
      </w:r>
      <w:r w:rsidRPr="007A6977">
        <w:rPr>
          <w:rFonts w:ascii="Times New Roman" w:hAnsi="Times New Roman" w:cs="Times New Roman"/>
          <w:sz w:val="24"/>
          <w:szCs w:val="24"/>
        </w:rPr>
        <w:tab/>
        <w:t xml:space="preserve">CREATE a new Course </w:t>
      </w:r>
      <w:proofErr w:type="gramStart"/>
      <w:r w:rsidRPr="007A6977">
        <w:rPr>
          <w:rFonts w:ascii="Times New Roman" w:hAnsi="Times New Roman" w:cs="Times New Roman"/>
          <w:sz w:val="24"/>
          <w:szCs w:val="24"/>
        </w:rPr>
        <w:t>object</w:t>
      </w:r>
      <w:proofErr w:type="gramEnd"/>
    </w:p>
    <w:p w14:paraId="35071185" w14:textId="77777777" w:rsidR="007A6977" w:rsidRPr="007A6977" w:rsidRDefault="007A6977" w:rsidP="007A6977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A6977">
        <w:rPr>
          <w:rFonts w:ascii="Times New Roman" w:hAnsi="Times New Roman" w:cs="Times New Roman"/>
          <w:sz w:val="24"/>
          <w:szCs w:val="24"/>
        </w:rPr>
        <w:tab/>
      </w:r>
      <w:r w:rsidRPr="007A6977">
        <w:rPr>
          <w:rFonts w:ascii="Times New Roman" w:hAnsi="Times New Roman" w:cs="Times New Roman"/>
          <w:sz w:val="24"/>
          <w:szCs w:val="24"/>
        </w:rPr>
        <w:tab/>
      </w:r>
      <w:r w:rsidRPr="007A6977">
        <w:rPr>
          <w:rFonts w:ascii="Times New Roman" w:hAnsi="Times New Roman" w:cs="Times New Roman"/>
          <w:sz w:val="24"/>
          <w:szCs w:val="24"/>
        </w:rPr>
        <w:tab/>
        <w:t xml:space="preserve">SET first section of current line equal to </w:t>
      </w:r>
      <w:proofErr w:type="spellStart"/>
      <w:proofErr w:type="gramStart"/>
      <w:r w:rsidRPr="007A6977">
        <w:rPr>
          <w:rFonts w:ascii="Times New Roman" w:hAnsi="Times New Roman" w:cs="Times New Roman"/>
          <w:sz w:val="24"/>
          <w:szCs w:val="24"/>
        </w:rPr>
        <w:t>courseNumber</w:t>
      </w:r>
      <w:proofErr w:type="spellEnd"/>
      <w:proofErr w:type="gramEnd"/>
    </w:p>
    <w:p w14:paraId="6B37DCCD" w14:textId="77777777" w:rsidR="007A6977" w:rsidRDefault="007A6977" w:rsidP="007A6977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A6977">
        <w:rPr>
          <w:rFonts w:ascii="Times New Roman" w:hAnsi="Times New Roman" w:cs="Times New Roman"/>
          <w:sz w:val="24"/>
          <w:szCs w:val="24"/>
        </w:rPr>
        <w:tab/>
      </w:r>
      <w:r w:rsidRPr="007A6977">
        <w:rPr>
          <w:rFonts w:ascii="Times New Roman" w:hAnsi="Times New Roman" w:cs="Times New Roman"/>
          <w:sz w:val="24"/>
          <w:szCs w:val="24"/>
        </w:rPr>
        <w:tab/>
      </w:r>
      <w:r w:rsidRPr="007A6977">
        <w:rPr>
          <w:rFonts w:ascii="Times New Roman" w:hAnsi="Times New Roman" w:cs="Times New Roman"/>
          <w:sz w:val="24"/>
          <w:szCs w:val="24"/>
        </w:rPr>
        <w:tab/>
        <w:t xml:space="preserve">SET second section of current line equal to </w:t>
      </w:r>
      <w:proofErr w:type="gramStart"/>
      <w:r w:rsidRPr="007A6977">
        <w:rPr>
          <w:rFonts w:ascii="Times New Roman" w:hAnsi="Times New Roman" w:cs="Times New Roman"/>
          <w:sz w:val="24"/>
          <w:szCs w:val="24"/>
        </w:rPr>
        <w:t>name</w:t>
      </w:r>
      <w:proofErr w:type="gramEnd"/>
    </w:p>
    <w:p w14:paraId="3AD9D5F6" w14:textId="5EE4DBA5" w:rsidR="009D03AD" w:rsidRPr="007A6977" w:rsidRDefault="009D03AD" w:rsidP="007A6977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IF there are any </w:t>
      </w:r>
      <w:proofErr w:type="spellStart"/>
      <w:r>
        <w:rPr>
          <w:rFonts w:ascii="Times New Roman" w:hAnsi="Times New Roman" w:cs="Times New Roman"/>
          <w:sz w:val="24"/>
          <w:szCs w:val="24"/>
        </w:rPr>
        <w:t>prerequisties</w:t>
      </w:r>
      <w:proofErr w:type="spellEnd"/>
    </w:p>
    <w:p w14:paraId="591E9B3C" w14:textId="0CCB41E1" w:rsidR="007A6977" w:rsidRPr="007A6977" w:rsidRDefault="007A6977" w:rsidP="007A6977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A6977">
        <w:rPr>
          <w:rFonts w:ascii="Times New Roman" w:hAnsi="Times New Roman" w:cs="Times New Roman"/>
          <w:sz w:val="24"/>
          <w:szCs w:val="24"/>
        </w:rPr>
        <w:tab/>
      </w:r>
      <w:r w:rsidRPr="007A6977">
        <w:rPr>
          <w:rFonts w:ascii="Times New Roman" w:hAnsi="Times New Roman" w:cs="Times New Roman"/>
          <w:sz w:val="24"/>
          <w:szCs w:val="24"/>
        </w:rPr>
        <w:tab/>
      </w:r>
      <w:r w:rsidRPr="007A6977">
        <w:rPr>
          <w:rFonts w:ascii="Times New Roman" w:hAnsi="Times New Roman" w:cs="Times New Roman"/>
          <w:sz w:val="24"/>
          <w:szCs w:val="24"/>
        </w:rPr>
        <w:tab/>
      </w:r>
      <w:r w:rsidR="009D03AD">
        <w:rPr>
          <w:rFonts w:ascii="Times New Roman" w:hAnsi="Times New Roman" w:cs="Times New Roman"/>
          <w:sz w:val="24"/>
          <w:szCs w:val="24"/>
        </w:rPr>
        <w:tab/>
      </w:r>
      <w:r w:rsidRPr="007A6977">
        <w:rPr>
          <w:rFonts w:ascii="Times New Roman" w:hAnsi="Times New Roman" w:cs="Times New Roman"/>
          <w:sz w:val="24"/>
          <w:szCs w:val="24"/>
        </w:rPr>
        <w:t xml:space="preserve">SET remaining sections of current line equal to </w:t>
      </w:r>
      <w:proofErr w:type="gramStart"/>
      <w:r w:rsidRPr="007A6977">
        <w:rPr>
          <w:rFonts w:ascii="Times New Roman" w:hAnsi="Times New Roman" w:cs="Times New Roman"/>
          <w:sz w:val="24"/>
          <w:szCs w:val="24"/>
        </w:rPr>
        <w:t>prerequisites</w:t>
      </w:r>
      <w:proofErr w:type="gramEnd"/>
    </w:p>
    <w:p w14:paraId="063622E5" w14:textId="77777777" w:rsidR="007A6977" w:rsidRPr="007A6977" w:rsidRDefault="007A6977" w:rsidP="007A6977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A6977">
        <w:rPr>
          <w:rFonts w:ascii="Times New Roman" w:hAnsi="Times New Roman" w:cs="Times New Roman"/>
          <w:sz w:val="24"/>
          <w:szCs w:val="24"/>
        </w:rPr>
        <w:tab/>
      </w:r>
      <w:r w:rsidRPr="007A6977">
        <w:rPr>
          <w:rFonts w:ascii="Times New Roman" w:hAnsi="Times New Roman" w:cs="Times New Roman"/>
          <w:sz w:val="24"/>
          <w:szCs w:val="24"/>
        </w:rPr>
        <w:tab/>
      </w:r>
      <w:r w:rsidRPr="007A6977">
        <w:rPr>
          <w:rFonts w:ascii="Times New Roman" w:hAnsi="Times New Roman" w:cs="Times New Roman"/>
          <w:sz w:val="24"/>
          <w:szCs w:val="24"/>
        </w:rPr>
        <w:tab/>
        <w:t xml:space="preserve">ADD the new Course object to the </w:t>
      </w:r>
      <w:proofErr w:type="spellStart"/>
      <w:r w:rsidRPr="007A6977">
        <w:rPr>
          <w:rFonts w:ascii="Times New Roman" w:hAnsi="Times New Roman" w:cs="Times New Roman"/>
          <w:sz w:val="24"/>
          <w:szCs w:val="24"/>
        </w:rPr>
        <w:t>courseInfo</w:t>
      </w:r>
      <w:proofErr w:type="spellEnd"/>
      <w:r w:rsidRPr="007A697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7A6977">
        <w:rPr>
          <w:rFonts w:ascii="Times New Roman" w:hAnsi="Times New Roman" w:cs="Times New Roman"/>
          <w:sz w:val="24"/>
          <w:szCs w:val="24"/>
        </w:rPr>
        <w:t>vector</w:t>
      </w:r>
      <w:proofErr w:type="gramEnd"/>
      <w:r w:rsidRPr="007A697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5E5535A" w14:textId="77777777" w:rsidR="007A6977" w:rsidRPr="007A6977" w:rsidRDefault="007A6977" w:rsidP="007A6977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A6977">
        <w:rPr>
          <w:rFonts w:ascii="Times New Roman" w:hAnsi="Times New Roman" w:cs="Times New Roman"/>
          <w:sz w:val="24"/>
          <w:szCs w:val="24"/>
        </w:rPr>
        <w:t>ELSE</w:t>
      </w:r>
    </w:p>
    <w:p w14:paraId="29BB8B53" w14:textId="77777777" w:rsidR="007A6977" w:rsidRPr="007A6977" w:rsidRDefault="007A6977" w:rsidP="007A6977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A6977">
        <w:rPr>
          <w:rFonts w:ascii="Times New Roman" w:hAnsi="Times New Roman" w:cs="Times New Roman"/>
          <w:sz w:val="24"/>
          <w:szCs w:val="24"/>
        </w:rPr>
        <w:tab/>
        <w:t>DISPLAY error opening file message</w:t>
      </w:r>
    </w:p>
    <w:p w14:paraId="1ADCAAA6" w14:textId="77777777" w:rsidR="007A6977" w:rsidRPr="007A6977" w:rsidRDefault="007A6977" w:rsidP="007A6977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1E8B5E53" w14:textId="77777777" w:rsidR="007A6977" w:rsidRPr="007A6977" w:rsidRDefault="007A6977" w:rsidP="007A6977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A6977">
        <w:rPr>
          <w:rFonts w:ascii="Times New Roman" w:hAnsi="Times New Roman" w:cs="Times New Roman"/>
          <w:sz w:val="24"/>
          <w:szCs w:val="24"/>
        </w:rPr>
        <w:t>CLOSE FILE</w:t>
      </w:r>
    </w:p>
    <w:bookmarkEnd w:id="0"/>
    <w:p w14:paraId="63AE5C95" w14:textId="77777777" w:rsidR="007A6977" w:rsidRPr="007A6977" w:rsidRDefault="007A6977" w:rsidP="007A6977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3322B671" w14:textId="77777777" w:rsidR="007A6977" w:rsidRPr="007A6977" w:rsidRDefault="007A6977" w:rsidP="007A6977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038B70B" w14:textId="0F074CEF" w:rsidR="007A6977" w:rsidRPr="007A6977" w:rsidRDefault="007A6977" w:rsidP="007A6977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7A6977">
        <w:rPr>
          <w:rFonts w:ascii="Times New Roman" w:hAnsi="Times New Roman" w:cs="Times New Roman"/>
          <w:b/>
          <w:bCs/>
          <w:sz w:val="24"/>
          <w:szCs w:val="24"/>
          <w:u w:val="single"/>
        </w:rPr>
        <w:t>Print Course Information Pseudocode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for Vector</w:t>
      </w:r>
    </w:p>
    <w:p w14:paraId="12130810" w14:textId="77777777" w:rsidR="00B80D1B" w:rsidRDefault="00B80D1B" w:rsidP="007A6977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4AD30A7F" w14:textId="261F191C" w:rsidR="007A6977" w:rsidRPr="007A6977" w:rsidRDefault="007A6977" w:rsidP="007A6977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bookmarkStart w:id="1" w:name="_Hlk147594366"/>
      <w:r w:rsidRPr="007A6977">
        <w:rPr>
          <w:rFonts w:ascii="Times New Roman" w:hAnsi="Times New Roman" w:cs="Times New Roman"/>
          <w:sz w:val="24"/>
          <w:szCs w:val="24"/>
        </w:rPr>
        <w:t>FOR LOOPS through all courses</w:t>
      </w:r>
    </w:p>
    <w:p w14:paraId="1D467A63" w14:textId="77777777" w:rsidR="007A6977" w:rsidRPr="007A6977" w:rsidRDefault="007A6977" w:rsidP="007A6977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A6977">
        <w:rPr>
          <w:rFonts w:ascii="Times New Roman" w:hAnsi="Times New Roman" w:cs="Times New Roman"/>
          <w:sz w:val="24"/>
          <w:szCs w:val="24"/>
        </w:rPr>
        <w:tab/>
        <w:t>IF searched course is found</w:t>
      </w:r>
    </w:p>
    <w:p w14:paraId="33D1F00C" w14:textId="77777777" w:rsidR="007A6977" w:rsidRPr="007A6977" w:rsidRDefault="007A6977" w:rsidP="007A6977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A6977">
        <w:rPr>
          <w:rFonts w:ascii="Times New Roman" w:hAnsi="Times New Roman" w:cs="Times New Roman"/>
          <w:sz w:val="24"/>
          <w:szCs w:val="24"/>
        </w:rPr>
        <w:tab/>
      </w:r>
      <w:r w:rsidRPr="007A6977">
        <w:rPr>
          <w:rFonts w:ascii="Times New Roman" w:hAnsi="Times New Roman" w:cs="Times New Roman"/>
          <w:sz w:val="24"/>
          <w:szCs w:val="24"/>
        </w:rPr>
        <w:tab/>
        <w:t xml:space="preserve">THEN output the course </w:t>
      </w:r>
      <w:proofErr w:type="gramStart"/>
      <w:r w:rsidRPr="007A6977">
        <w:rPr>
          <w:rFonts w:ascii="Times New Roman" w:hAnsi="Times New Roman" w:cs="Times New Roman"/>
          <w:sz w:val="24"/>
          <w:szCs w:val="24"/>
        </w:rPr>
        <w:t>information</w:t>
      </w:r>
      <w:proofErr w:type="gramEnd"/>
    </w:p>
    <w:p w14:paraId="17F2CC29" w14:textId="77777777" w:rsidR="007A6977" w:rsidRPr="007A6977" w:rsidRDefault="007A6977" w:rsidP="007A6977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A6977">
        <w:rPr>
          <w:rFonts w:ascii="Times New Roman" w:hAnsi="Times New Roman" w:cs="Times New Roman"/>
          <w:sz w:val="24"/>
          <w:szCs w:val="24"/>
        </w:rPr>
        <w:tab/>
      </w:r>
      <w:r w:rsidRPr="007A6977">
        <w:rPr>
          <w:rFonts w:ascii="Times New Roman" w:hAnsi="Times New Roman" w:cs="Times New Roman"/>
          <w:sz w:val="24"/>
          <w:szCs w:val="24"/>
        </w:rPr>
        <w:tab/>
        <w:t>FOR each prerequisite of the course</w:t>
      </w:r>
    </w:p>
    <w:p w14:paraId="588F0587" w14:textId="77777777" w:rsidR="007A6977" w:rsidRPr="007A6977" w:rsidRDefault="007A6977" w:rsidP="007A6977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A6977">
        <w:rPr>
          <w:rFonts w:ascii="Times New Roman" w:hAnsi="Times New Roman" w:cs="Times New Roman"/>
          <w:sz w:val="24"/>
          <w:szCs w:val="24"/>
        </w:rPr>
        <w:tab/>
      </w:r>
      <w:r w:rsidRPr="007A6977">
        <w:rPr>
          <w:rFonts w:ascii="Times New Roman" w:hAnsi="Times New Roman" w:cs="Times New Roman"/>
          <w:sz w:val="24"/>
          <w:szCs w:val="24"/>
        </w:rPr>
        <w:tab/>
      </w:r>
      <w:r w:rsidRPr="007A6977">
        <w:rPr>
          <w:rFonts w:ascii="Times New Roman" w:hAnsi="Times New Roman" w:cs="Times New Roman"/>
          <w:sz w:val="24"/>
          <w:szCs w:val="24"/>
        </w:rPr>
        <w:tab/>
        <w:t xml:space="preserve">PRINT the prerequisite course </w:t>
      </w:r>
      <w:proofErr w:type="gramStart"/>
      <w:r w:rsidRPr="007A6977">
        <w:rPr>
          <w:rFonts w:ascii="Times New Roman" w:hAnsi="Times New Roman" w:cs="Times New Roman"/>
          <w:sz w:val="24"/>
          <w:szCs w:val="24"/>
        </w:rPr>
        <w:t>information</w:t>
      </w:r>
      <w:proofErr w:type="gramEnd"/>
    </w:p>
    <w:p w14:paraId="01D3F492" w14:textId="77777777" w:rsidR="007A6977" w:rsidRPr="007A6977" w:rsidRDefault="007A6977" w:rsidP="007A6977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A6977">
        <w:rPr>
          <w:rFonts w:ascii="Times New Roman" w:hAnsi="Times New Roman" w:cs="Times New Roman"/>
          <w:sz w:val="24"/>
          <w:szCs w:val="24"/>
        </w:rPr>
        <w:tab/>
      </w:r>
    </w:p>
    <w:p w14:paraId="3B5A476D" w14:textId="77777777" w:rsidR="007A6977" w:rsidRPr="007A6977" w:rsidRDefault="007A6977" w:rsidP="007A6977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A6977">
        <w:rPr>
          <w:rFonts w:ascii="Times New Roman" w:hAnsi="Times New Roman" w:cs="Times New Roman"/>
          <w:sz w:val="24"/>
          <w:szCs w:val="24"/>
        </w:rPr>
        <w:t xml:space="preserve">ELSE output “Course not </w:t>
      </w:r>
      <w:proofErr w:type="gramStart"/>
      <w:r w:rsidRPr="007A6977">
        <w:rPr>
          <w:rFonts w:ascii="Times New Roman" w:hAnsi="Times New Roman" w:cs="Times New Roman"/>
          <w:sz w:val="24"/>
          <w:szCs w:val="24"/>
        </w:rPr>
        <w:t>found</w:t>
      </w:r>
      <w:proofErr w:type="gramEnd"/>
      <w:r w:rsidRPr="007A6977">
        <w:rPr>
          <w:rFonts w:ascii="Times New Roman" w:hAnsi="Times New Roman" w:cs="Times New Roman"/>
          <w:sz w:val="24"/>
          <w:szCs w:val="24"/>
        </w:rPr>
        <w:t>”</w:t>
      </w:r>
    </w:p>
    <w:bookmarkEnd w:id="1"/>
    <w:p w14:paraId="20919AD4" w14:textId="77777777" w:rsidR="00C97A0B" w:rsidRDefault="00C97A0B" w:rsidP="00C02273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0B5D88C2" w14:textId="76394B36" w:rsidR="00B80D1B" w:rsidRPr="00B80D1B" w:rsidRDefault="00B80D1B" w:rsidP="00B80D1B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80D1B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File Input and Course Object </w:t>
      </w:r>
      <w:proofErr w:type="spellStart"/>
      <w:r w:rsidRPr="00B80D1B">
        <w:rPr>
          <w:rFonts w:ascii="Times New Roman" w:hAnsi="Times New Roman" w:cs="Times New Roman"/>
          <w:b/>
          <w:bCs/>
          <w:sz w:val="24"/>
          <w:szCs w:val="24"/>
          <w:u w:val="single"/>
        </w:rPr>
        <w:t>Peudocode</w:t>
      </w:r>
      <w:proofErr w:type="spellEnd"/>
      <w:r w:rsidRPr="00B80D1B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for Hash Table</w:t>
      </w:r>
    </w:p>
    <w:p w14:paraId="5EE25145" w14:textId="77777777" w:rsidR="00B80D1B" w:rsidRDefault="00B80D1B" w:rsidP="00B80D1B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1E543167" w14:textId="318BE524" w:rsidR="00B80D1B" w:rsidRPr="00B80D1B" w:rsidRDefault="00B80D1B" w:rsidP="00B80D1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bookmarkStart w:id="2" w:name="_Hlk147598719"/>
      <w:r w:rsidRPr="00B80D1B">
        <w:rPr>
          <w:rFonts w:ascii="Times New Roman" w:hAnsi="Times New Roman" w:cs="Times New Roman"/>
          <w:sz w:val="24"/>
          <w:szCs w:val="24"/>
        </w:rPr>
        <w:lastRenderedPageBreak/>
        <w:t xml:space="preserve">CREATE empty </w:t>
      </w:r>
      <w:proofErr w:type="spellStart"/>
      <w:r w:rsidRPr="00B80D1B">
        <w:rPr>
          <w:rFonts w:ascii="Times New Roman" w:hAnsi="Times New Roman" w:cs="Times New Roman"/>
          <w:sz w:val="24"/>
          <w:szCs w:val="24"/>
        </w:rPr>
        <w:t>courseInfo</w:t>
      </w:r>
      <w:proofErr w:type="spellEnd"/>
      <w:r w:rsidRPr="00B80D1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B80D1B">
        <w:rPr>
          <w:rFonts w:ascii="Times New Roman" w:hAnsi="Times New Roman" w:cs="Times New Roman"/>
          <w:sz w:val="24"/>
          <w:szCs w:val="24"/>
        </w:rPr>
        <w:t>vector</w:t>
      </w:r>
      <w:proofErr w:type="gramEnd"/>
    </w:p>
    <w:p w14:paraId="1EF7F55E" w14:textId="77777777" w:rsidR="00B80D1B" w:rsidRPr="00B80D1B" w:rsidRDefault="00B80D1B" w:rsidP="00B80D1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80D1B">
        <w:rPr>
          <w:rFonts w:ascii="Times New Roman" w:hAnsi="Times New Roman" w:cs="Times New Roman"/>
          <w:sz w:val="24"/>
          <w:szCs w:val="24"/>
        </w:rPr>
        <w:t xml:space="preserve">SET input equal to </w:t>
      </w:r>
      <w:proofErr w:type="gramStart"/>
      <w:r w:rsidRPr="00B80D1B">
        <w:rPr>
          <w:rFonts w:ascii="Times New Roman" w:hAnsi="Times New Roman" w:cs="Times New Roman"/>
          <w:sz w:val="24"/>
          <w:szCs w:val="24"/>
        </w:rPr>
        <w:t>TRUE</w:t>
      </w:r>
      <w:proofErr w:type="gramEnd"/>
    </w:p>
    <w:p w14:paraId="298CCC6D" w14:textId="77777777" w:rsidR="00B80D1B" w:rsidRPr="00B80D1B" w:rsidRDefault="00B80D1B" w:rsidP="00B80D1B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198B2AB2" w14:textId="77777777" w:rsidR="00B80D1B" w:rsidRPr="00B80D1B" w:rsidRDefault="00B80D1B" w:rsidP="00B80D1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80D1B">
        <w:rPr>
          <w:rFonts w:ascii="Times New Roman" w:hAnsi="Times New Roman" w:cs="Times New Roman"/>
          <w:sz w:val="24"/>
          <w:szCs w:val="24"/>
        </w:rPr>
        <w:t>OPEN FILE</w:t>
      </w:r>
    </w:p>
    <w:p w14:paraId="0AF1B1E1" w14:textId="77777777" w:rsidR="00B80D1B" w:rsidRPr="00B80D1B" w:rsidRDefault="00B80D1B" w:rsidP="00B80D1B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541B597" w14:textId="77777777" w:rsidR="00B80D1B" w:rsidRPr="00B80D1B" w:rsidRDefault="00B80D1B" w:rsidP="00B80D1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80D1B">
        <w:rPr>
          <w:rFonts w:ascii="Times New Roman" w:hAnsi="Times New Roman" w:cs="Times New Roman"/>
          <w:sz w:val="24"/>
          <w:szCs w:val="24"/>
        </w:rPr>
        <w:t>IF file opening is successful</w:t>
      </w:r>
    </w:p>
    <w:p w14:paraId="74E04C2D" w14:textId="77777777" w:rsidR="00B80D1B" w:rsidRPr="00B80D1B" w:rsidRDefault="00B80D1B" w:rsidP="00B80D1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80D1B">
        <w:rPr>
          <w:rFonts w:ascii="Times New Roman" w:hAnsi="Times New Roman" w:cs="Times New Roman"/>
          <w:sz w:val="24"/>
          <w:szCs w:val="24"/>
        </w:rPr>
        <w:tab/>
        <w:t xml:space="preserve">CREATE vector for data </w:t>
      </w:r>
      <w:proofErr w:type="gramStart"/>
      <w:r w:rsidRPr="00B80D1B">
        <w:rPr>
          <w:rFonts w:ascii="Times New Roman" w:hAnsi="Times New Roman" w:cs="Times New Roman"/>
          <w:sz w:val="24"/>
          <w:szCs w:val="24"/>
        </w:rPr>
        <w:t>storage</w:t>
      </w:r>
      <w:proofErr w:type="gramEnd"/>
    </w:p>
    <w:p w14:paraId="5BD750F5" w14:textId="77777777" w:rsidR="00B80D1B" w:rsidRPr="00B80D1B" w:rsidRDefault="00B80D1B" w:rsidP="00B80D1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80D1B">
        <w:rPr>
          <w:rFonts w:ascii="Times New Roman" w:hAnsi="Times New Roman" w:cs="Times New Roman"/>
          <w:sz w:val="24"/>
          <w:szCs w:val="24"/>
        </w:rPr>
        <w:tab/>
        <w:t xml:space="preserve">CREATE </w:t>
      </w:r>
      <w:proofErr w:type="spellStart"/>
      <w:r w:rsidRPr="00B80D1B">
        <w:rPr>
          <w:rFonts w:ascii="Times New Roman" w:hAnsi="Times New Roman" w:cs="Times New Roman"/>
          <w:sz w:val="24"/>
          <w:szCs w:val="24"/>
        </w:rPr>
        <w:t>HashTable</w:t>
      </w:r>
      <w:proofErr w:type="spellEnd"/>
      <w:r w:rsidRPr="00B80D1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B80D1B">
        <w:rPr>
          <w:rFonts w:ascii="Times New Roman" w:hAnsi="Times New Roman" w:cs="Times New Roman"/>
          <w:sz w:val="24"/>
          <w:szCs w:val="24"/>
        </w:rPr>
        <w:t>function</w:t>
      </w:r>
      <w:proofErr w:type="gramEnd"/>
    </w:p>
    <w:p w14:paraId="6E49B585" w14:textId="77777777" w:rsidR="00B80D1B" w:rsidRPr="00B80D1B" w:rsidRDefault="00B80D1B" w:rsidP="00B80D1B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1CC5AC73" w14:textId="77777777" w:rsidR="00B80D1B" w:rsidRPr="00B80D1B" w:rsidRDefault="00B80D1B" w:rsidP="00B80D1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80D1B">
        <w:rPr>
          <w:rFonts w:ascii="Times New Roman" w:hAnsi="Times New Roman" w:cs="Times New Roman"/>
          <w:sz w:val="24"/>
          <w:szCs w:val="24"/>
        </w:rPr>
        <w:t>LOOP through till end of file</w:t>
      </w:r>
    </w:p>
    <w:p w14:paraId="66757870" w14:textId="77777777" w:rsidR="00B80D1B" w:rsidRPr="00B80D1B" w:rsidRDefault="00B80D1B" w:rsidP="00B80D1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80D1B">
        <w:rPr>
          <w:rFonts w:ascii="Times New Roman" w:hAnsi="Times New Roman" w:cs="Times New Roman"/>
          <w:sz w:val="24"/>
          <w:szCs w:val="24"/>
        </w:rPr>
        <w:tab/>
      </w:r>
      <w:r w:rsidRPr="00B80D1B">
        <w:rPr>
          <w:rFonts w:ascii="Times New Roman" w:hAnsi="Times New Roman" w:cs="Times New Roman"/>
          <w:sz w:val="24"/>
          <w:szCs w:val="24"/>
        </w:rPr>
        <w:tab/>
        <w:t xml:space="preserve">READ current </w:t>
      </w:r>
      <w:proofErr w:type="gramStart"/>
      <w:r w:rsidRPr="00B80D1B">
        <w:rPr>
          <w:rFonts w:ascii="Times New Roman" w:hAnsi="Times New Roman" w:cs="Times New Roman"/>
          <w:sz w:val="24"/>
          <w:szCs w:val="24"/>
        </w:rPr>
        <w:t>line</w:t>
      </w:r>
      <w:proofErr w:type="gramEnd"/>
    </w:p>
    <w:p w14:paraId="439A5786" w14:textId="77777777" w:rsidR="00B80D1B" w:rsidRPr="00B80D1B" w:rsidRDefault="00B80D1B" w:rsidP="00B80D1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80D1B">
        <w:rPr>
          <w:rFonts w:ascii="Times New Roman" w:hAnsi="Times New Roman" w:cs="Times New Roman"/>
          <w:sz w:val="24"/>
          <w:szCs w:val="24"/>
        </w:rPr>
        <w:tab/>
      </w:r>
      <w:r w:rsidRPr="00B80D1B">
        <w:rPr>
          <w:rFonts w:ascii="Times New Roman" w:hAnsi="Times New Roman" w:cs="Times New Roman"/>
          <w:sz w:val="24"/>
          <w:szCs w:val="24"/>
        </w:rPr>
        <w:tab/>
        <w:t>SPLIT current line at “,”</w:t>
      </w:r>
    </w:p>
    <w:p w14:paraId="131C8CAB" w14:textId="77777777" w:rsidR="00B80D1B" w:rsidRPr="00B80D1B" w:rsidRDefault="00B80D1B" w:rsidP="00B80D1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80D1B">
        <w:rPr>
          <w:rFonts w:ascii="Times New Roman" w:hAnsi="Times New Roman" w:cs="Times New Roman"/>
          <w:sz w:val="24"/>
          <w:szCs w:val="24"/>
        </w:rPr>
        <w:tab/>
      </w:r>
      <w:r w:rsidRPr="00B80D1B">
        <w:rPr>
          <w:rFonts w:ascii="Times New Roman" w:hAnsi="Times New Roman" w:cs="Times New Roman"/>
          <w:sz w:val="24"/>
          <w:szCs w:val="24"/>
        </w:rPr>
        <w:tab/>
        <w:t>IF current line has less than 2 elements</w:t>
      </w:r>
    </w:p>
    <w:p w14:paraId="494D3F8E" w14:textId="77777777" w:rsidR="00B80D1B" w:rsidRPr="00B80D1B" w:rsidRDefault="00B80D1B" w:rsidP="00B80D1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80D1B">
        <w:rPr>
          <w:rFonts w:ascii="Times New Roman" w:hAnsi="Times New Roman" w:cs="Times New Roman"/>
          <w:sz w:val="24"/>
          <w:szCs w:val="24"/>
        </w:rPr>
        <w:tab/>
      </w:r>
      <w:r w:rsidRPr="00B80D1B">
        <w:rPr>
          <w:rFonts w:ascii="Times New Roman" w:hAnsi="Times New Roman" w:cs="Times New Roman"/>
          <w:sz w:val="24"/>
          <w:szCs w:val="24"/>
        </w:rPr>
        <w:tab/>
      </w:r>
      <w:r w:rsidRPr="00B80D1B">
        <w:rPr>
          <w:rFonts w:ascii="Times New Roman" w:hAnsi="Times New Roman" w:cs="Times New Roman"/>
          <w:sz w:val="24"/>
          <w:szCs w:val="24"/>
        </w:rPr>
        <w:tab/>
        <w:t xml:space="preserve">THEN SET input equal to </w:t>
      </w:r>
      <w:proofErr w:type="gramStart"/>
      <w:r w:rsidRPr="00B80D1B">
        <w:rPr>
          <w:rFonts w:ascii="Times New Roman" w:hAnsi="Times New Roman" w:cs="Times New Roman"/>
          <w:sz w:val="24"/>
          <w:szCs w:val="24"/>
        </w:rPr>
        <w:t>FALSE</w:t>
      </w:r>
      <w:proofErr w:type="gramEnd"/>
    </w:p>
    <w:p w14:paraId="338C16B5" w14:textId="77777777" w:rsidR="00B80D1B" w:rsidRPr="00B80D1B" w:rsidRDefault="00B80D1B" w:rsidP="00B80D1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80D1B">
        <w:rPr>
          <w:rFonts w:ascii="Times New Roman" w:hAnsi="Times New Roman" w:cs="Times New Roman"/>
          <w:sz w:val="24"/>
          <w:szCs w:val="24"/>
        </w:rPr>
        <w:tab/>
      </w:r>
      <w:r w:rsidRPr="00B80D1B">
        <w:rPr>
          <w:rFonts w:ascii="Times New Roman" w:hAnsi="Times New Roman" w:cs="Times New Roman"/>
          <w:sz w:val="24"/>
          <w:szCs w:val="24"/>
        </w:rPr>
        <w:tab/>
      </w:r>
      <w:r w:rsidRPr="00B80D1B">
        <w:rPr>
          <w:rFonts w:ascii="Times New Roman" w:hAnsi="Times New Roman" w:cs="Times New Roman"/>
          <w:sz w:val="24"/>
          <w:szCs w:val="24"/>
        </w:rPr>
        <w:tab/>
        <w:t>BREAK from loop</w:t>
      </w:r>
    </w:p>
    <w:p w14:paraId="204FFBB7" w14:textId="77777777" w:rsidR="00B80D1B" w:rsidRPr="00B80D1B" w:rsidRDefault="00B80D1B" w:rsidP="00B80D1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80D1B">
        <w:rPr>
          <w:rFonts w:ascii="Times New Roman" w:hAnsi="Times New Roman" w:cs="Times New Roman"/>
          <w:sz w:val="24"/>
          <w:szCs w:val="24"/>
        </w:rPr>
        <w:tab/>
      </w:r>
      <w:r w:rsidRPr="00B80D1B">
        <w:rPr>
          <w:rFonts w:ascii="Times New Roman" w:hAnsi="Times New Roman" w:cs="Times New Roman"/>
          <w:sz w:val="24"/>
          <w:szCs w:val="24"/>
        </w:rPr>
        <w:tab/>
        <w:t>ELSE</w:t>
      </w:r>
    </w:p>
    <w:p w14:paraId="37786CC7" w14:textId="77777777" w:rsidR="00B80D1B" w:rsidRPr="00B80D1B" w:rsidRDefault="00B80D1B" w:rsidP="00B80D1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80D1B">
        <w:rPr>
          <w:rFonts w:ascii="Times New Roman" w:hAnsi="Times New Roman" w:cs="Times New Roman"/>
          <w:sz w:val="24"/>
          <w:szCs w:val="24"/>
        </w:rPr>
        <w:tab/>
      </w:r>
      <w:r w:rsidRPr="00B80D1B">
        <w:rPr>
          <w:rFonts w:ascii="Times New Roman" w:hAnsi="Times New Roman" w:cs="Times New Roman"/>
          <w:sz w:val="24"/>
          <w:szCs w:val="24"/>
        </w:rPr>
        <w:tab/>
      </w:r>
      <w:r w:rsidRPr="00B80D1B">
        <w:rPr>
          <w:rFonts w:ascii="Times New Roman" w:hAnsi="Times New Roman" w:cs="Times New Roman"/>
          <w:sz w:val="24"/>
          <w:szCs w:val="24"/>
        </w:rPr>
        <w:tab/>
        <w:t xml:space="preserve">CREATE a new Course </w:t>
      </w:r>
      <w:proofErr w:type="gramStart"/>
      <w:r w:rsidRPr="00B80D1B">
        <w:rPr>
          <w:rFonts w:ascii="Times New Roman" w:hAnsi="Times New Roman" w:cs="Times New Roman"/>
          <w:sz w:val="24"/>
          <w:szCs w:val="24"/>
        </w:rPr>
        <w:t>object</w:t>
      </w:r>
      <w:proofErr w:type="gramEnd"/>
    </w:p>
    <w:p w14:paraId="21F1EB35" w14:textId="77777777" w:rsidR="00B80D1B" w:rsidRPr="00B80D1B" w:rsidRDefault="00B80D1B" w:rsidP="00B80D1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80D1B">
        <w:rPr>
          <w:rFonts w:ascii="Times New Roman" w:hAnsi="Times New Roman" w:cs="Times New Roman"/>
          <w:sz w:val="24"/>
          <w:szCs w:val="24"/>
        </w:rPr>
        <w:tab/>
      </w:r>
      <w:r w:rsidRPr="00B80D1B">
        <w:rPr>
          <w:rFonts w:ascii="Times New Roman" w:hAnsi="Times New Roman" w:cs="Times New Roman"/>
          <w:sz w:val="24"/>
          <w:szCs w:val="24"/>
        </w:rPr>
        <w:tab/>
      </w:r>
      <w:r w:rsidRPr="00B80D1B">
        <w:rPr>
          <w:rFonts w:ascii="Times New Roman" w:hAnsi="Times New Roman" w:cs="Times New Roman"/>
          <w:sz w:val="24"/>
          <w:szCs w:val="24"/>
        </w:rPr>
        <w:tab/>
        <w:t xml:space="preserve">SET first section of current line equal to </w:t>
      </w:r>
      <w:proofErr w:type="spellStart"/>
      <w:proofErr w:type="gramStart"/>
      <w:r w:rsidRPr="00B80D1B">
        <w:rPr>
          <w:rFonts w:ascii="Times New Roman" w:hAnsi="Times New Roman" w:cs="Times New Roman"/>
          <w:sz w:val="24"/>
          <w:szCs w:val="24"/>
        </w:rPr>
        <w:t>courseNumber</w:t>
      </w:r>
      <w:proofErr w:type="spellEnd"/>
      <w:proofErr w:type="gramEnd"/>
    </w:p>
    <w:p w14:paraId="58D90CB8" w14:textId="77777777" w:rsidR="00B80D1B" w:rsidRPr="00B80D1B" w:rsidRDefault="00B80D1B" w:rsidP="00B80D1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80D1B">
        <w:rPr>
          <w:rFonts w:ascii="Times New Roman" w:hAnsi="Times New Roman" w:cs="Times New Roman"/>
          <w:sz w:val="24"/>
          <w:szCs w:val="24"/>
        </w:rPr>
        <w:tab/>
      </w:r>
      <w:r w:rsidRPr="00B80D1B">
        <w:rPr>
          <w:rFonts w:ascii="Times New Roman" w:hAnsi="Times New Roman" w:cs="Times New Roman"/>
          <w:sz w:val="24"/>
          <w:szCs w:val="24"/>
        </w:rPr>
        <w:tab/>
      </w:r>
      <w:r w:rsidRPr="00B80D1B">
        <w:rPr>
          <w:rFonts w:ascii="Times New Roman" w:hAnsi="Times New Roman" w:cs="Times New Roman"/>
          <w:sz w:val="24"/>
          <w:szCs w:val="24"/>
        </w:rPr>
        <w:tab/>
        <w:t xml:space="preserve">SET second section of current line equal to </w:t>
      </w:r>
      <w:proofErr w:type="gramStart"/>
      <w:r w:rsidRPr="00B80D1B">
        <w:rPr>
          <w:rFonts w:ascii="Times New Roman" w:hAnsi="Times New Roman" w:cs="Times New Roman"/>
          <w:sz w:val="24"/>
          <w:szCs w:val="24"/>
        </w:rPr>
        <w:t>name</w:t>
      </w:r>
      <w:proofErr w:type="gramEnd"/>
    </w:p>
    <w:p w14:paraId="19C9DF17" w14:textId="77777777" w:rsidR="00B80D1B" w:rsidRPr="00B80D1B" w:rsidRDefault="00B80D1B" w:rsidP="00B80D1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80D1B">
        <w:rPr>
          <w:rFonts w:ascii="Times New Roman" w:hAnsi="Times New Roman" w:cs="Times New Roman"/>
          <w:sz w:val="24"/>
          <w:szCs w:val="24"/>
        </w:rPr>
        <w:tab/>
      </w:r>
      <w:r w:rsidRPr="00B80D1B">
        <w:rPr>
          <w:rFonts w:ascii="Times New Roman" w:hAnsi="Times New Roman" w:cs="Times New Roman"/>
          <w:sz w:val="24"/>
          <w:szCs w:val="24"/>
        </w:rPr>
        <w:tab/>
      </w:r>
      <w:r w:rsidRPr="00B80D1B">
        <w:rPr>
          <w:rFonts w:ascii="Times New Roman" w:hAnsi="Times New Roman" w:cs="Times New Roman"/>
          <w:sz w:val="24"/>
          <w:szCs w:val="24"/>
        </w:rPr>
        <w:tab/>
        <w:t xml:space="preserve">SET remaining sections of current line equal to </w:t>
      </w:r>
      <w:proofErr w:type="gramStart"/>
      <w:r w:rsidRPr="00B80D1B">
        <w:rPr>
          <w:rFonts w:ascii="Times New Roman" w:hAnsi="Times New Roman" w:cs="Times New Roman"/>
          <w:sz w:val="24"/>
          <w:szCs w:val="24"/>
        </w:rPr>
        <w:t>prerequisites</w:t>
      </w:r>
      <w:proofErr w:type="gramEnd"/>
    </w:p>
    <w:p w14:paraId="70802C93" w14:textId="77777777" w:rsidR="00B80D1B" w:rsidRPr="00B80D1B" w:rsidRDefault="00B80D1B" w:rsidP="00B80D1B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003AFE97" w14:textId="77777777" w:rsidR="00B80D1B" w:rsidRPr="00B80D1B" w:rsidRDefault="00B80D1B" w:rsidP="00B80D1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80D1B">
        <w:rPr>
          <w:rFonts w:ascii="Times New Roman" w:hAnsi="Times New Roman" w:cs="Times New Roman"/>
          <w:sz w:val="24"/>
          <w:szCs w:val="24"/>
        </w:rPr>
        <w:tab/>
      </w:r>
      <w:r w:rsidRPr="00B80D1B">
        <w:rPr>
          <w:rFonts w:ascii="Times New Roman" w:hAnsi="Times New Roman" w:cs="Times New Roman"/>
          <w:sz w:val="24"/>
          <w:szCs w:val="24"/>
        </w:rPr>
        <w:tab/>
      </w:r>
      <w:r w:rsidRPr="00B80D1B"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r w:rsidRPr="00B80D1B">
        <w:rPr>
          <w:rFonts w:ascii="Times New Roman" w:hAnsi="Times New Roman" w:cs="Times New Roman"/>
          <w:sz w:val="24"/>
          <w:szCs w:val="24"/>
        </w:rPr>
        <w:t>courseNumber</w:t>
      </w:r>
      <w:proofErr w:type="spellEnd"/>
      <w:r w:rsidRPr="00B80D1B">
        <w:rPr>
          <w:rFonts w:ascii="Times New Roman" w:hAnsi="Times New Roman" w:cs="Times New Roman"/>
          <w:sz w:val="24"/>
          <w:szCs w:val="24"/>
        </w:rPr>
        <w:t xml:space="preserve"> as </w:t>
      </w:r>
      <w:proofErr w:type="gramStart"/>
      <w:r w:rsidRPr="00B80D1B">
        <w:rPr>
          <w:rFonts w:ascii="Times New Roman" w:hAnsi="Times New Roman" w:cs="Times New Roman"/>
          <w:sz w:val="24"/>
          <w:szCs w:val="24"/>
        </w:rPr>
        <w:t>keys</w:t>
      </w:r>
      <w:proofErr w:type="gramEnd"/>
    </w:p>
    <w:p w14:paraId="22D71F7A" w14:textId="534C216D" w:rsidR="0009570C" w:rsidRDefault="00B80D1B" w:rsidP="0009570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80D1B">
        <w:rPr>
          <w:rFonts w:ascii="Times New Roman" w:hAnsi="Times New Roman" w:cs="Times New Roman"/>
          <w:sz w:val="24"/>
          <w:szCs w:val="24"/>
        </w:rPr>
        <w:tab/>
      </w:r>
      <w:r w:rsidRPr="00B80D1B">
        <w:rPr>
          <w:rFonts w:ascii="Times New Roman" w:hAnsi="Times New Roman" w:cs="Times New Roman"/>
          <w:sz w:val="24"/>
          <w:szCs w:val="24"/>
        </w:rPr>
        <w:tab/>
      </w:r>
      <w:r w:rsidRPr="00B80D1B">
        <w:rPr>
          <w:rFonts w:ascii="Times New Roman" w:hAnsi="Times New Roman" w:cs="Times New Roman"/>
          <w:sz w:val="24"/>
          <w:szCs w:val="24"/>
        </w:rPr>
        <w:tab/>
      </w:r>
      <w:r w:rsidR="0009570C" w:rsidRPr="0009570C">
        <w:rPr>
          <w:rFonts w:ascii="Times New Roman" w:hAnsi="Times New Roman" w:cs="Times New Roman"/>
          <w:sz w:val="24"/>
          <w:szCs w:val="24"/>
        </w:rPr>
        <w:t xml:space="preserve">GET node using this key </w:t>
      </w:r>
      <w:proofErr w:type="gramStart"/>
      <w:r w:rsidR="0009570C" w:rsidRPr="0009570C">
        <w:rPr>
          <w:rFonts w:ascii="Times New Roman" w:hAnsi="Times New Roman" w:cs="Times New Roman"/>
          <w:sz w:val="24"/>
          <w:szCs w:val="24"/>
        </w:rPr>
        <w:t>value</w:t>
      </w:r>
      <w:proofErr w:type="gramEnd"/>
    </w:p>
    <w:p w14:paraId="0D9B4446" w14:textId="77777777" w:rsidR="00074D4F" w:rsidRPr="0009570C" w:rsidRDefault="00074D4F" w:rsidP="0009570C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31DF5D11" w14:textId="1F1E961E" w:rsidR="0009570C" w:rsidRPr="0009570C" w:rsidRDefault="0009570C" w:rsidP="0009570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9570C">
        <w:rPr>
          <w:rFonts w:ascii="Times New Roman" w:hAnsi="Times New Roman" w:cs="Times New Roman"/>
          <w:sz w:val="24"/>
          <w:szCs w:val="24"/>
        </w:rPr>
        <w:tab/>
      </w:r>
      <w:r w:rsidR="00074D4F">
        <w:rPr>
          <w:rFonts w:ascii="Times New Roman" w:hAnsi="Times New Roman" w:cs="Times New Roman"/>
          <w:sz w:val="24"/>
          <w:szCs w:val="24"/>
        </w:rPr>
        <w:tab/>
      </w:r>
      <w:r w:rsidR="00074D4F">
        <w:rPr>
          <w:rFonts w:ascii="Times New Roman" w:hAnsi="Times New Roman" w:cs="Times New Roman"/>
          <w:sz w:val="24"/>
          <w:szCs w:val="24"/>
        </w:rPr>
        <w:tab/>
      </w:r>
      <w:r w:rsidRPr="0009570C">
        <w:rPr>
          <w:rFonts w:ascii="Times New Roman" w:hAnsi="Times New Roman" w:cs="Times New Roman"/>
          <w:sz w:val="24"/>
          <w:szCs w:val="24"/>
        </w:rPr>
        <w:t>IF the node is not found</w:t>
      </w:r>
    </w:p>
    <w:p w14:paraId="61023588" w14:textId="6BCD2171" w:rsidR="0009570C" w:rsidRPr="0009570C" w:rsidRDefault="0009570C" w:rsidP="0009570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9570C">
        <w:rPr>
          <w:rFonts w:ascii="Times New Roman" w:hAnsi="Times New Roman" w:cs="Times New Roman"/>
          <w:sz w:val="24"/>
          <w:szCs w:val="24"/>
        </w:rPr>
        <w:tab/>
      </w:r>
      <w:r w:rsidRPr="0009570C">
        <w:rPr>
          <w:rFonts w:ascii="Times New Roman" w:hAnsi="Times New Roman" w:cs="Times New Roman"/>
          <w:sz w:val="24"/>
          <w:szCs w:val="24"/>
        </w:rPr>
        <w:tab/>
      </w:r>
      <w:r w:rsidR="00074D4F">
        <w:rPr>
          <w:rFonts w:ascii="Times New Roman" w:hAnsi="Times New Roman" w:cs="Times New Roman"/>
          <w:sz w:val="24"/>
          <w:szCs w:val="24"/>
        </w:rPr>
        <w:tab/>
      </w:r>
      <w:r w:rsidR="00074D4F">
        <w:rPr>
          <w:rFonts w:ascii="Times New Roman" w:hAnsi="Times New Roman" w:cs="Times New Roman"/>
          <w:sz w:val="24"/>
          <w:szCs w:val="24"/>
        </w:rPr>
        <w:tab/>
      </w:r>
      <w:r w:rsidRPr="0009570C">
        <w:rPr>
          <w:rFonts w:ascii="Times New Roman" w:hAnsi="Times New Roman" w:cs="Times New Roman"/>
          <w:sz w:val="24"/>
          <w:szCs w:val="24"/>
        </w:rPr>
        <w:t xml:space="preserve">SET new node to key </w:t>
      </w:r>
      <w:proofErr w:type="gramStart"/>
      <w:r w:rsidRPr="0009570C">
        <w:rPr>
          <w:rFonts w:ascii="Times New Roman" w:hAnsi="Times New Roman" w:cs="Times New Roman"/>
          <w:sz w:val="24"/>
          <w:szCs w:val="24"/>
        </w:rPr>
        <w:t>position</w:t>
      </w:r>
      <w:proofErr w:type="gramEnd"/>
    </w:p>
    <w:p w14:paraId="2CCC92E0" w14:textId="177DF229" w:rsidR="0009570C" w:rsidRDefault="0009570C" w:rsidP="0009570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9570C">
        <w:rPr>
          <w:rFonts w:ascii="Times New Roman" w:hAnsi="Times New Roman" w:cs="Times New Roman"/>
          <w:sz w:val="24"/>
          <w:szCs w:val="24"/>
        </w:rPr>
        <w:tab/>
      </w:r>
      <w:r w:rsidR="00074D4F">
        <w:rPr>
          <w:rFonts w:ascii="Times New Roman" w:hAnsi="Times New Roman" w:cs="Times New Roman"/>
          <w:sz w:val="24"/>
          <w:szCs w:val="24"/>
        </w:rPr>
        <w:tab/>
      </w:r>
      <w:r w:rsidR="00074D4F">
        <w:rPr>
          <w:rFonts w:ascii="Times New Roman" w:hAnsi="Times New Roman" w:cs="Times New Roman"/>
          <w:sz w:val="24"/>
          <w:szCs w:val="24"/>
        </w:rPr>
        <w:tab/>
      </w:r>
      <w:r w:rsidRPr="0009570C">
        <w:rPr>
          <w:rFonts w:ascii="Times New Roman" w:hAnsi="Times New Roman" w:cs="Times New Roman"/>
          <w:sz w:val="24"/>
          <w:szCs w:val="24"/>
        </w:rPr>
        <w:t xml:space="preserve">ELSE the node is </w:t>
      </w:r>
      <w:proofErr w:type="gramStart"/>
      <w:r w:rsidRPr="0009570C">
        <w:rPr>
          <w:rFonts w:ascii="Times New Roman" w:hAnsi="Times New Roman" w:cs="Times New Roman"/>
          <w:sz w:val="24"/>
          <w:szCs w:val="24"/>
        </w:rPr>
        <w:t>found</w:t>
      </w:r>
      <w:proofErr w:type="gramEnd"/>
    </w:p>
    <w:p w14:paraId="6E00FF29" w14:textId="77777777" w:rsidR="00074D4F" w:rsidRPr="0009570C" w:rsidRDefault="00074D4F" w:rsidP="0009570C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3F2B6781" w14:textId="55BFD194" w:rsidR="0009570C" w:rsidRPr="0009570C" w:rsidRDefault="0009570C" w:rsidP="0009570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9570C">
        <w:rPr>
          <w:rFonts w:ascii="Times New Roman" w:hAnsi="Times New Roman" w:cs="Times New Roman"/>
          <w:sz w:val="24"/>
          <w:szCs w:val="24"/>
        </w:rPr>
        <w:tab/>
      </w:r>
      <w:r w:rsidRPr="0009570C">
        <w:rPr>
          <w:rFonts w:ascii="Times New Roman" w:hAnsi="Times New Roman" w:cs="Times New Roman"/>
          <w:sz w:val="24"/>
          <w:szCs w:val="24"/>
        </w:rPr>
        <w:tab/>
      </w:r>
      <w:r w:rsidR="00074D4F">
        <w:rPr>
          <w:rFonts w:ascii="Times New Roman" w:hAnsi="Times New Roman" w:cs="Times New Roman"/>
          <w:sz w:val="24"/>
          <w:szCs w:val="24"/>
        </w:rPr>
        <w:tab/>
      </w:r>
      <w:r w:rsidRPr="0009570C">
        <w:rPr>
          <w:rFonts w:ascii="Times New Roman" w:hAnsi="Times New Roman" w:cs="Times New Roman"/>
          <w:sz w:val="24"/>
          <w:szCs w:val="24"/>
        </w:rPr>
        <w:t>IF the node has not been used</w:t>
      </w:r>
    </w:p>
    <w:p w14:paraId="7F2E8851" w14:textId="3749B8F6" w:rsidR="0009570C" w:rsidRPr="0009570C" w:rsidRDefault="0009570C" w:rsidP="0009570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9570C">
        <w:rPr>
          <w:rFonts w:ascii="Times New Roman" w:hAnsi="Times New Roman" w:cs="Times New Roman"/>
          <w:sz w:val="24"/>
          <w:szCs w:val="24"/>
        </w:rPr>
        <w:tab/>
      </w:r>
      <w:r w:rsidRPr="0009570C">
        <w:rPr>
          <w:rFonts w:ascii="Times New Roman" w:hAnsi="Times New Roman" w:cs="Times New Roman"/>
          <w:sz w:val="24"/>
          <w:szCs w:val="24"/>
        </w:rPr>
        <w:tab/>
      </w:r>
      <w:r w:rsidRPr="0009570C">
        <w:rPr>
          <w:rFonts w:ascii="Times New Roman" w:hAnsi="Times New Roman" w:cs="Times New Roman"/>
          <w:sz w:val="24"/>
          <w:szCs w:val="24"/>
        </w:rPr>
        <w:tab/>
      </w:r>
      <w:r w:rsidR="00074D4F">
        <w:rPr>
          <w:rFonts w:ascii="Times New Roman" w:hAnsi="Times New Roman" w:cs="Times New Roman"/>
          <w:sz w:val="24"/>
          <w:szCs w:val="24"/>
        </w:rPr>
        <w:tab/>
      </w:r>
      <w:r w:rsidRPr="0009570C">
        <w:rPr>
          <w:rFonts w:ascii="Times New Roman" w:hAnsi="Times New Roman" w:cs="Times New Roman"/>
          <w:sz w:val="24"/>
          <w:szCs w:val="24"/>
        </w:rPr>
        <w:t xml:space="preserve">SET node key equal to new key </w:t>
      </w:r>
      <w:proofErr w:type="gramStart"/>
      <w:r w:rsidRPr="0009570C">
        <w:rPr>
          <w:rFonts w:ascii="Times New Roman" w:hAnsi="Times New Roman" w:cs="Times New Roman"/>
          <w:sz w:val="24"/>
          <w:szCs w:val="24"/>
        </w:rPr>
        <w:t>value</w:t>
      </w:r>
      <w:proofErr w:type="gramEnd"/>
    </w:p>
    <w:p w14:paraId="37307E11" w14:textId="224992F4" w:rsidR="0009570C" w:rsidRPr="0009570C" w:rsidRDefault="0009570C" w:rsidP="0009570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9570C">
        <w:rPr>
          <w:rFonts w:ascii="Times New Roman" w:hAnsi="Times New Roman" w:cs="Times New Roman"/>
          <w:sz w:val="24"/>
          <w:szCs w:val="24"/>
        </w:rPr>
        <w:tab/>
      </w:r>
      <w:r w:rsidRPr="0009570C">
        <w:rPr>
          <w:rFonts w:ascii="Times New Roman" w:hAnsi="Times New Roman" w:cs="Times New Roman"/>
          <w:sz w:val="24"/>
          <w:szCs w:val="24"/>
        </w:rPr>
        <w:tab/>
      </w:r>
      <w:r w:rsidRPr="0009570C">
        <w:rPr>
          <w:rFonts w:ascii="Times New Roman" w:hAnsi="Times New Roman" w:cs="Times New Roman"/>
          <w:sz w:val="24"/>
          <w:szCs w:val="24"/>
        </w:rPr>
        <w:tab/>
      </w:r>
      <w:r w:rsidR="00074D4F">
        <w:rPr>
          <w:rFonts w:ascii="Times New Roman" w:hAnsi="Times New Roman" w:cs="Times New Roman"/>
          <w:sz w:val="24"/>
          <w:szCs w:val="24"/>
        </w:rPr>
        <w:tab/>
      </w:r>
      <w:r w:rsidRPr="0009570C">
        <w:rPr>
          <w:rFonts w:ascii="Times New Roman" w:hAnsi="Times New Roman" w:cs="Times New Roman"/>
          <w:sz w:val="24"/>
          <w:szCs w:val="24"/>
        </w:rPr>
        <w:t xml:space="preserve">SET node course equal to new course </w:t>
      </w:r>
      <w:proofErr w:type="gramStart"/>
      <w:r w:rsidRPr="0009570C">
        <w:rPr>
          <w:rFonts w:ascii="Times New Roman" w:hAnsi="Times New Roman" w:cs="Times New Roman"/>
          <w:sz w:val="24"/>
          <w:szCs w:val="24"/>
        </w:rPr>
        <w:t>value</w:t>
      </w:r>
      <w:proofErr w:type="gramEnd"/>
    </w:p>
    <w:p w14:paraId="27ACF54C" w14:textId="18E3551E" w:rsidR="00074D4F" w:rsidRPr="0009570C" w:rsidRDefault="0009570C" w:rsidP="0009570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9570C">
        <w:rPr>
          <w:rFonts w:ascii="Times New Roman" w:hAnsi="Times New Roman" w:cs="Times New Roman"/>
          <w:sz w:val="24"/>
          <w:szCs w:val="24"/>
        </w:rPr>
        <w:tab/>
      </w:r>
      <w:r w:rsidRPr="0009570C">
        <w:rPr>
          <w:rFonts w:ascii="Times New Roman" w:hAnsi="Times New Roman" w:cs="Times New Roman"/>
          <w:sz w:val="24"/>
          <w:szCs w:val="24"/>
        </w:rPr>
        <w:tab/>
      </w:r>
      <w:r w:rsidRPr="0009570C">
        <w:rPr>
          <w:rFonts w:ascii="Times New Roman" w:hAnsi="Times New Roman" w:cs="Times New Roman"/>
          <w:sz w:val="24"/>
          <w:szCs w:val="24"/>
        </w:rPr>
        <w:tab/>
      </w:r>
      <w:r w:rsidR="00074D4F">
        <w:rPr>
          <w:rFonts w:ascii="Times New Roman" w:hAnsi="Times New Roman" w:cs="Times New Roman"/>
          <w:sz w:val="24"/>
          <w:szCs w:val="24"/>
        </w:rPr>
        <w:tab/>
      </w:r>
      <w:r w:rsidRPr="0009570C">
        <w:rPr>
          <w:rFonts w:ascii="Times New Roman" w:hAnsi="Times New Roman" w:cs="Times New Roman"/>
          <w:sz w:val="24"/>
          <w:szCs w:val="24"/>
        </w:rPr>
        <w:t xml:space="preserve">SET current pointer to </w:t>
      </w:r>
      <w:proofErr w:type="gramStart"/>
      <w:r w:rsidRPr="0009570C">
        <w:rPr>
          <w:rFonts w:ascii="Times New Roman" w:hAnsi="Times New Roman" w:cs="Times New Roman"/>
          <w:sz w:val="24"/>
          <w:szCs w:val="24"/>
        </w:rPr>
        <w:t>null</w:t>
      </w:r>
      <w:proofErr w:type="gramEnd"/>
    </w:p>
    <w:p w14:paraId="5C63ECD0" w14:textId="7B9BCD04" w:rsidR="0009570C" w:rsidRPr="0009570C" w:rsidRDefault="0009570C" w:rsidP="0009570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9570C">
        <w:rPr>
          <w:rFonts w:ascii="Times New Roman" w:hAnsi="Times New Roman" w:cs="Times New Roman"/>
          <w:sz w:val="24"/>
          <w:szCs w:val="24"/>
        </w:rPr>
        <w:tab/>
      </w:r>
      <w:r w:rsidRPr="0009570C">
        <w:rPr>
          <w:rFonts w:ascii="Times New Roman" w:hAnsi="Times New Roman" w:cs="Times New Roman"/>
          <w:sz w:val="24"/>
          <w:szCs w:val="24"/>
        </w:rPr>
        <w:tab/>
      </w:r>
      <w:r w:rsidR="00074D4F">
        <w:rPr>
          <w:rFonts w:ascii="Times New Roman" w:hAnsi="Times New Roman" w:cs="Times New Roman"/>
          <w:sz w:val="24"/>
          <w:szCs w:val="24"/>
        </w:rPr>
        <w:tab/>
      </w:r>
      <w:r w:rsidRPr="0009570C">
        <w:rPr>
          <w:rFonts w:ascii="Times New Roman" w:hAnsi="Times New Roman" w:cs="Times New Roman"/>
          <w:sz w:val="24"/>
          <w:szCs w:val="24"/>
        </w:rPr>
        <w:t xml:space="preserve">ELSE there is a </w:t>
      </w:r>
      <w:proofErr w:type="gramStart"/>
      <w:r w:rsidRPr="0009570C">
        <w:rPr>
          <w:rFonts w:ascii="Times New Roman" w:hAnsi="Times New Roman" w:cs="Times New Roman"/>
          <w:sz w:val="24"/>
          <w:szCs w:val="24"/>
        </w:rPr>
        <w:t>collision</w:t>
      </w:r>
      <w:proofErr w:type="gramEnd"/>
    </w:p>
    <w:p w14:paraId="0080DCD4" w14:textId="231519DA" w:rsidR="0009570C" w:rsidRPr="0009570C" w:rsidRDefault="0009570C" w:rsidP="0009570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9570C">
        <w:rPr>
          <w:rFonts w:ascii="Times New Roman" w:hAnsi="Times New Roman" w:cs="Times New Roman"/>
          <w:sz w:val="24"/>
          <w:szCs w:val="24"/>
        </w:rPr>
        <w:tab/>
      </w:r>
      <w:r w:rsidRPr="0009570C">
        <w:rPr>
          <w:rFonts w:ascii="Times New Roman" w:hAnsi="Times New Roman" w:cs="Times New Roman"/>
          <w:sz w:val="24"/>
          <w:szCs w:val="24"/>
        </w:rPr>
        <w:tab/>
      </w:r>
      <w:r w:rsidRPr="0009570C">
        <w:rPr>
          <w:rFonts w:ascii="Times New Roman" w:hAnsi="Times New Roman" w:cs="Times New Roman"/>
          <w:sz w:val="24"/>
          <w:szCs w:val="24"/>
        </w:rPr>
        <w:tab/>
      </w:r>
      <w:r w:rsidR="00074D4F">
        <w:rPr>
          <w:rFonts w:ascii="Times New Roman" w:hAnsi="Times New Roman" w:cs="Times New Roman"/>
          <w:sz w:val="24"/>
          <w:szCs w:val="24"/>
        </w:rPr>
        <w:tab/>
      </w:r>
      <w:r w:rsidRPr="0009570C">
        <w:rPr>
          <w:rFonts w:ascii="Times New Roman" w:hAnsi="Times New Roman" w:cs="Times New Roman"/>
          <w:sz w:val="24"/>
          <w:szCs w:val="24"/>
        </w:rPr>
        <w:t>WHILE LOOP until the next open node</w:t>
      </w:r>
    </w:p>
    <w:p w14:paraId="6AA46EC1" w14:textId="7DE8D027" w:rsidR="0009570C" w:rsidRPr="0009570C" w:rsidRDefault="0009570C" w:rsidP="0009570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9570C">
        <w:rPr>
          <w:rFonts w:ascii="Times New Roman" w:hAnsi="Times New Roman" w:cs="Times New Roman"/>
          <w:sz w:val="24"/>
          <w:szCs w:val="24"/>
        </w:rPr>
        <w:tab/>
      </w:r>
      <w:r w:rsidRPr="0009570C">
        <w:rPr>
          <w:rFonts w:ascii="Times New Roman" w:hAnsi="Times New Roman" w:cs="Times New Roman"/>
          <w:sz w:val="24"/>
          <w:szCs w:val="24"/>
        </w:rPr>
        <w:tab/>
      </w:r>
      <w:r w:rsidRPr="0009570C">
        <w:rPr>
          <w:rFonts w:ascii="Times New Roman" w:hAnsi="Times New Roman" w:cs="Times New Roman"/>
          <w:sz w:val="24"/>
          <w:szCs w:val="24"/>
        </w:rPr>
        <w:tab/>
      </w:r>
      <w:r w:rsidR="00074D4F">
        <w:rPr>
          <w:rFonts w:ascii="Times New Roman" w:hAnsi="Times New Roman" w:cs="Times New Roman"/>
          <w:sz w:val="24"/>
          <w:szCs w:val="24"/>
        </w:rPr>
        <w:tab/>
      </w:r>
      <w:r w:rsidR="00074D4F">
        <w:rPr>
          <w:rFonts w:ascii="Times New Roman" w:hAnsi="Times New Roman" w:cs="Times New Roman"/>
          <w:sz w:val="24"/>
          <w:szCs w:val="24"/>
        </w:rPr>
        <w:tab/>
      </w:r>
      <w:r w:rsidRPr="0009570C">
        <w:rPr>
          <w:rFonts w:ascii="Times New Roman" w:hAnsi="Times New Roman" w:cs="Times New Roman"/>
          <w:sz w:val="24"/>
          <w:szCs w:val="24"/>
        </w:rPr>
        <w:t xml:space="preserve">THEN add new node to the </w:t>
      </w:r>
      <w:proofErr w:type="gramStart"/>
      <w:r w:rsidRPr="0009570C">
        <w:rPr>
          <w:rFonts w:ascii="Times New Roman" w:hAnsi="Times New Roman" w:cs="Times New Roman"/>
          <w:sz w:val="24"/>
          <w:szCs w:val="24"/>
        </w:rPr>
        <w:t>end</w:t>
      </w:r>
      <w:proofErr w:type="gramEnd"/>
    </w:p>
    <w:p w14:paraId="72458BA4" w14:textId="4139D5BB" w:rsidR="00B80D1B" w:rsidRPr="00B80D1B" w:rsidRDefault="00B80D1B" w:rsidP="00B80D1B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10B19E6" w14:textId="77777777" w:rsidR="00B80D1B" w:rsidRPr="00B80D1B" w:rsidRDefault="00B80D1B" w:rsidP="00B80D1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80D1B">
        <w:rPr>
          <w:rFonts w:ascii="Times New Roman" w:hAnsi="Times New Roman" w:cs="Times New Roman"/>
          <w:sz w:val="24"/>
          <w:szCs w:val="24"/>
        </w:rPr>
        <w:t>ELSE</w:t>
      </w:r>
    </w:p>
    <w:p w14:paraId="51ED766D" w14:textId="77777777" w:rsidR="00B80D1B" w:rsidRPr="00B80D1B" w:rsidRDefault="00B80D1B" w:rsidP="00B80D1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80D1B">
        <w:rPr>
          <w:rFonts w:ascii="Times New Roman" w:hAnsi="Times New Roman" w:cs="Times New Roman"/>
          <w:sz w:val="24"/>
          <w:szCs w:val="24"/>
        </w:rPr>
        <w:tab/>
        <w:t>DISPLAY error opening file message</w:t>
      </w:r>
    </w:p>
    <w:p w14:paraId="1DE526C4" w14:textId="77777777" w:rsidR="00B80D1B" w:rsidRPr="00B80D1B" w:rsidRDefault="00B80D1B" w:rsidP="00B80D1B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B0CE7A5" w14:textId="77777777" w:rsidR="00B80D1B" w:rsidRPr="00B80D1B" w:rsidRDefault="00B80D1B" w:rsidP="00B80D1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80D1B">
        <w:rPr>
          <w:rFonts w:ascii="Times New Roman" w:hAnsi="Times New Roman" w:cs="Times New Roman"/>
          <w:sz w:val="24"/>
          <w:szCs w:val="24"/>
        </w:rPr>
        <w:t>CLOSE FILE</w:t>
      </w:r>
      <w:bookmarkEnd w:id="2"/>
    </w:p>
    <w:p w14:paraId="391F98DB" w14:textId="77777777" w:rsidR="00B80D1B" w:rsidRPr="00B80D1B" w:rsidRDefault="00B80D1B" w:rsidP="00B80D1B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0C37E367" w14:textId="77777777" w:rsidR="00B80D1B" w:rsidRPr="00B80D1B" w:rsidRDefault="00B80D1B" w:rsidP="00B80D1B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571B91BA" w14:textId="3C03BB68" w:rsidR="00B80D1B" w:rsidRPr="00B80D1B" w:rsidRDefault="00B80D1B" w:rsidP="00B80D1B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80D1B">
        <w:rPr>
          <w:rFonts w:ascii="Times New Roman" w:hAnsi="Times New Roman" w:cs="Times New Roman"/>
          <w:b/>
          <w:bCs/>
          <w:sz w:val="24"/>
          <w:szCs w:val="24"/>
          <w:u w:val="single"/>
        </w:rPr>
        <w:t>Print Course Information Pseudocode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for Hash Table</w:t>
      </w:r>
    </w:p>
    <w:p w14:paraId="57B265F5" w14:textId="77777777" w:rsidR="00B80D1B" w:rsidRPr="00B80D1B" w:rsidRDefault="00B80D1B" w:rsidP="00B80D1B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1FE5C97" w14:textId="77777777" w:rsidR="00B80D1B" w:rsidRPr="00B80D1B" w:rsidRDefault="00B80D1B" w:rsidP="00B80D1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80D1B">
        <w:rPr>
          <w:rFonts w:ascii="Times New Roman" w:hAnsi="Times New Roman" w:cs="Times New Roman"/>
          <w:sz w:val="24"/>
          <w:szCs w:val="24"/>
        </w:rPr>
        <w:t xml:space="preserve">CREATE a key </w:t>
      </w:r>
      <w:proofErr w:type="gramStart"/>
      <w:r w:rsidRPr="00B80D1B">
        <w:rPr>
          <w:rFonts w:ascii="Times New Roman" w:hAnsi="Times New Roman" w:cs="Times New Roman"/>
          <w:sz w:val="24"/>
          <w:szCs w:val="24"/>
        </w:rPr>
        <w:t>value</w:t>
      </w:r>
      <w:proofErr w:type="gramEnd"/>
    </w:p>
    <w:p w14:paraId="4632FEF9" w14:textId="77777777" w:rsidR="00B80D1B" w:rsidRPr="00B80D1B" w:rsidRDefault="00B80D1B" w:rsidP="00B80D1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80D1B">
        <w:rPr>
          <w:rFonts w:ascii="Times New Roman" w:hAnsi="Times New Roman" w:cs="Times New Roman"/>
          <w:sz w:val="24"/>
          <w:szCs w:val="24"/>
        </w:rPr>
        <w:t>FOR LOOPS through all courses using key</w:t>
      </w:r>
    </w:p>
    <w:p w14:paraId="2D6C6283" w14:textId="77777777" w:rsidR="00B80D1B" w:rsidRPr="00B80D1B" w:rsidRDefault="00B80D1B" w:rsidP="00B80D1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80D1B">
        <w:rPr>
          <w:rFonts w:ascii="Times New Roman" w:hAnsi="Times New Roman" w:cs="Times New Roman"/>
          <w:sz w:val="24"/>
          <w:szCs w:val="24"/>
        </w:rPr>
        <w:tab/>
        <w:t>IF the course is found for the key</w:t>
      </w:r>
    </w:p>
    <w:p w14:paraId="320BFD14" w14:textId="77777777" w:rsidR="00B80D1B" w:rsidRPr="00B80D1B" w:rsidRDefault="00B80D1B" w:rsidP="00B80D1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80D1B">
        <w:rPr>
          <w:rFonts w:ascii="Times New Roman" w:hAnsi="Times New Roman" w:cs="Times New Roman"/>
          <w:sz w:val="24"/>
          <w:szCs w:val="24"/>
        </w:rPr>
        <w:tab/>
      </w:r>
      <w:r w:rsidRPr="00B80D1B">
        <w:rPr>
          <w:rFonts w:ascii="Times New Roman" w:hAnsi="Times New Roman" w:cs="Times New Roman"/>
          <w:sz w:val="24"/>
          <w:szCs w:val="24"/>
        </w:rPr>
        <w:tab/>
        <w:t xml:space="preserve">THEN output the course </w:t>
      </w:r>
      <w:proofErr w:type="gramStart"/>
      <w:r w:rsidRPr="00B80D1B">
        <w:rPr>
          <w:rFonts w:ascii="Times New Roman" w:hAnsi="Times New Roman" w:cs="Times New Roman"/>
          <w:sz w:val="24"/>
          <w:szCs w:val="24"/>
        </w:rPr>
        <w:t>information</w:t>
      </w:r>
      <w:proofErr w:type="gramEnd"/>
    </w:p>
    <w:p w14:paraId="10F8B8AB" w14:textId="77777777" w:rsidR="00B80D1B" w:rsidRPr="00B80D1B" w:rsidRDefault="00B80D1B" w:rsidP="00B80D1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80D1B">
        <w:rPr>
          <w:rFonts w:ascii="Times New Roman" w:hAnsi="Times New Roman" w:cs="Times New Roman"/>
          <w:sz w:val="24"/>
          <w:szCs w:val="24"/>
        </w:rPr>
        <w:tab/>
      </w:r>
      <w:r w:rsidRPr="00B80D1B">
        <w:rPr>
          <w:rFonts w:ascii="Times New Roman" w:hAnsi="Times New Roman" w:cs="Times New Roman"/>
          <w:sz w:val="24"/>
          <w:szCs w:val="24"/>
        </w:rPr>
        <w:tab/>
        <w:t>FOR each prerequisite of the course</w:t>
      </w:r>
    </w:p>
    <w:p w14:paraId="30D127C7" w14:textId="77777777" w:rsidR="00B80D1B" w:rsidRPr="00B80D1B" w:rsidRDefault="00B80D1B" w:rsidP="00B80D1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80D1B">
        <w:rPr>
          <w:rFonts w:ascii="Times New Roman" w:hAnsi="Times New Roman" w:cs="Times New Roman"/>
          <w:sz w:val="24"/>
          <w:szCs w:val="24"/>
        </w:rPr>
        <w:tab/>
      </w:r>
      <w:r w:rsidRPr="00B80D1B">
        <w:rPr>
          <w:rFonts w:ascii="Times New Roman" w:hAnsi="Times New Roman" w:cs="Times New Roman"/>
          <w:sz w:val="24"/>
          <w:szCs w:val="24"/>
        </w:rPr>
        <w:tab/>
      </w:r>
      <w:r w:rsidRPr="00B80D1B">
        <w:rPr>
          <w:rFonts w:ascii="Times New Roman" w:hAnsi="Times New Roman" w:cs="Times New Roman"/>
          <w:sz w:val="24"/>
          <w:szCs w:val="24"/>
        </w:rPr>
        <w:tab/>
        <w:t xml:space="preserve">PRINT the prerequisite course </w:t>
      </w:r>
      <w:proofErr w:type="gramStart"/>
      <w:r w:rsidRPr="00B80D1B">
        <w:rPr>
          <w:rFonts w:ascii="Times New Roman" w:hAnsi="Times New Roman" w:cs="Times New Roman"/>
          <w:sz w:val="24"/>
          <w:szCs w:val="24"/>
        </w:rPr>
        <w:t>information</w:t>
      </w:r>
      <w:proofErr w:type="gramEnd"/>
    </w:p>
    <w:p w14:paraId="62EFC4D9" w14:textId="77777777" w:rsidR="00B80D1B" w:rsidRPr="00B80D1B" w:rsidRDefault="00B80D1B" w:rsidP="00B80D1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80D1B">
        <w:rPr>
          <w:rFonts w:ascii="Times New Roman" w:hAnsi="Times New Roman" w:cs="Times New Roman"/>
          <w:sz w:val="24"/>
          <w:szCs w:val="24"/>
        </w:rPr>
        <w:tab/>
      </w:r>
    </w:p>
    <w:p w14:paraId="235FA495" w14:textId="77777777" w:rsidR="00B80D1B" w:rsidRPr="00B80D1B" w:rsidRDefault="00B80D1B" w:rsidP="00B80D1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80D1B">
        <w:rPr>
          <w:rFonts w:ascii="Times New Roman" w:hAnsi="Times New Roman" w:cs="Times New Roman"/>
          <w:sz w:val="24"/>
          <w:szCs w:val="24"/>
        </w:rPr>
        <w:t xml:space="preserve">ELSE output “Course not </w:t>
      </w:r>
      <w:proofErr w:type="gramStart"/>
      <w:r w:rsidRPr="00B80D1B">
        <w:rPr>
          <w:rFonts w:ascii="Times New Roman" w:hAnsi="Times New Roman" w:cs="Times New Roman"/>
          <w:sz w:val="24"/>
          <w:szCs w:val="24"/>
        </w:rPr>
        <w:t>found</w:t>
      </w:r>
      <w:proofErr w:type="gramEnd"/>
      <w:r w:rsidRPr="00B80D1B">
        <w:rPr>
          <w:rFonts w:ascii="Times New Roman" w:hAnsi="Times New Roman" w:cs="Times New Roman"/>
          <w:sz w:val="24"/>
          <w:szCs w:val="24"/>
        </w:rPr>
        <w:t>”</w:t>
      </w:r>
    </w:p>
    <w:p w14:paraId="79096E67" w14:textId="77777777" w:rsidR="00B80D1B" w:rsidRDefault="00B80D1B" w:rsidP="00C02273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15F11143" w14:textId="77777777" w:rsidR="00451622" w:rsidRDefault="00451622" w:rsidP="00C02273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6B14BE1A" w14:textId="4B8AF36B" w:rsidR="00B80D1B" w:rsidRPr="00451622" w:rsidRDefault="000C60CE" w:rsidP="00C02273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51622">
        <w:rPr>
          <w:rFonts w:ascii="Times New Roman" w:hAnsi="Times New Roman" w:cs="Times New Roman"/>
          <w:b/>
          <w:bCs/>
          <w:sz w:val="24"/>
          <w:szCs w:val="24"/>
          <w:u w:val="single"/>
        </w:rPr>
        <w:t>File Input and Course Object Pseudocode for Binary Tree</w:t>
      </w:r>
    </w:p>
    <w:p w14:paraId="382764E1" w14:textId="77777777" w:rsidR="00451622" w:rsidRDefault="00451622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8E2156B" w14:textId="5C2FFDC5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C60CE">
        <w:rPr>
          <w:rFonts w:ascii="Times New Roman" w:hAnsi="Times New Roman" w:cs="Times New Roman"/>
          <w:sz w:val="24"/>
          <w:szCs w:val="24"/>
        </w:rPr>
        <w:t xml:space="preserve">CREATE Binary Search Tree </w:t>
      </w:r>
      <w:proofErr w:type="gramStart"/>
      <w:r w:rsidRPr="000C60CE">
        <w:rPr>
          <w:rFonts w:ascii="Times New Roman" w:hAnsi="Times New Roman" w:cs="Times New Roman"/>
          <w:sz w:val="24"/>
          <w:szCs w:val="24"/>
        </w:rPr>
        <w:t>function</w:t>
      </w:r>
      <w:proofErr w:type="gramEnd"/>
    </w:p>
    <w:p w14:paraId="145CB0D2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C60CE">
        <w:rPr>
          <w:rFonts w:ascii="Times New Roman" w:hAnsi="Times New Roman" w:cs="Times New Roman"/>
          <w:sz w:val="24"/>
          <w:szCs w:val="24"/>
        </w:rPr>
        <w:t xml:space="preserve">SET root variable equal to </w:t>
      </w:r>
      <w:proofErr w:type="gramStart"/>
      <w:r w:rsidRPr="000C60CE">
        <w:rPr>
          <w:rFonts w:ascii="Times New Roman" w:hAnsi="Times New Roman" w:cs="Times New Roman"/>
          <w:sz w:val="24"/>
          <w:szCs w:val="24"/>
        </w:rPr>
        <w:t>null</w:t>
      </w:r>
      <w:proofErr w:type="gramEnd"/>
    </w:p>
    <w:p w14:paraId="42F82103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441736D2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C60CE">
        <w:rPr>
          <w:rFonts w:ascii="Times New Roman" w:hAnsi="Times New Roman" w:cs="Times New Roman"/>
          <w:sz w:val="24"/>
          <w:szCs w:val="24"/>
        </w:rPr>
        <w:t>OPEN FILE</w:t>
      </w:r>
    </w:p>
    <w:p w14:paraId="499F021C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420D49E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C60CE">
        <w:rPr>
          <w:rFonts w:ascii="Times New Roman" w:hAnsi="Times New Roman" w:cs="Times New Roman"/>
          <w:sz w:val="24"/>
          <w:szCs w:val="24"/>
        </w:rPr>
        <w:t>IF file opening is successful</w:t>
      </w:r>
    </w:p>
    <w:p w14:paraId="2A89B98B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C60CE">
        <w:rPr>
          <w:rFonts w:ascii="Times New Roman" w:hAnsi="Times New Roman" w:cs="Times New Roman"/>
          <w:sz w:val="24"/>
          <w:szCs w:val="24"/>
        </w:rPr>
        <w:tab/>
        <w:t xml:space="preserve">CREATE vector for data </w:t>
      </w:r>
      <w:proofErr w:type="gramStart"/>
      <w:r w:rsidRPr="000C60CE">
        <w:rPr>
          <w:rFonts w:ascii="Times New Roman" w:hAnsi="Times New Roman" w:cs="Times New Roman"/>
          <w:sz w:val="24"/>
          <w:szCs w:val="24"/>
        </w:rPr>
        <w:t>storage</w:t>
      </w:r>
      <w:proofErr w:type="gramEnd"/>
    </w:p>
    <w:p w14:paraId="11206912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236BA2FF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C60CE">
        <w:rPr>
          <w:rFonts w:ascii="Times New Roman" w:hAnsi="Times New Roman" w:cs="Times New Roman"/>
          <w:sz w:val="24"/>
          <w:szCs w:val="24"/>
        </w:rPr>
        <w:t>LOOP through till end of file</w:t>
      </w:r>
    </w:p>
    <w:p w14:paraId="7358CC3D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  <w:t xml:space="preserve">READ current </w:t>
      </w:r>
      <w:proofErr w:type="gramStart"/>
      <w:r w:rsidRPr="000C60CE">
        <w:rPr>
          <w:rFonts w:ascii="Times New Roman" w:hAnsi="Times New Roman" w:cs="Times New Roman"/>
          <w:sz w:val="24"/>
          <w:szCs w:val="24"/>
        </w:rPr>
        <w:t>line</w:t>
      </w:r>
      <w:proofErr w:type="gramEnd"/>
    </w:p>
    <w:p w14:paraId="30A0402D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  <w:t>SPLIT current line at “,”</w:t>
      </w:r>
    </w:p>
    <w:p w14:paraId="0ECAD1E5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  <w:t>IF current line has less than 2 elements</w:t>
      </w:r>
    </w:p>
    <w:p w14:paraId="15E305FA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  <w:t xml:space="preserve">THEN SET input equal to </w:t>
      </w:r>
      <w:proofErr w:type="gramStart"/>
      <w:r w:rsidRPr="000C60CE">
        <w:rPr>
          <w:rFonts w:ascii="Times New Roman" w:hAnsi="Times New Roman" w:cs="Times New Roman"/>
          <w:sz w:val="24"/>
          <w:szCs w:val="24"/>
        </w:rPr>
        <w:t>FALSE</w:t>
      </w:r>
      <w:proofErr w:type="gramEnd"/>
    </w:p>
    <w:p w14:paraId="4168FBBF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  <w:t>BREAK from loop</w:t>
      </w:r>
    </w:p>
    <w:p w14:paraId="738EA381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  <w:t>ELSE</w:t>
      </w:r>
    </w:p>
    <w:p w14:paraId="422372E4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  <w:t xml:space="preserve">CREATE a new Course </w:t>
      </w:r>
      <w:proofErr w:type="gramStart"/>
      <w:r w:rsidRPr="000C60CE">
        <w:rPr>
          <w:rFonts w:ascii="Times New Roman" w:hAnsi="Times New Roman" w:cs="Times New Roman"/>
          <w:sz w:val="24"/>
          <w:szCs w:val="24"/>
        </w:rPr>
        <w:t>object</w:t>
      </w:r>
      <w:proofErr w:type="gramEnd"/>
    </w:p>
    <w:p w14:paraId="64FB6560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  <w:t xml:space="preserve">SET first section of current line equal to </w:t>
      </w:r>
      <w:proofErr w:type="spellStart"/>
      <w:proofErr w:type="gramStart"/>
      <w:r w:rsidRPr="000C60CE">
        <w:rPr>
          <w:rFonts w:ascii="Times New Roman" w:hAnsi="Times New Roman" w:cs="Times New Roman"/>
          <w:sz w:val="24"/>
          <w:szCs w:val="24"/>
        </w:rPr>
        <w:t>courseNumber</w:t>
      </w:r>
      <w:proofErr w:type="spellEnd"/>
      <w:proofErr w:type="gramEnd"/>
    </w:p>
    <w:p w14:paraId="1B6CF7D5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  <w:t xml:space="preserve">SET second section of current line equal to </w:t>
      </w:r>
      <w:proofErr w:type="gramStart"/>
      <w:r w:rsidRPr="000C60CE">
        <w:rPr>
          <w:rFonts w:ascii="Times New Roman" w:hAnsi="Times New Roman" w:cs="Times New Roman"/>
          <w:sz w:val="24"/>
          <w:szCs w:val="24"/>
        </w:rPr>
        <w:t>name</w:t>
      </w:r>
      <w:proofErr w:type="gramEnd"/>
    </w:p>
    <w:p w14:paraId="3E6C65B2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  <w:t xml:space="preserve">SET remaining sections of current line equal to </w:t>
      </w:r>
      <w:proofErr w:type="gramStart"/>
      <w:r w:rsidRPr="000C60CE">
        <w:rPr>
          <w:rFonts w:ascii="Times New Roman" w:hAnsi="Times New Roman" w:cs="Times New Roman"/>
          <w:sz w:val="24"/>
          <w:szCs w:val="24"/>
        </w:rPr>
        <w:t>prerequisites</w:t>
      </w:r>
      <w:proofErr w:type="gramEnd"/>
    </w:p>
    <w:p w14:paraId="5F8623CC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3818238C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  <w:t xml:space="preserve">INSERT Course object into Binary Search Tree using </w:t>
      </w:r>
      <w:proofErr w:type="gramStart"/>
      <w:r w:rsidRPr="000C60CE">
        <w:rPr>
          <w:rFonts w:ascii="Times New Roman" w:hAnsi="Times New Roman" w:cs="Times New Roman"/>
          <w:sz w:val="24"/>
          <w:szCs w:val="24"/>
        </w:rPr>
        <w:t>Insert(</w:t>
      </w:r>
      <w:proofErr w:type="gramEnd"/>
      <w:r w:rsidRPr="000C60CE">
        <w:rPr>
          <w:rFonts w:ascii="Times New Roman" w:hAnsi="Times New Roman" w:cs="Times New Roman"/>
          <w:sz w:val="24"/>
          <w:szCs w:val="24"/>
        </w:rPr>
        <w:t>) function</w:t>
      </w:r>
    </w:p>
    <w:p w14:paraId="111894EB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0C60CE">
        <w:rPr>
          <w:rFonts w:ascii="Times New Roman" w:hAnsi="Times New Roman" w:cs="Times New Roman"/>
          <w:b/>
          <w:bCs/>
          <w:sz w:val="24"/>
          <w:szCs w:val="24"/>
          <w:u w:val="single"/>
        </w:rPr>
        <w:t>Insert(</w:t>
      </w:r>
      <w:proofErr w:type="gramEnd"/>
      <w:r w:rsidRPr="000C60CE">
        <w:rPr>
          <w:rFonts w:ascii="Times New Roman" w:hAnsi="Times New Roman" w:cs="Times New Roman"/>
          <w:b/>
          <w:bCs/>
          <w:sz w:val="24"/>
          <w:szCs w:val="24"/>
          <w:u w:val="single"/>
        </w:rPr>
        <w:t>)</w:t>
      </w:r>
    </w:p>
    <w:p w14:paraId="7715B3CA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  <w:t xml:space="preserve">IF current node is larger than the current </w:t>
      </w:r>
      <w:proofErr w:type="spellStart"/>
      <w:r w:rsidRPr="000C60CE">
        <w:rPr>
          <w:rFonts w:ascii="Times New Roman" w:hAnsi="Times New Roman" w:cs="Times New Roman"/>
          <w:sz w:val="24"/>
          <w:szCs w:val="24"/>
        </w:rPr>
        <w:t>courseNumber</w:t>
      </w:r>
      <w:proofErr w:type="spellEnd"/>
    </w:p>
    <w:p w14:paraId="169F43F9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  <w:t>IF there is no left node</w:t>
      </w:r>
    </w:p>
    <w:p w14:paraId="76FF5709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C60CE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  <w:t xml:space="preserve">THEN add a new node to the </w:t>
      </w:r>
      <w:proofErr w:type="gramStart"/>
      <w:r w:rsidRPr="000C60CE">
        <w:rPr>
          <w:rFonts w:ascii="Times New Roman" w:hAnsi="Times New Roman" w:cs="Times New Roman"/>
          <w:sz w:val="24"/>
          <w:szCs w:val="24"/>
        </w:rPr>
        <w:t>left</w:t>
      </w:r>
      <w:proofErr w:type="gramEnd"/>
    </w:p>
    <w:p w14:paraId="3CBADB39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  <w:t>ELSE recurse down the left node</w:t>
      </w:r>
    </w:p>
    <w:p w14:paraId="6778E35C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23B72F78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C60CE">
        <w:rPr>
          <w:rFonts w:ascii="Times New Roman" w:hAnsi="Times New Roman" w:cs="Times New Roman"/>
          <w:sz w:val="24"/>
          <w:szCs w:val="24"/>
        </w:rPr>
        <w:t xml:space="preserve">ELSE </w:t>
      </w:r>
    </w:p>
    <w:p w14:paraId="45A4C96A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  <w:t>IF there is no right node</w:t>
      </w:r>
    </w:p>
    <w:p w14:paraId="5DCFB189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  <w:t xml:space="preserve">THEN add a new node to the </w:t>
      </w:r>
      <w:proofErr w:type="gramStart"/>
      <w:r w:rsidRPr="000C60CE">
        <w:rPr>
          <w:rFonts w:ascii="Times New Roman" w:hAnsi="Times New Roman" w:cs="Times New Roman"/>
          <w:sz w:val="24"/>
          <w:szCs w:val="24"/>
        </w:rPr>
        <w:t>right</w:t>
      </w:r>
      <w:proofErr w:type="gramEnd"/>
    </w:p>
    <w:p w14:paraId="03DAC04C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  <w:t>ELSE recure down the right node</w:t>
      </w:r>
    </w:p>
    <w:p w14:paraId="7A0FC9D2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4ABE6F8E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C60CE">
        <w:rPr>
          <w:rFonts w:ascii="Times New Roman" w:hAnsi="Times New Roman" w:cs="Times New Roman"/>
          <w:sz w:val="24"/>
          <w:szCs w:val="24"/>
        </w:rPr>
        <w:t>ELSE</w:t>
      </w:r>
    </w:p>
    <w:p w14:paraId="06CA7494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C60CE">
        <w:rPr>
          <w:rFonts w:ascii="Times New Roman" w:hAnsi="Times New Roman" w:cs="Times New Roman"/>
          <w:sz w:val="24"/>
          <w:szCs w:val="24"/>
        </w:rPr>
        <w:tab/>
        <w:t>DISPLAY error opening file message</w:t>
      </w:r>
    </w:p>
    <w:p w14:paraId="1FE70B03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D9E433C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C60CE">
        <w:rPr>
          <w:rFonts w:ascii="Times New Roman" w:hAnsi="Times New Roman" w:cs="Times New Roman"/>
          <w:sz w:val="24"/>
          <w:szCs w:val="24"/>
        </w:rPr>
        <w:t>CLOSE FILE</w:t>
      </w:r>
    </w:p>
    <w:p w14:paraId="3B864A23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29D6E593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34320F78" w14:textId="545BC2AE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0C60CE">
        <w:rPr>
          <w:rFonts w:ascii="Times New Roman" w:hAnsi="Times New Roman" w:cs="Times New Roman"/>
          <w:b/>
          <w:bCs/>
          <w:sz w:val="24"/>
          <w:szCs w:val="24"/>
          <w:u w:val="single"/>
        </w:rPr>
        <w:t>Print Course Information Pseudocode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for Binary Tree</w:t>
      </w:r>
    </w:p>
    <w:p w14:paraId="7F884AFA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2AB1579A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C60CE">
        <w:rPr>
          <w:rFonts w:ascii="Times New Roman" w:hAnsi="Times New Roman" w:cs="Times New Roman"/>
          <w:sz w:val="24"/>
          <w:szCs w:val="24"/>
        </w:rPr>
        <w:t xml:space="preserve">FOR LOOPS through all courses using </w:t>
      </w:r>
      <w:proofErr w:type="spellStart"/>
      <w:r w:rsidRPr="000C60CE">
        <w:rPr>
          <w:rFonts w:ascii="Times New Roman" w:hAnsi="Times New Roman" w:cs="Times New Roman"/>
          <w:sz w:val="24"/>
          <w:szCs w:val="24"/>
        </w:rPr>
        <w:t>courseNumber</w:t>
      </w:r>
      <w:proofErr w:type="spellEnd"/>
    </w:p>
    <w:p w14:paraId="707A6F4E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C60CE">
        <w:rPr>
          <w:rFonts w:ascii="Times New Roman" w:hAnsi="Times New Roman" w:cs="Times New Roman"/>
          <w:sz w:val="24"/>
          <w:szCs w:val="24"/>
        </w:rPr>
        <w:tab/>
        <w:t>IF the course is found</w:t>
      </w:r>
    </w:p>
    <w:p w14:paraId="240D04AA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  <w:t xml:space="preserve">THEN output the course </w:t>
      </w:r>
      <w:proofErr w:type="gramStart"/>
      <w:r w:rsidRPr="000C60CE">
        <w:rPr>
          <w:rFonts w:ascii="Times New Roman" w:hAnsi="Times New Roman" w:cs="Times New Roman"/>
          <w:sz w:val="24"/>
          <w:szCs w:val="24"/>
        </w:rPr>
        <w:t>information</w:t>
      </w:r>
      <w:proofErr w:type="gramEnd"/>
    </w:p>
    <w:p w14:paraId="2278B504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  <w:t>FOR each prerequisite of the course</w:t>
      </w:r>
    </w:p>
    <w:p w14:paraId="0BC52A55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</w:r>
      <w:r w:rsidRPr="000C60CE">
        <w:rPr>
          <w:rFonts w:ascii="Times New Roman" w:hAnsi="Times New Roman" w:cs="Times New Roman"/>
          <w:sz w:val="24"/>
          <w:szCs w:val="24"/>
        </w:rPr>
        <w:tab/>
        <w:t xml:space="preserve">PRINT the prerequisite course </w:t>
      </w:r>
      <w:proofErr w:type="gramStart"/>
      <w:r w:rsidRPr="000C60CE">
        <w:rPr>
          <w:rFonts w:ascii="Times New Roman" w:hAnsi="Times New Roman" w:cs="Times New Roman"/>
          <w:sz w:val="24"/>
          <w:szCs w:val="24"/>
        </w:rPr>
        <w:t>information</w:t>
      </w:r>
      <w:proofErr w:type="gramEnd"/>
    </w:p>
    <w:p w14:paraId="25F5A41F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C60CE">
        <w:rPr>
          <w:rFonts w:ascii="Times New Roman" w:hAnsi="Times New Roman" w:cs="Times New Roman"/>
          <w:sz w:val="24"/>
          <w:szCs w:val="24"/>
        </w:rPr>
        <w:tab/>
      </w:r>
    </w:p>
    <w:p w14:paraId="5BA5F74D" w14:textId="77777777" w:rsidR="000C60CE" w:rsidRPr="000C60CE" w:rsidRDefault="000C60CE" w:rsidP="000C60C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C60CE">
        <w:rPr>
          <w:rFonts w:ascii="Times New Roman" w:hAnsi="Times New Roman" w:cs="Times New Roman"/>
          <w:sz w:val="24"/>
          <w:szCs w:val="24"/>
        </w:rPr>
        <w:t xml:space="preserve">ELSE output “Course not </w:t>
      </w:r>
      <w:proofErr w:type="gramStart"/>
      <w:r w:rsidRPr="000C60CE">
        <w:rPr>
          <w:rFonts w:ascii="Times New Roman" w:hAnsi="Times New Roman" w:cs="Times New Roman"/>
          <w:sz w:val="24"/>
          <w:szCs w:val="24"/>
        </w:rPr>
        <w:t>found</w:t>
      </w:r>
      <w:proofErr w:type="gramEnd"/>
      <w:r w:rsidRPr="000C60CE">
        <w:rPr>
          <w:rFonts w:ascii="Times New Roman" w:hAnsi="Times New Roman" w:cs="Times New Roman"/>
          <w:sz w:val="24"/>
          <w:szCs w:val="24"/>
        </w:rPr>
        <w:t>”</w:t>
      </w:r>
    </w:p>
    <w:p w14:paraId="6F02D02F" w14:textId="77777777" w:rsidR="000C60CE" w:rsidRDefault="000C60CE" w:rsidP="00C02273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36070C4D" w14:textId="1FF26958" w:rsidR="00F838CB" w:rsidRPr="00AF1FA6" w:rsidRDefault="00AF1FA6" w:rsidP="00C02273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F1FA6">
        <w:rPr>
          <w:rFonts w:ascii="Times New Roman" w:hAnsi="Times New Roman" w:cs="Times New Roman"/>
          <w:b/>
          <w:bCs/>
          <w:sz w:val="24"/>
          <w:szCs w:val="24"/>
          <w:u w:val="single"/>
        </w:rPr>
        <w:t>Menu Pseudocode</w:t>
      </w:r>
    </w:p>
    <w:p w14:paraId="204F9C85" w14:textId="77777777" w:rsidR="00286575" w:rsidRDefault="00286575" w:rsidP="00C02273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318652C4" w14:textId="371BFD93" w:rsidR="00AF1FA6" w:rsidRDefault="00B154BD" w:rsidP="00C02273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</w:t>
      </w:r>
      <w:proofErr w:type="gramStart"/>
      <w:r>
        <w:rPr>
          <w:rFonts w:ascii="Times New Roman" w:hAnsi="Times New Roman" w:cs="Times New Roman"/>
          <w:sz w:val="24"/>
          <w:szCs w:val="24"/>
        </w:rPr>
        <w:t>Main(</w:t>
      </w:r>
      <w:proofErr w:type="gramEnd"/>
      <w:r>
        <w:rPr>
          <w:rFonts w:ascii="Times New Roman" w:hAnsi="Times New Roman" w:cs="Times New Roman"/>
          <w:sz w:val="24"/>
          <w:szCs w:val="24"/>
        </w:rPr>
        <w:t>) method</w:t>
      </w:r>
    </w:p>
    <w:p w14:paraId="16B25065" w14:textId="77777777" w:rsidR="00B154BD" w:rsidRDefault="00B154BD" w:rsidP="00C02273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3C415A16" w14:textId="471FA81F" w:rsidR="00B154BD" w:rsidRDefault="00B154BD" w:rsidP="00B154BD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00573">
        <w:rPr>
          <w:rFonts w:ascii="Times New Roman" w:hAnsi="Times New Roman" w:cs="Times New Roman"/>
          <w:sz w:val="24"/>
          <w:szCs w:val="24"/>
        </w:rPr>
        <w:t xml:space="preserve">SET user choice to </w:t>
      </w:r>
      <w:proofErr w:type="gramStart"/>
      <w:r w:rsidR="00900573">
        <w:rPr>
          <w:rFonts w:ascii="Times New Roman" w:hAnsi="Times New Roman" w:cs="Times New Roman"/>
          <w:sz w:val="24"/>
          <w:szCs w:val="24"/>
        </w:rPr>
        <w:t>0</w:t>
      </w:r>
      <w:proofErr w:type="gramEnd"/>
    </w:p>
    <w:p w14:paraId="6F889314" w14:textId="77777777" w:rsidR="009D4E1A" w:rsidRDefault="009D4E1A" w:rsidP="00B154BD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0E89D119" w14:textId="30180C38" w:rsidR="009D4E1A" w:rsidRDefault="009D4E1A" w:rsidP="00B154BD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PRINT “Menu:”</w:t>
      </w:r>
    </w:p>
    <w:p w14:paraId="39EE8B5D" w14:textId="6EBEDBDB" w:rsidR="009D4E1A" w:rsidRDefault="009D4E1A" w:rsidP="00B154BD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PRINT “1. Load Courses”</w:t>
      </w:r>
    </w:p>
    <w:p w14:paraId="09130285" w14:textId="128981B2" w:rsidR="009D4E1A" w:rsidRDefault="009D4E1A" w:rsidP="00B154BD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PRINT “2. Display Course List”</w:t>
      </w:r>
    </w:p>
    <w:p w14:paraId="23C4A961" w14:textId="75996EDC" w:rsidR="009D4E1A" w:rsidRDefault="009D4E1A" w:rsidP="00B154BD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PRINT “3. </w:t>
      </w:r>
      <w:r w:rsidR="00850413">
        <w:rPr>
          <w:rFonts w:ascii="Times New Roman" w:hAnsi="Times New Roman" w:cs="Times New Roman"/>
          <w:sz w:val="24"/>
          <w:szCs w:val="24"/>
        </w:rPr>
        <w:t>Display Course”</w:t>
      </w:r>
    </w:p>
    <w:p w14:paraId="7A22A04D" w14:textId="52E8AA86" w:rsidR="00850413" w:rsidRDefault="00850413" w:rsidP="00B154BD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PRINT “9. Exit Program”</w:t>
      </w:r>
    </w:p>
    <w:p w14:paraId="0E905DF8" w14:textId="77777777" w:rsidR="00850413" w:rsidRDefault="00850413" w:rsidP="00B154BD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15B8FE2F" w14:textId="0457DDE5" w:rsidR="00900573" w:rsidRDefault="00900573" w:rsidP="00B154BD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WHILE user choice does not equal 9</w:t>
      </w:r>
    </w:p>
    <w:p w14:paraId="1E9C9A72" w14:textId="46CC83F4" w:rsidR="00900573" w:rsidRDefault="00900573" w:rsidP="00B154BD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D67AEF">
        <w:rPr>
          <w:rFonts w:ascii="Times New Roman" w:hAnsi="Times New Roman" w:cs="Times New Roman"/>
          <w:sz w:val="24"/>
          <w:szCs w:val="24"/>
        </w:rPr>
        <w:t>IF user input equals 1</w:t>
      </w:r>
    </w:p>
    <w:p w14:paraId="231591FA" w14:textId="23DF4D6B" w:rsidR="00D67AEF" w:rsidRDefault="00D67AEF" w:rsidP="00B154BD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THEN load file data into a data </w:t>
      </w:r>
      <w:proofErr w:type="gramStart"/>
      <w:r>
        <w:rPr>
          <w:rFonts w:ascii="Times New Roman" w:hAnsi="Times New Roman" w:cs="Times New Roman"/>
          <w:sz w:val="24"/>
          <w:szCs w:val="24"/>
        </w:rPr>
        <w:t>structure</w:t>
      </w:r>
      <w:proofErr w:type="gramEnd"/>
    </w:p>
    <w:p w14:paraId="1715C964" w14:textId="0B5F5845" w:rsidR="00D67AEF" w:rsidRDefault="00D67AEF" w:rsidP="00B154BD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IF </w:t>
      </w:r>
      <w:r w:rsidR="00D7229B">
        <w:rPr>
          <w:rFonts w:ascii="Times New Roman" w:hAnsi="Times New Roman" w:cs="Times New Roman"/>
          <w:sz w:val="24"/>
          <w:szCs w:val="24"/>
        </w:rPr>
        <w:t>user input equals 2</w:t>
      </w:r>
    </w:p>
    <w:p w14:paraId="58269C49" w14:textId="3DBC69FE" w:rsidR="00D7229B" w:rsidRDefault="00D7229B" w:rsidP="00B154BD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THEN display all course </w:t>
      </w:r>
      <w:proofErr w:type="gramStart"/>
      <w:r>
        <w:rPr>
          <w:rFonts w:ascii="Times New Roman" w:hAnsi="Times New Roman" w:cs="Times New Roman"/>
          <w:sz w:val="24"/>
          <w:szCs w:val="24"/>
        </w:rPr>
        <w:t>information</w:t>
      </w:r>
      <w:proofErr w:type="gramEnd"/>
    </w:p>
    <w:p w14:paraId="41F5B862" w14:textId="05D6E8F0" w:rsidR="00954A42" w:rsidRDefault="007E5936" w:rsidP="00B154BD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F user input equals 3</w:t>
      </w:r>
    </w:p>
    <w:p w14:paraId="7883C28F" w14:textId="65D1322B" w:rsidR="007E5936" w:rsidRDefault="007E5936" w:rsidP="00B154BD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THEN find and print course specified by </w:t>
      </w:r>
      <w:proofErr w:type="gramStart"/>
      <w:r>
        <w:rPr>
          <w:rFonts w:ascii="Times New Roman" w:hAnsi="Times New Roman" w:cs="Times New Roman"/>
          <w:sz w:val="24"/>
          <w:szCs w:val="24"/>
        </w:rPr>
        <w:t>user</w:t>
      </w:r>
      <w:proofErr w:type="gramEnd"/>
    </w:p>
    <w:p w14:paraId="044CA06B" w14:textId="1E2156CA" w:rsidR="007E5936" w:rsidRDefault="007E5936" w:rsidP="00B154BD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6E3AA0">
        <w:rPr>
          <w:rFonts w:ascii="Times New Roman" w:hAnsi="Times New Roman" w:cs="Times New Roman"/>
          <w:sz w:val="24"/>
          <w:szCs w:val="24"/>
        </w:rPr>
        <w:t>IF user input equals 9</w:t>
      </w:r>
    </w:p>
    <w:p w14:paraId="6C40C853" w14:textId="777A3D81" w:rsidR="006E3AA0" w:rsidRDefault="006E3AA0" w:rsidP="00B154BD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THEN exit the </w:t>
      </w:r>
      <w:proofErr w:type="gramStart"/>
      <w:r>
        <w:rPr>
          <w:rFonts w:ascii="Times New Roman" w:hAnsi="Times New Roman" w:cs="Times New Roman"/>
          <w:sz w:val="24"/>
          <w:szCs w:val="24"/>
        </w:rPr>
        <w:t>loop</w:t>
      </w:r>
      <w:proofErr w:type="gramEnd"/>
    </w:p>
    <w:p w14:paraId="3621508D" w14:textId="77777777" w:rsidR="00A24184" w:rsidRPr="003773E9" w:rsidRDefault="00A24184" w:rsidP="00B154BD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56DACFF7" w14:textId="77777777" w:rsidR="00736794" w:rsidRDefault="00736794" w:rsidP="00C02273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12AEF22B" w14:textId="149AF5E7" w:rsidR="00EC5647" w:rsidRPr="00EC5647" w:rsidRDefault="00EC5647" w:rsidP="00C02273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EC5647">
        <w:rPr>
          <w:rFonts w:ascii="Times New Roman" w:hAnsi="Times New Roman" w:cs="Times New Roman"/>
          <w:b/>
          <w:bCs/>
          <w:sz w:val="24"/>
          <w:szCs w:val="24"/>
          <w:u w:val="single"/>
        </w:rPr>
        <w:t>Printing courses in alphanumeric order Pseudocode</w:t>
      </w:r>
    </w:p>
    <w:p w14:paraId="1C311D98" w14:textId="77777777" w:rsidR="00EF7C5A" w:rsidRDefault="00EF7C5A" w:rsidP="00C02273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A2E32B2" w14:textId="74D37922" w:rsidR="008612B9" w:rsidRDefault="0034598F" w:rsidP="00C02273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all courses</w:t>
      </w:r>
    </w:p>
    <w:p w14:paraId="33C1CF39" w14:textId="3571522E" w:rsidR="008612B9" w:rsidRDefault="008612B9" w:rsidP="008612B9">
      <w:pPr>
        <w:spacing w:line="276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node does equal null</w:t>
      </w:r>
    </w:p>
    <w:p w14:paraId="299B8236" w14:textId="6FDAF6C6" w:rsidR="008612B9" w:rsidRDefault="008612B9" w:rsidP="00C02273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InOrd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ot </w:t>
      </w:r>
      <w:proofErr w:type="gramStart"/>
      <w:r>
        <w:rPr>
          <w:rFonts w:ascii="Times New Roman" w:hAnsi="Times New Roman" w:cs="Times New Roman"/>
          <w:sz w:val="24"/>
          <w:szCs w:val="24"/>
        </w:rPr>
        <w:t>left</w:t>
      </w:r>
      <w:proofErr w:type="gramEnd"/>
    </w:p>
    <w:p w14:paraId="587A8E90" w14:textId="3E39F9A6" w:rsidR="008612B9" w:rsidRDefault="008612B9" w:rsidP="00C02273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OUTPUT course number, course title</w:t>
      </w:r>
    </w:p>
    <w:p w14:paraId="34601D40" w14:textId="512B288D" w:rsidR="008612B9" w:rsidRDefault="008612B9" w:rsidP="00C02273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F there are any prerequisites</w:t>
      </w:r>
    </w:p>
    <w:p w14:paraId="16C07DDE" w14:textId="7FBF7B7E" w:rsidR="008612B9" w:rsidRDefault="008612B9" w:rsidP="00C02273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OUTPUT </w:t>
      </w:r>
      <w:proofErr w:type="spellStart"/>
      <w:r>
        <w:rPr>
          <w:rFonts w:ascii="Times New Roman" w:hAnsi="Times New Roman" w:cs="Times New Roman"/>
          <w:sz w:val="24"/>
          <w:szCs w:val="24"/>
        </w:rPr>
        <w:t>preprequisites</w:t>
      </w:r>
      <w:proofErr w:type="spellEnd"/>
    </w:p>
    <w:p w14:paraId="0ADF11CC" w14:textId="6FF17B8B" w:rsidR="008612B9" w:rsidRDefault="008612B9" w:rsidP="00C02273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InOrd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ight</w:t>
      </w:r>
    </w:p>
    <w:p w14:paraId="4C025F5C" w14:textId="308F3A00" w:rsidR="008612B9" w:rsidRDefault="008612B9" w:rsidP="00C02273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307008C3" w14:textId="77777777" w:rsidR="00C94640" w:rsidRDefault="00C94640" w:rsidP="00C02273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6C89C76F" w14:textId="20A446D3" w:rsidR="00C94640" w:rsidRDefault="00244C77" w:rsidP="00C02273">
      <w:pPr>
        <w:spacing w:line="276" w:lineRule="auto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Big O Analysis and </w:t>
      </w:r>
      <w:r w:rsidR="006A503A" w:rsidRPr="006A503A">
        <w:rPr>
          <w:rFonts w:ascii="Times New Roman" w:hAnsi="Times New Roman" w:cs="Times New Roman"/>
          <w:b/>
          <w:bCs/>
          <w:sz w:val="32"/>
          <w:szCs w:val="32"/>
          <w:u w:val="single"/>
        </w:rPr>
        <w:t>Evaluation</w:t>
      </w:r>
    </w:p>
    <w:p w14:paraId="75D176DE" w14:textId="77777777" w:rsidR="0032473A" w:rsidRPr="006A503A" w:rsidRDefault="0032473A" w:rsidP="00C02273">
      <w:pPr>
        <w:spacing w:line="276" w:lineRule="auto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6BECE064" w14:textId="30D25CC2" w:rsidR="006A503A" w:rsidRPr="0032473A" w:rsidRDefault="00D93ACC" w:rsidP="00C02273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2473A">
        <w:rPr>
          <w:rFonts w:ascii="Times New Roman" w:hAnsi="Times New Roman" w:cs="Times New Roman"/>
          <w:b/>
          <w:bCs/>
          <w:sz w:val="24"/>
          <w:szCs w:val="24"/>
        </w:rPr>
        <w:t>Vec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25"/>
        <w:gridCol w:w="1350"/>
        <w:gridCol w:w="1440"/>
        <w:gridCol w:w="1435"/>
      </w:tblGrid>
      <w:tr w:rsidR="005D3433" w14:paraId="1F65D314" w14:textId="77777777" w:rsidTr="00221329">
        <w:tc>
          <w:tcPr>
            <w:tcW w:w="5125" w:type="dxa"/>
          </w:tcPr>
          <w:p w14:paraId="0163F9DC" w14:textId="639AB8B3" w:rsidR="005D3433" w:rsidRPr="0032521D" w:rsidRDefault="0032521D" w:rsidP="00C02273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3" w:name="_Hlk147598639"/>
            <w:r w:rsidRPr="003252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de</w:t>
            </w:r>
          </w:p>
        </w:tc>
        <w:tc>
          <w:tcPr>
            <w:tcW w:w="1350" w:type="dxa"/>
          </w:tcPr>
          <w:p w14:paraId="73750C3D" w14:textId="19A59056" w:rsidR="005D3433" w:rsidRPr="0032521D" w:rsidRDefault="0032521D" w:rsidP="00C02273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252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ne Cost</w:t>
            </w:r>
          </w:p>
        </w:tc>
        <w:tc>
          <w:tcPr>
            <w:tcW w:w="1440" w:type="dxa"/>
          </w:tcPr>
          <w:p w14:paraId="6C637D84" w14:textId="6B41A31B" w:rsidR="005D3433" w:rsidRPr="0032521D" w:rsidRDefault="0032521D" w:rsidP="00C02273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252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Times Executes</w:t>
            </w:r>
          </w:p>
        </w:tc>
        <w:tc>
          <w:tcPr>
            <w:tcW w:w="1435" w:type="dxa"/>
          </w:tcPr>
          <w:p w14:paraId="3FD311FC" w14:textId="1DCFE955" w:rsidR="005D3433" w:rsidRPr="0032521D" w:rsidRDefault="0032521D" w:rsidP="00C02273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252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Cost</w:t>
            </w:r>
          </w:p>
        </w:tc>
      </w:tr>
      <w:tr w:rsidR="001D76DB" w14:paraId="1079AE28" w14:textId="77777777" w:rsidTr="00221329">
        <w:tc>
          <w:tcPr>
            <w:tcW w:w="5125" w:type="dxa"/>
          </w:tcPr>
          <w:p w14:paraId="38CD2CD4" w14:textId="7515091E" w:rsidR="005552DA" w:rsidRPr="0032521D" w:rsidRDefault="00CB5553" w:rsidP="00C02273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reate empty vector</w:t>
            </w:r>
          </w:p>
        </w:tc>
        <w:tc>
          <w:tcPr>
            <w:tcW w:w="1350" w:type="dxa"/>
          </w:tcPr>
          <w:p w14:paraId="323D8AAC" w14:textId="55A367B1" w:rsidR="001D76DB" w:rsidRPr="00CB5553" w:rsidRDefault="00CB5553" w:rsidP="00C0227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7DFDB129" w14:textId="27E4EE2B" w:rsidR="001D76DB" w:rsidRPr="00CB5553" w:rsidRDefault="00C45528" w:rsidP="00C0227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35" w:type="dxa"/>
          </w:tcPr>
          <w:p w14:paraId="08827972" w14:textId="3511108D" w:rsidR="001D76DB" w:rsidRPr="00CB5553" w:rsidRDefault="00C45528" w:rsidP="00C0227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45528" w14:paraId="4AE8F439" w14:textId="77777777" w:rsidTr="00221329">
        <w:tc>
          <w:tcPr>
            <w:tcW w:w="5125" w:type="dxa"/>
          </w:tcPr>
          <w:p w14:paraId="78A27610" w14:textId="430BC886" w:rsidR="005552DA" w:rsidRPr="00221329" w:rsidRDefault="00C45528" w:rsidP="00C0227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or each line in file</w:t>
            </w:r>
          </w:p>
        </w:tc>
        <w:tc>
          <w:tcPr>
            <w:tcW w:w="1350" w:type="dxa"/>
          </w:tcPr>
          <w:p w14:paraId="0B982A65" w14:textId="17BAA839" w:rsidR="00C45528" w:rsidRDefault="00C45528" w:rsidP="00C0227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679F0B6D" w14:textId="6ED45F5B" w:rsidR="00C45528" w:rsidRDefault="00C45528" w:rsidP="00C0227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435" w:type="dxa"/>
          </w:tcPr>
          <w:p w14:paraId="5B865147" w14:textId="645B1F4A" w:rsidR="00C45528" w:rsidRDefault="00C45528" w:rsidP="00C0227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733F1E" w14:paraId="62A05886" w14:textId="77777777" w:rsidTr="00221329">
        <w:tc>
          <w:tcPr>
            <w:tcW w:w="5125" w:type="dxa"/>
          </w:tcPr>
          <w:p w14:paraId="39F4A1F9" w14:textId="1792BB13" w:rsidR="00733F1E" w:rsidRPr="007431EA" w:rsidRDefault="007431EA" w:rsidP="00C0227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="00733F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reate a Course object</w:t>
            </w:r>
          </w:p>
        </w:tc>
        <w:tc>
          <w:tcPr>
            <w:tcW w:w="1350" w:type="dxa"/>
          </w:tcPr>
          <w:p w14:paraId="78F6A498" w14:textId="7C32EFBE" w:rsidR="00733F1E" w:rsidRDefault="00A03B66" w:rsidP="00C0227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291564F0" w14:textId="49244076" w:rsidR="00733F1E" w:rsidRDefault="00A03B66" w:rsidP="00C0227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435" w:type="dxa"/>
          </w:tcPr>
          <w:p w14:paraId="34CE1FA2" w14:textId="0EC9D333" w:rsidR="00733F1E" w:rsidRDefault="00A03B66" w:rsidP="00C0227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A03B66" w14:paraId="3E6FCDB2" w14:textId="77777777" w:rsidTr="00221329">
        <w:tc>
          <w:tcPr>
            <w:tcW w:w="5125" w:type="dxa"/>
          </w:tcPr>
          <w:p w14:paraId="23C8C872" w14:textId="18E71442" w:rsidR="00760A19" w:rsidRPr="007431EA" w:rsidRDefault="007431EA" w:rsidP="00C0227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="00760A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ET first section equal to </w:t>
            </w:r>
            <w:proofErr w:type="spellStart"/>
            <w:r w:rsidR="00760A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Number</w:t>
            </w:r>
            <w:proofErr w:type="spellEnd"/>
          </w:p>
        </w:tc>
        <w:tc>
          <w:tcPr>
            <w:tcW w:w="1350" w:type="dxa"/>
          </w:tcPr>
          <w:p w14:paraId="68BE6FFD" w14:textId="3881F74D" w:rsidR="00A03B66" w:rsidRDefault="00760A19" w:rsidP="00C0227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6CDB2E0D" w14:textId="6CF917C5" w:rsidR="00A03B66" w:rsidRDefault="00760A19" w:rsidP="00C0227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435" w:type="dxa"/>
          </w:tcPr>
          <w:p w14:paraId="2F828D34" w14:textId="2B11C665" w:rsidR="00A03B66" w:rsidRDefault="00760A19" w:rsidP="00C0227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760A19" w14:paraId="36A8CB52" w14:textId="77777777" w:rsidTr="00221329">
        <w:tc>
          <w:tcPr>
            <w:tcW w:w="5125" w:type="dxa"/>
          </w:tcPr>
          <w:p w14:paraId="22E48FB0" w14:textId="634E1C03" w:rsidR="00760A19" w:rsidRPr="007431EA" w:rsidRDefault="007431EA" w:rsidP="00C0227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="00760A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T second section equal to name</w:t>
            </w:r>
          </w:p>
        </w:tc>
        <w:tc>
          <w:tcPr>
            <w:tcW w:w="1350" w:type="dxa"/>
          </w:tcPr>
          <w:p w14:paraId="35691806" w14:textId="62E231A3" w:rsidR="00760A19" w:rsidRDefault="00760A19" w:rsidP="00C0227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1BCB63CA" w14:textId="1A9732B4" w:rsidR="00760A19" w:rsidRDefault="00760A19" w:rsidP="00C0227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435" w:type="dxa"/>
          </w:tcPr>
          <w:p w14:paraId="64C00C68" w14:textId="3580D9DD" w:rsidR="00760A19" w:rsidRDefault="00760A19" w:rsidP="00C0227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760A19" w14:paraId="37FD0217" w14:textId="77777777" w:rsidTr="00221329">
        <w:tc>
          <w:tcPr>
            <w:tcW w:w="5125" w:type="dxa"/>
          </w:tcPr>
          <w:p w14:paraId="3C4C5CC9" w14:textId="73B3E16F" w:rsidR="009E541D" w:rsidRPr="007431EA" w:rsidRDefault="007431EA" w:rsidP="00C0227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="009E54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F there are any prerequisites</w:t>
            </w:r>
          </w:p>
        </w:tc>
        <w:tc>
          <w:tcPr>
            <w:tcW w:w="1350" w:type="dxa"/>
          </w:tcPr>
          <w:p w14:paraId="58906A1A" w14:textId="48AE3928" w:rsidR="00760A19" w:rsidRDefault="00760A19" w:rsidP="00C0227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3743548B" w14:textId="5ED38CFE" w:rsidR="00760A19" w:rsidRDefault="00760A19" w:rsidP="00C0227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435" w:type="dxa"/>
          </w:tcPr>
          <w:p w14:paraId="2D0F1DF5" w14:textId="74D4E7D4" w:rsidR="00760A19" w:rsidRDefault="00760A19" w:rsidP="00C0227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9E541D" w14:paraId="7603FE9E" w14:textId="77777777" w:rsidTr="00221329">
        <w:tc>
          <w:tcPr>
            <w:tcW w:w="5125" w:type="dxa"/>
          </w:tcPr>
          <w:p w14:paraId="3553D10E" w14:textId="7965C44F" w:rsidR="006B4AA2" w:rsidRPr="007431EA" w:rsidRDefault="007431EA" w:rsidP="00C0227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="009E54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ET third section equal to </w:t>
            </w:r>
            <w:r w:rsidR="0022132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erequisites</w:t>
            </w:r>
          </w:p>
        </w:tc>
        <w:tc>
          <w:tcPr>
            <w:tcW w:w="1350" w:type="dxa"/>
          </w:tcPr>
          <w:p w14:paraId="6B87D85B" w14:textId="3FA65CD2" w:rsidR="009E541D" w:rsidRDefault="009E541D" w:rsidP="00C0227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558405D5" w14:textId="6C43B279" w:rsidR="009E541D" w:rsidRDefault="009E541D" w:rsidP="00C0227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435" w:type="dxa"/>
          </w:tcPr>
          <w:p w14:paraId="44E09013" w14:textId="7C22CDBB" w:rsidR="009E541D" w:rsidRDefault="009E541D" w:rsidP="00C0227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926665" w14:paraId="4134A848" w14:textId="77777777" w:rsidTr="00D702EB">
        <w:tc>
          <w:tcPr>
            <w:tcW w:w="7915" w:type="dxa"/>
            <w:gridSpan w:val="3"/>
          </w:tcPr>
          <w:p w14:paraId="254EE7CA" w14:textId="239187D9" w:rsidR="00926665" w:rsidRPr="00926665" w:rsidRDefault="00926665" w:rsidP="00926665">
            <w:pPr>
              <w:spacing w:line="276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Cost</w:t>
            </w:r>
          </w:p>
        </w:tc>
        <w:tc>
          <w:tcPr>
            <w:tcW w:w="1435" w:type="dxa"/>
          </w:tcPr>
          <w:p w14:paraId="5F1EF1F2" w14:textId="7DAE4886" w:rsidR="00926665" w:rsidRDefault="00926665" w:rsidP="00C0227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n + 1</w:t>
            </w:r>
          </w:p>
        </w:tc>
      </w:tr>
      <w:tr w:rsidR="00926665" w14:paraId="4964AD66" w14:textId="77777777" w:rsidTr="00D702EB">
        <w:tc>
          <w:tcPr>
            <w:tcW w:w="7915" w:type="dxa"/>
            <w:gridSpan w:val="3"/>
          </w:tcPr>
          <w:p w14:paraId="106E8AC8" w14:textId="5EBB60C2" w:rsidR="00926665" w:rsidRPr="00926665" w:rsidRDefault="00926665" w:rsidP="00926665">
            <w:pPr>
              <w:spacing w:line="276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untime</w:t>
            </w:r>
          </w:p>
        </w:tc>
        <w:tc>
          <w:tcPr>
            <w:tcW w:w="1435" w:type="dxa"/>
          </w:tcPr>
          <w:p w14:paraId="7BCED8EB" w14:textId="129B5393" w:rsidR="00926665" w:rsidRDefault="00760AA9" w:rsidP="00C0227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(n)</w:t>
            </w:r>
          </w:p>
        </w:tc>
      </w:tr>
    </w:tbl>
    <w:bookmarkEnd w:id="3"/>
    <w:p w14:paraId="22D6A696" w14:textId="5ECC738D" w:rsidR="00D93ACC" w:rsidRDefault="00602F8D" w:rsidP="00C02273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29C8205E" w14:textId="1FEC3395" w:rsidR="00D93ACC" w:rsidRDefault="00D93ACC" w:rsidP="00C02273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D48D4">
        <w:rPr>
          <w:rFonts w:ascii="Times New Roman" w:hAnsi="Times New Roman" w:cs="Times New Roman"/>
          <w:b/>
          <w:bCs/>
          <w:sz w:val="24"/>
          <w:szCs w:val="24"/>
        </w:rPr>
        <w:t>Hash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25"/>
        <w:gridCol w:w="1350"/>
        <w:gridCol w:w="1440"/>
        <w:gridCol w:w="1435"/>
      </w:tblGrid>
      <w:tr w:rsidR="00CD48D4" w:rsidRPr="00CD48D4" w14:paraId="466E3F3F" w14:textId="77777777" w:rsidTr="00FE3088">
        <w:tc>
          <w:tcPr>
            <w:tcW w:w="5125" w:type="dxa"/>
          </w:tcPr>
          <w:p w14:paraId="1742B491" w14:textId="77777777" w:rsidR="00CD48D4" w:rsidRPr="00CD48D4" w:rsidRDefault="00CD48D4" w:rsidP="00CD48D4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4" w:name="_Hlk147598827"/>
            <w:r w:rsidRPr="00CD48D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de</w:t>
            </w:r>
          </w:p>
        </w:tc>
        <w:tc>
          <w:tcPr>
            <w:tcW w:w="1350" w:type="dxa"/>
          </w:tcPr>
          <w:p w14:paraId="7515D286" w14:textId="77777777" w:rsidR="00CD48D4" w:rsidRPr="00CD48D4" w:rsidRDefault="00CD48D4" w:rsidP="00CD48D4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D48D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ne Cost</w:t>
            </w:r>
          </w:p>
        </w:tc>
        <w:tc>
          <w:tcPr>
            <w:tcW w:w="1440" w:type="dxa"/>
          </w:tcPr>
          <w:p w14:paraId="613A5331" w14:textId="77777777" w:rsidR="00CD48D4" w:rsidRPr="00CD48D4" w:rsidRDefault="00CD48D4" w:rsidP="00CD48D4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D48D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Times Executes</w:t>
            </w:r>
          </w:p>
        </w:tc>
        <w:tc>
          <w:tcPr>
            <w:tcW w:w="1435" w:type="dxa"/>
          </w:tcPr>
          <w:p w14:paraId="15966A07" w14:textId="77777777" w:rsidR="00CD48D4" w:rsidRPr="00CD48D4" w:rsidRDefault="00CD48D4" w:rsidP="00CD48D4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D48D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Cost</w:t>
            </w:r>
          </w:p>
        </w:tc>
      </w:tr>
      <w:tr w:rsidR="004C7BEB" w:rsidRPr="00CD48D4" w14:paraId="5745AF1E" w14:textId="77777777" w:rsidTr="00FE3088">
        <w:tc>
          <w:tcPr>
            <w:tcW w:w="5125" w:type="dxa"/>
          </w:tcPr>
          <w:p w14:paraId="7809B6F1" w14:textId="45BB9C10" w:rsidR="004C7BEB" w:rsidRPr="00CD48D4" w:rsidRDefault="004C7BEB" w:rsidP="00CD48D4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reate </w:t>
            </w:r>
            <w:r w:rsidR="00CE374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mpty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vector </w:t>
            </w:r>
          </w:p>
        </w:tc>
        <w:tc>
          <w:tcPr>
            <w:tcW w:w="1350" w:type="dxa"/>
          </w:tcPr>
          <w:p w14:paraId="27BC4426" w14:textId="174D2519" w:rsidR="004C7BEB" w:rsidRPr="004C7BEB" w:rsidRDefault="004C7BEB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7BE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7C8F1E5F" w14:textId="0594EBF4" w:rsidR="004C7BEB" w:rsidRPr="004C7BEB" w:rsidRDefault="004C7BEB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7BE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35" w:type="dxa"/>
          </w:tcPr>
          <w:p w14:paraId="198D2809" w14:textId="3D2CA823" w:rsidR="004C7BEB" w:rsidRPr="004C7BEB" w:rsidRDefault="004C7BEB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7BE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D48D4" w:rsidRPr="00CD48D4" w14:paraId="7F2800D0" w14:textId="77777777" w:rsidTr="00FE3088">
        <w:tc>
          <w:tcPr>
            <w:tcW w:w="5125" w:type="dxa"/>
          </w:tcPr>
          <w:p w14:paraId="0F1B2EEA" w14:textId="015C2C4E" w:rsidR="00CD48D4" w:rsidRPr="00CD48D4" w:rsidRDefault="00FA6807" w:rsidP="00CD48D4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reate Hash Table</w:t>
            </w:r>
          </w:p>
        </w:tc>
        <w:tc>
          <w:tcPr>
            <w:tcW w:w="1350" w:type="dxa"/>
          </w:tcPr>
          <w:p w14:paraId="20E374DE" w14:textId="7F69CA23" w:rsidR="00CD48D4" w:rsidRPr="00CD48D4" w:rsidRDefault="00FA6807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5107226B" w14:textId="24E6776F" w:rsidR="00CD48D4" w:rsidRPr="00CD48D4" w:rsidRDefault="007A360E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35" w:type="dxa"/>
          </w:tcPr>
          <w:p w14:paraId="19C03E70" w14:textId="3B9B27F7" w:rsidR="00CD48D4" w:rsidRPr="00CD48D4" w:rsidRDefault="007A360E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D48D4" w:rsidRPr="00CD48D4" w14:paraId="02581993" w14:textId="77777777" w:rsidTr="00FE3088">
        <w:tc>
          <w:tcPr>
            <w:tcW w:w="5125" w:type="dxa"/>
          </w:tcPr>
          <w:p w14:paraId="3CB41942" w14:textId="2E264654" w:rsidR="00CD48D4" w:rsidRPr="00CD48D4" w:rsidRDefault="004B27D0" w:rsidP="00CD48D4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For each line in file</w:t>
            </w:r>
          </w:p>
        </w:tc>
        <w:tc>
          <w:tcPr>
            <w:tcW w:w="1350" w:type="dxa"/>
          </w:tcPr>
          <w:p w14:paraId="6439CFD1" w14:textId="0D64E301" w:rsidR="00CD48D4" w:rsidRPr="00CD48D4" w:rsidRDefault="004B27D0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18E672C6" w14:textId="726552B6" w:rsidR="00CD48D4" w:rsidRPr="00CD48D4" w:rsidRDefault="004B27D0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435" w:type="dxa"/>
          </w:tcPr>
          <w:p w14:paraId="5BCDD458" w14:textId="3422F68C" w:rsidR="00CD48D4" w:rsidRPr="00CD48D4" w:rsidRDefault="004B27D0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BB7F2F" w:rsidRPr="00CD48D4" w14:paraId="0EBAB595" w14:textId="77777777" w:rsidTr="00FE3088">
        <w:tc>
          <w:tcPr>
            <w:tcW w:w="5125" w:type="dxa"/>
          </w:tcPr>
          <w:p w14:paraId="18FD2EA6" w14:textId="5114EDA8" w:rsidR="00BB7F2F" w:rsidRPr="00602F8D" w:rsidRDefault="00BB7F2F" w:rsidP="00CD48D4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02F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  <w:t xml:space="preserve">Create a </w:t>
            </w:r>
            <w:r w:rsidR="00A849AD" w:rsidRPr="00602F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object</w:t>
            </w:r>
          </w:p>
        </w:tc>
        <w:tc>
          <w:tcPr>
            <w:tcW w:w="1350" w:type="dxa"/>
          </w:tcPr>
          <w:p w14:paraId="43F364C1" w14:textId="55F981F1" w:rsidR="00BB7F2F" w:rsidRDefault="00BB7F2F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6B6D20C5" w14:textId="5FFAE014" w:rsidR="00BB7F2F" w:rsidRDefault="00BB7F2F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435" w:type="dxa"/>
          </w:tcPr>
          <w:p w14:paraId="548F0B8B" w14:textId="36733DD3" w:rsidR="00BB7F2F" w:rsidRDefault="00BB7F2F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CD48D4" w:rsidRPr="00CD48D4" w14:paraId="3C165519" w14:textId="77777777" w:rsidTr="00FE3088">
        <w:tc>
          <w:tcPr>
            <w:tcW w:w="5125" w:type="dxa"/>
          </w:tcPr>
          <w:p w14:paraId="08D9DB92" w14:textId="4F6AD8D7" w:rsidR="00CD48D4" w:rsidRPr="00CD48D4" w:rsidRDefault="00A229DF" w:rsidP="00CD48D4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02F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  <w:t xml:space="preserve">Create a </w:t>
            </w:r>
            <w:proofErr w:type="gramStart"/>
            <w:r w:rsidR="00A849AD" w:rsidRPr="00602F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proofErr w:type="gramEnd"/>
            <w:r w:rsidR="00A849AD" w:rsidRPr="00602F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value</w:t>
            </w:r>
          </w:p>
        </w:tc>
        <w:tc>
          <w:tcPr>
            <w:tcW w:w="1350" w:type="dxa"/>
          </w:tcPr>
          <w:p w14:paraId="28C9283D" w14:textId="18400591" w:rsidR="00CD48D4" w:rsidRPr="00CD48D4" w:rsidRDefault="00864745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48197F79" w14:textId="6B223ACE" w:rsidR="00CD48D4" w:rsidRPr="00CD48D4" w:rsidRDefault="00864745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435" w:type="dxa"/>
          </w:tcPr>
          <w:p w14:paraId="153C0EF4" w14:textId="1B36D458" w:rsidR="00CD48D4" w:rsidRPr="00CD48D4" w:rsidRDefault="00864745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CD48D4" w:rsidRPr="00CD48D4" w14:paraId="53DEC7EB" w14:textId="77777777" w:rsidTr="00FE3088">
        <w:tc>
          <w:tcPr>
            <w:tcW w:w="5125" w:type="dxa"/>
          </w:tcPr>
          <w:p w14:paraId="3FCB6B3C" w14:textId="59761F81" w:rsidR="00CD48D4" w:rsidRPr="00CD48D4" w:rsidRDefault="00A849AD" w:rsidP="00CD48D4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02F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  <w:t>IF current node is not found</w:t>
            </w:r>
          </w:p>
        </w:tc>
        <w:tc>
          <w:tcPr>
            <w:tcW w:w="1350" w:type="dxa"/>
          </w:tcPr>
          <w:p w14:paraId="79DDBDC0" w14:textId="23A3851D" w:rsidR="00CD48D4" w:rsidRPr="00CD48D4" w:rsidRDefault="00A849AD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4AC5709A" w14:textId="53366208" w:rsidR="00CD48D4" w:rsidRPr="00CD48D4" w:rsidRDefault="00A849AD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435" w:type="dxa"/>
          </w:tcPr>
          <w:p w14:paraId="137D958C" w14:textId="685BA518" w:rsidR="00CD48D4" w:rsidRPr="00CD48D4" w:rsidRDefault="00A849AD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CD48D4" w:rsidRPr="00CD48D4" w14:paraId="65CD2FE2" w14:textId="77777777" w:rsidTr="00FE3088">
        <w:tc>
          <w:tcPr>
            <w:tcW w:w="5125" w:type="dxa"/>
          </w:tcPr>
          <w:p w14:paraId="24A854B8" w14:textId="559B4502" w:rsidR="00CD48D4" w:rsidRPr="00CD48D4" w:rsidRDefault="00A849AD" w:rsidP="00CD48D4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02F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  <w:r w:rsidRPr="00602F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  <w:t>SET new node to key position</w:t>
            </w:r>
          </w:p>
        </w:tc>
        <w:tc>
          <w:tcPr>
            <w:tcW w:w="1350" w:type="dxa"/>
          </w:tcPr>
          <w:p w14:paraId="68C6E238" w14:textId="40B3408F" w:rsidR="00CD48D4" w:rsidRPr="00CD48D4" w:rsidRDefault="00A849AD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30E17435" w14:textId="37C077D4" w:rsidR="00CD48D4" w:rsidRPr="00CD48D4" w:rsidRDefault="00A849AD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435" w:type="dxa"/>
          </w:tcPr>
          <w:p w14:paraId="5433E461" w14:textId="6DC1DD99" w:rsidR="00CD48D4" w:rsidRPr="00CD48D4" w:rsidRDefault="00A849AD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CD48D4" w:rsidRPr="00CD48D4" w14:paraId="2E098B81" w14:textId="77777777" w:rsidTr="00FE3088">
        <w:tc>
          <w:tcPr>
            <w:tcW w:w="5125" w:type="dxa"/>
          </w:tcPr>
          <w:p w14:paraId="0BB2D85B" w14:textId="275CDE94" w:rsidR="00CD48D4" w:rsidRPr="00CD48D4" w:rsidRDefault="00A849AD" w:rsidP="00CD48D4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02F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  <w:t>ELSE the node is found</w:t>
            </w:r>
          </w:p>
        </w:tc>
        <w:tc>
          <w:tcPr>
            <w:tcW w:w="1350" w:type="dxa"/>
          </w:tcPr>
          <w:p w14:paraId="6722DA12" w14:textId="30D395C7" w:rsidR="00CD48D4" w:rsidRPr="00CD48D4" w:rsidRDefault="00A849AD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3F14DB87" w14:textId="4025CE1B" w:rsidR="00CD48D4" w:rsidRPr="00CD48D4" w:rsidRDefault="00A849AD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435" w:type="dxa"/>
          </w:tcPr>
          <w:p w14:paraId="1E368E9B" w14:textId="0560C159" w:rsidR="00CD48D4" w:rsidRPr="00CD48D4" w:rsidRDefault="00A849AD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A849AD" w:rsidRPr="00CD48D4" w14:paraId="6FC3134A" w14:textId="77777777" w:rsidTr="00FE3088">
        <w:tc>
          <w:tcPr>
            <w:tcW w:w="5125" w:type="dxa"/>
          </w:tcPr>
          <w:p w14:paraId="7F30BC68" w14:textId="571EA12C" w:rsidR="00A849AD" w:rsidRPr="00602F8D" w:rsidRDefault="00A849AD" w:rsidP="00CD48D4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02F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  <w:r w:rsidRPr="00602F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  <w:t>IF the found node has not been used</w:t>
            </w:r>
          </w:p>
        </w:tc>
        <w:tc>
          <w:tcPr>
            <w:tcW w:w="1350" w:type="dxa"/>
          </w:tcPr>
          <w:p w14:paraId="0BB8E12A" w14:textId="4D19FDBC" w:rsidR="00A849AD" w:rsidRDefault="00A849AD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4EA2B3A4" w14:textId="7927EC96" w:rsidR="00A849AD" w:rsidRDefault="00A849AD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435" w:type="dxa"/>
          </w:tcPr>
          <w:p w14:paraId="52D27AEF" w14:textId="0BAC27CA" w:rsidR="00A849AD" w:rsidRDefault="00A849AD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A849AD" w:rsidRPr="00CD48D4" w14:paraId="42F8C6FC" w14:textId="77777777" w:rsidTr="00FE3088">
        <w:tc>
          <w:tcPr>
            <w:tcW w:w="5125" w:type="dxa"/>
          </w:tcPr>
          <w:p w14:paraId="3B734D6A" w14:textId="6798EB8E" w:rsidR="00A849AD" w:rsidRPr="00602F8D" w:rsidRDefault="00A849AD" w:rsidP="00CD48D4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02F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  <w:r w:rsidRPr="00602F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  <w:r w:rsidRPr="00602F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  <w:t>SET node key equal to new key value</w:t>
            </w:r>
          </w:p>
        </w:tc>
        <w:tc>
          <w:tcPr>
            <w:tcW w:w="1350" w:type="dxa"/>
          </w:tcPr>
          <w:p w14:paraId="516DA0E4" w14:textId="70918DFC" w:rsidR="00A849AD" w:rsidRDefault="00A849AD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75C22C4F" w14:textId="1B00EFDD" w:rsidR="00A849AD" w:rsidRDefault="00A849AD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435" w:type="dxa"/>
          </w:tcPr>
          <w:p w14:paraId="352AB89A" w14:textId="0DFEB9BF" w:rsidR="00A849AD" w:rsidRDefault="00A849AD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A849AD" w:rsidRPr="00CD48D4" w14:paraId="7CAA7E49" w14:textId="77777777" w:rsidTr="00FE3088">
        <w:tc>
          <w:tcPr>
            <w:tcW w:w="5125" w:type="dxa"/>
          </w:tcPr>
          <w:p w14:paraId="04A4C682" w14:textId="4D8572D4" w:rsidR="00A849AD" w:rsidRPr="00602F8D" w:rsidRDefault="00A849AD" w:rsidP="00CD48D4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02F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  <w:r w:rsidRPr="00602F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  <w:r w:rsidRPr="00602F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  <w:t>SET node course equal to new course value</w:t>
            </w:r>
          </w:p>
        </w:tc>
        <w:tc>
          <w:tcPr>
            <w:tcW w:w="1350" w:type="dxa"/>
          </w:tcPr>
          <w:p w14:paraId="4060258C" w14:textId="565B2C8A" w:rsidR="00A849AD" w:rsidRDefault="00A849AD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438D3ECC" w14:textId="02C88819" w:rsidR="00A849AD" w:rsidRDefault="00A849AD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435" w:type="dxa"/>
          </w:tcPr>
          <w:p w14:paraId="1CAEE596" w14:textId="6219D204" w:rsidR="00A849AD" w:rsidRDefault="00A849AD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A849AD" w:rsidRPr="00CD48D4" w14:paraId="20D345B3" w14:textId="77777777" w:rsidTr="00FE3088">
        <w:tc>
          <w:tcPr>
            <w:tcW w:w="5125" w:type="dxa"/>
          </w:tcPr>
          <w:p w14:paraId="3EF8B24F" w14:textId="16DDFE89" w:rsidR="00A849AD" w:rsidRPr="00602F8D" w:rsidRDefault="00A849AD" w:rsidP="00CD48D4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02F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  <w:r w:rsidRPr="00602F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  <w:r w:rsidRPr="00602F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  <w:t>SET the current pointer equal to null</w:t>
            </w:r>
          </w:p>
        </w:tc>
        <w:tc>
          <w:tcPr>
            <w:tcW w:w="1350" w:type="dxa"/>
          </w:tcPr>
          <w:p w14:paraId="65DD44E2" w14:textId="5D7A91A7" w:rsidR="00A849AD" w:rsidRDefault="00A849AD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74A8772D" w14:textId="4232A33D" w:rsidR="00A849AD" w:rsidRDefault="00A849AD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435" w:type="dxa"/>
          </w:tcPr>
          <w:p w14:paraId="7DF0FAD2" w14:textId="2BAD2065" w:rsidR="00A849AD" w:rsidRDefault="00A849AD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A849AD" w:rsidRPr="00CD48D4" w14:paraId="5E5E9EE1" w14:textId="77777777" w:rsidTr="00FE3088">
        <w:tc>
          <w:tcPr>
            <w:tcW w:w="5125" w:type="dxa"/>
          </w:tcPr>
          <w:p w14:paraId="3FC826BC" w14:textId="331A4913" w:rsidR="00A849AD" w:rsidRPr="00602F8D" w:rsidRDefault="00A849AD" w:rsidP="00CD48D4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02F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  <w:r w:rsidRPr="00602F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  <w:t>ELSE there is a collision</w:t>
            </w:r>
          </w:p>
        </w:tc>
        <w:tc>
          <w:tcPr>
            <w:tcW w:w="1350" w:type="dxa"/>
          </w:tcPr>
          <w:p w14:paraId="7C82CAD7" w14:textId="12723C8A" w:rsidR="00A849AD" w:rsidRDefault="00A849AD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40ACA46C" w14:textId="43893D6B" w:rsidR="00A849AD" w:rsidRDefault="00A849AD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435" w:type="dxa"/>
          </w:tcPr>
          <w:p w14:paraId="3A2CA910" w14:textId="0306100F" w:rsidR="00A849AD" w:rsidRDefault="00A849AD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A849AD" w:rsidRPr="00CD48D4" w14:paraId="7EB38C7B" w14:textId="77777777" w:rsidTr="00FE3088">
        <w:tc>
          <w:tcPr>
            <w:tcW w:w="5125" w:type="dxa"/>
          </w:tcPr>
          <w:p w14:paraId="6BE1795F" w14:textId="5182EACD" w:rsidR="00A849AD" w:rsidRPr="00602F8D" w:rsidRDefault="00A849AD" w:rsidP="00CD48D4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02F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  <w:r w:rsidRPr="00602F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  <w:r w:rsidRPr="00602F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  <w:t>WHILE LOOP until next open node</w:t>
            </w:r>
          </w:p>
        </w:tc>
        <w:tc>
          <w:tcPr>
            <w:tcW w:w="1350" w:type="dxa"/>
          </w:tcPr>
          <w:p w14:paraId="43FA2E1E" w14:textId="2676901E" w:rsidR="00A849AD" w:rsidRDefault="00A849AD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6FC8116F" w14:textId="2D8399FA" w:rsidR="00A849AD" w:rsidRDefault="00A849AD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435" w:type="dxa"/>
          </w:tcPr>
          <w:p w14:paraId="6951B5AD" w14:textId="2CB6E5D0" w:rsidR="00A849AD" w:rsidRDefault="00A849AD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A849AD" w:rsidRPr="00CD48D4" w14:paraId="009E4534" w14:textId="77777777" w:rsidTr="00FE3088">
        <w:tc>
          <w:tcPr>
            <w:tcW w:w="5125" w:type="dxa"/>
          </w:tcPr>
          <w:p w14:paraId="0AFF2D70" w14:textId="61361D95" w:rsidR="00A849AD" w:rsidRPr="00602F8D" w:rsidRDefault="00A849AD" w:rsidP="00CD48D4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02F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  <w:r w:rsidRPr="00602F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  <w:r w:rsidRPr="00602F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  <w:r w:rsidRPr="00602F8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  <w:t>THEN add new node to the end</w:t>
            </w:r>
          </w:p>
        </w:tc>
        <w:tc>
          <w:tcPr>
            <w:tcW w:w="1350" w:type="dxa"/>
          </w:tcPr>
          <w:p w14:paraId="7A7EE0EC" w14:textId="005506B1" w:rsidR="00A849AD" w:rsidRDefault="00EC1A8E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7087C99F" w14:textId="58EE5591" w:rsidR="00A849AD" w:rsidRDefault="00EC1A8E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435" w:type="dxa"/>
          </w:tcPr>
          <w:p w14:paraId="244EDDC3" w14:textId="4A558E64" w:rsidR="00A849AD" w:rsidRDefault="00EC1A8E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1A2927" w:rsidRPr="00CD48D4" w14:paraId="3802941D" w14:textId="77777777" w:rsidTr="00B15DC7">
        <w:tc>
          <w:tcPr>
            <w:tcW w:w="7915" w:type="dxa"/>
            <w:gridSpan w:val="3"/>
          </w:tcPr>
          <w:p w14:paraId="0B10F6CF" w14:textId="14046B65" w:rsidR="001A2927" w:rsidRPr="001A2927" w:rsidRDefault="001A2927" w:rsidP="001A2927">
            <w:pPr>
              <w:spacing w:line="276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Cost</w:t>
            </w:r>
          </w:p>
        </w:tc>
        <w:tc>
          <w:tcPr>
            <w:tcW w:w="1435" w:type="dxa"/>
          </w:tcPr>
          <w:p w14:paraId="24D91B8C" w14:textId="781D7C1A" w:rsidR="001A2927" w:rsidRDefault="001A2927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02F8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 + </w:t>
            </w:r>
            <w:r w:rsidR="004C7BE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1A2927" w:rsidRPr="00CD48D4" w14:paraId="1FF56832" w14:textId="77777777" w:rsidTr="00886C7E">
        <w:tc>
          <w:tcPr>
            <w:tcW w:w="7915" w:type="dxa"/>
            <w:gridSpan w:val="3"/>
          </w:tcPr>
          <w:p w14:paraId="4A6F5815" w14:textId="3B485653" w:rsidR="001A2927" w:rsidRPr="001A2927" w:rsidRDefault="001A2927" w:rsidP="001A2927">
            <w:pPr>
              <w:spacing w:line="276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un Time</w:t>
            </w:r>
          </w:p>
        </w:tc>
        <w:tc>
          <w:tcPr>
            <w:tcW w:w="1435" w:type="dxa"/>
          </w:tcPr>
          <w:p w14:paraId="2C930A0D" w14:textId="19B1B2F3" w:rsidR="001A2927" w:rsidRDefault="001A2927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(n)</w:t>
            </w:r>
          </w:p>
        </w:tc>
      </w:tr>
    </w:tbl>
    <w:bookmarkEnd w:id="4"/>
    <w:p w14:paraId="606100DD" w14:textId="49341931" w:rsidR="00D93ACC" w:rsidRDefault="00A849AD" w:rsidP="00C02273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32F4BE37" w14:textId="77777777" w:rsidR="00BB7F2F" w:rsidRDefault="00BB7F2F" w:rsidP="00C02273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1BB46FAF" w14:textId="0E1AE466" w:rsidR="00D93ACC" w:rsidRPr="00CD48D4" w:rsidRDefault="00D93ACC" w:rsidP="00C02273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D48D4">
        <w:rPr>
          <w:rFonts w:ascii="Times New Roman" w:hAnsi="Times New Roman" w:cs="Times New Roman"/>
          <w:b/>
          <w:bCs/>
          <w:sz w:val="24"/>
          <w:szCs w:val="24"/>
        </w:rPr>
        <w:t>Binary Search Tre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25"/>
        <w:gridCol w:w="1350"/>
        <w:gridCol w:w="1440"/>
        <w:gridCol w:w="1435"/>
      </w:tblGrid>
      <w:tr w:rsidR="00CD48D4" w:rsidRPr="00CD48D4" w14:paraId="583B8F58" w14:textId="77777777" w:rsidTr="00FE3088">
        <w:tc>
          <w:tcPr>
            <w:tcW w:w="5125" w:type="dxa"/>
          </w:tcPr>
          <w:p w14:paraId="689BB755" w14:textId="77777777" w:rsidR="00CD48D4" w:rsidRPr="00CD48D4" w:rsidRDefault="00CD48D4" w:rsidP="00CD48D4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D48D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de</w:t>
            </w:r>
          </w:p>
        </w:tc>
        <w:tc>
          <w:tcPr>
            <w:tcW w:w="1350" w:type="dxa"/>
          </w:tcPr>
          <w:p w14:paraId="38D515D7" w14:textId="77777777" w:rsidR="00CD48D4" w:rsidRPr="00CD48D4" w:rsidRDefault="00CD48D4" w:rsidP="00CD48D4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D48D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ne Cost</w:t>
            </w:r>
          </w:p>
        </w:tc>
        <w:tc>
          <w:tcPr>
            <w:tcW w:w="1440" w:type="dxa"/>
          </w:tcPr>
          <w:p w14:paraId="61B3AA67" w14:textId="77777777" w:rsidR="00CD48D4" w:rsidRPr="00CD48D4" w:rsidRDefault="00CD48D4" w:rsidP="00CD48D4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D48D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Times Executes</w:t>
            </w:r>
          </w:p>
        </w:tc>
        <w:tc>
          <w:tcPr>
            <w:tcW w:w="1435" w:type="dxa"/>
          </w:tcPr>
          <w:p w14:paraId="449D0E54" w14:textId="77777777" w:rsidR="00CD48D4" w:rsidRPr="00CD48D4" w:rsidRDefault="00CD48D4" w:rsidP="00CD48D4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D48D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Cost</w:t>
            </w:r>
          </w:p>
        </w:tc>
      </w:tr>
      <w:tr w:rsidR="00CD48D4" w:rsidRPr="00CD48D4" w14:paraId="0E31F1EB" w14:textId="77777777" w:rsidTr="00FE3088">
        <w:tc>
          <w:tcPr>
            <w:tcW w:w="5125" w:type="dxa"/>
          </w:tcPr>
          <w:p w14:paraId="7FF71335" w14:textId="4DAA5459" w:rsidR="00CD48D4" w:rsidRPr="00CD48D4" w:rsidRDefault="00195665" w:rsidP="00CD48D4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reate Binary Search Tree function</w:t>
            </w:r>
          </w:p>
        </w:tc>
        <w:tc>
          <w:tcPr>
            <w:tcW w:w="1350" w:type="dxa"/>
          </w:tcPr>
          <w:p w14:paraId="44A8DC34" w14:textId="1A72AF61" w:rsidR="00CD48D4" w:rsidRPr="00CD48D4" w:rsidRDefault="00195665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1D148BC9" w14:textId="3CBED5EF" w:rsidR="00CD48D4" w:rsidRPr="00CD48D4" w:rsidRDefault="00195665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35" w:type="dxa"/>
          </w:tcPr>
          <w:p w14:paraId="38437024" w14:textId="0022066C" w:rsidR="00CD48D4" w:rsidRPr="00CD48D4" w:rsidRDefault="00195665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D48D4" w:rsidRPr="00CD48D4" w14:paraId="0D754279" w14:textId="77777777" w:rsidTr="00FE3088">
        <w:tc>
          <w:tcPr>
            <w:tcW w:w="5125" w:type="dxa"/>
          </w:tcPr>
          <w:p w14:paraId="40275360" w14:textId="4BF9E432" w:rsidR="00CD48D4" w:rsidRPr="00CD48D4" w:rsidRDefault="00864745" w:rsidP="00CD48D4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or each line in file</w:t>
            </w:r>
          </w:p>
        </w:tc>
        <w:tc>
          <w:tcPr>
            <w:tcW w:w="1350" w:type="dxa"/>
          </w:tcPr>
          <w:p w14:paraId="3FB6509C" w14:textId="4CB42629" w:rsidR="00CD48D4" w:rsidRPr="00CD48D4" w:rsidRDefault="00864745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503F3621" w14:textId="3628BE20" w:rsidR="00CD48D4" w:rsidRPr="00CD48D4" w:rsidRDefault="00864745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435" w:type="dxa"/>
          </w:tcPr>
          <w:p w14:paraId="240C7871" w14:textId="54129330" w:rsidR="00CD48D4" w:rsidRPr="00CD48D4" w:rsidRDefault="00864745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CD48D4" w:rsidRPr="00CD48D4" w14:paraId="72F7FC11" w14:textId="77777777" w:rsidTr="00FE3088">
        <w:tc>
          <w:tcPr>
            <w:tcW w:w="5125" w:type="dxa"/>
          </w:tcPr>
          <w:p w14:paraId="6683D101" w14:textId="68AB8CA8" w:rsidR="00CD48D4" w:rsidRPr="00CD48D4" w:rsidRDefault="00864745" w:rsidP="00CD48D4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reate Course object</w:t>
            </w:r>
          </w:p>
        </w:tc>
        <w:tc>
          <w:tcPr>
            <w:tcW w:w="1350" w:type="dxa"/>
          </w:tcPr>
          <w:p w14:paraId="69F60447" w14:textId="217CEFD7" w:rsidR="00CD48D4" w:rsidRPr="00CD48D4" w:rsidRDefault="00864745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1E0F0DBC" w14:textId="5109C39A" w:rsidR="00CD48D4" w:rsidRPr="00CD48D4" w:rsidRDefault="00864745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435" w:type="dxa"/>
          </w:tcPr>
          <w:p w14:paraId="428E9507" w14:textId="7EA1C322" w:rsidR="00CD48D4" w:rsidRPr="00CD48D4" w:rsidRDefault="00864745" w:rsidP="00CD48D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A94AA8" w:rsidRPr="00CD48D4" w14:paraId="313E88D6" w14:textId="77777777" w:rsidTr="00FE3088">
        <w:tc>
          <w:tcPr>
            <w:tcW w:w="5125" w:type="dxa"/>
          </w:tcPr>
          <w:p w14:paraId="10B92016" w14:textId="1ABAF9B1" w:rsidR="00A94AA8" w:rsidRPr="00CD48D4" w:rsidRDefault="00A94AA8" w:rsidP="00A94AA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ET first section equal to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Number</w:t>
            </w:r>
            <w:proofErr w:type="spellEnd"/>
          </w:p>
        </w:tc>
        <w:tc>
          <w:tcPr>
            <w:tcW w:w="1350" w:type="dxa"/>
          </w:tcPr>
          <w:p w14:paraId="2910A550" w14:textId="1209BFF0" w:rsidR="00A94AA8" w:rsidRPr="00CD48D4" w:rsidRDefault="00A94AA8" w:rsidP="00A94AA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7EA2C62D" w14:textId="1B151C5A" w:rsidR="00A94AA8" w:rsidRPr="00CD48D4" w:rsidRDefault="00A94AA8" w:rsidP="00A94AA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435" w:type="dxa"/>
          </w:tcPr>
          <w:p w14:paraId="45999D90" w14:textId="13ED6B16" w:rsidR="00A94AA8" w:rsidRPr="00CD48D4" w:rsidRDefault="00A94AA8" w:rsidP="00A94AA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A94AA8" w:rsidRPr="00CD48D4" w14:paraId="1A7E68C5" w14:textId="77777777" w:rsidTr="00FE3088">
        <w:tc>
          <w:tcPr>
            <w:tcW w:w="5125" w:type="dxa"/>
          </w:tcPr>
          <w:p w14:paraId="39309C1F" w14:textId="7E860D1A" w:rsidR="00A94AA8" w:rsidRDefault="00A94AA8" w:rsidP="00A94AA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T second section equal to name</w:t>
            </w:r>
          </w:p>
        </w:tc>
        <w:tc>
          <w:tcPr>
            <w:tcW w:w="1350" w:type="dxa"/>
          </w:tcPr>
          <w:p w14:paraId="18E22748" w14:textId="77B19FD8" w:rsidR="00A94AA8" w:rsidRDefault="00A94AA8" w:rsidP="00A94AA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3709BCB7" w14:textId="744E15FB" w:rsidR="00A94AA8" w:rsidRDefault="00A94AA8" w:rsidP="00A94AA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435" w:type="dxa"/>
          </w:tcPr>
          <w:p w14:paraId="0B997DDE" w14:textId="72AE2967" w:rsidR="00A94AA8" w:rsidRDefault="00A94AA8" w:rsidP="00A94AA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A94AA8" w:rsidRPr="00CD48D4" w14:paraId="50C9405D" w14:textId="77777777" w:rsidTr="00FE3088">
        <w:tc>
          <w:tcPr>
            <w:tcW w:w="5125" w:type="dxa"/>
          </w:tcPr>
          <w:p w14:paraId="62DA646C" w14:textId="53B706C7" w:rsidR="00A94AA8" w:rsidRDefault="00A94AA8" w:rsidP="00A94AA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F there are any prerequisites</w:t>
            </w:r>
          </w:p>
        </w:tc>
        <w:tc>
          <w:tcPr>
            <w:tcW w:w="1350" w:type="dxa"/>
          </w:tcPr>
          <w:p w14:paraId="6F4B7EF0" w14:textId="2F8BD5B6" w:rsidR="00A94AA8" w:rsidRDefault="00A94AA8" w:rsidP="00A94AA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3E51B91F" w14:textId="229283A8" w:rsidR="00A94AA8" w:rsidRDefault="00A94AA8" w:rsidP="00A94AA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435" w:type="dxa"/>
          </w:tcPr>
          <w:p w14:paraId="60379E85" w14:textId="69D18405" w:rsidR="00A94AA8" w:rsidRDefault="00A94AA8" w:rsidP="00A94AA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A94AA8" w:rsidRPr="00CD48D4" w14:paraId="561F92BF" w14:textId="77777777" w:rsidTr="00FE3088">
        <w:tc>
          <w:tcPr>
            <w:tcW w:w="5125" w:type="dxa"/>
          </w:tcPr>
          <w:p w14:paraId="1F1CB5BC" w14:textId="144D9C8E" w:rsidR="00A94AA8" w:rsidRDefault="00A94AA8" w:rsidP="00A94AA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T third section equal to prerequisites</w:t>
            </w:r>
          </w:p>
        </w:tc>
        <w:tc>
          <w:tcPr>
            <w:tcW w:w="1350" w:type="dxa"/>
          </w:tcPr>
          <w:p w14:paraId="2B74ADD0" w14:textId="007BAE09" w:rsidR="00A94AA8" w:rsidRDefault="00A94AA8" w:rsidP="00A94AA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363CC71A" w14:textId="23D03676" w:rsidR="00A94AA8" w:rsidRDefault="00A94AA8" w:rsidP="00A94AA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435" w:type="dxa"/>
          </w:tcPr>
          <w:p w14:paraId="54AEEF4F" w14:textId="05C60046" w:rsidR="00A94AA8" w:rsidRDefault="00A94AA8" w:rsidP="00A94AA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A94AA8" w:rsidRPr="00CD48D4" w14:paraId="2E7D8831" w14:textId="77777777" w:rsidTr="00FE3088">
        <w:tc>
          <w:tcPr>
            <w:tcW w:w="5125" w:type="dxa"/>
          </w:tcPr>
          <w:p w14:paraId="62C5C6B5" w14:textId="608DF5F0" w:rsidR="00A94AA8" w:rsidRPr="0028769C" w:rsidRDefault="0028769C" w:rsidP="00A94AA8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F root is null</w:t>
            </w:r>
          </w:p>
        </w:tc>
        <w:tc>
          <w:tcPr>
            <w:tcW w:w="1350" w:type="dxa"/>
          </w:tcPr>
          <w:p w14:paraId="5864EED3" w14:textId="4120D6BF" w:rsidR="00A94AA8" w:rsidRDefault="0028769C" w:rsidP="00A94AA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332AE760" w14:textId="23DB4012" w:rsidR="00A94AA8" w:rsidRDefault="0028769C" w:rsidP="00A94AA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435" w:type="dxa"/>
          </w:tcPr>
          <w:p w14:paraId="0FFB15BC" w14:textId="2D35AE7C" w:rsidR="00A94AA8" w:rsidRDefault="0028769C" w:rsidP="00A94AA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28769C" w:rsidRPr="00CD48D4" w14:paraId="08E641BD" w14:textId="77777777" w:rsidTr="00FE3088">
        <w:tc>
          <w:tcPr>
            <w:tcW w:w="5125" w:type="dxa"/>
          </w:tcPr>
          <w:p w14:paraId="770481AE" w14:textId="6F81F4CD" w:rsidR="0028769C" w:rsidRPr="0028769C" w:rsidRDefault="0028769C" w:rsidP="00A94AA8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F current node is larger than current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Number</w:t>
            </w:r>
            <w:proofErr w:type="spellEnd"/>
          </w:p>
        </w:tc>
        <w:tc>
          <w:tcPr>
            <w:tcW w:w="1350" w:type="dxa"/>
          </w:tcPr>
          <w:p w14:paraId="02EFD9F0" w14:textId="679949DE" w:rsidR="0028769C" w:rsidRDefault="0028769C" w:rsidP="00A94AA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46888B0D" w14:textId="7EB3AAFA" w:rsidR="0028769C" w:rsidRDefault="0028769C" w:rsidP="00A94AA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435" w:type="dxa"/>
          </w:tcPr>
          <w:p w14:paraId="7F4B5AC5" w14:textId="4DB33726" w:rsidR="0028769C" w:rsidRDefault="0028769C" w:rsidP="00A94AA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28769C" w:rsidRPr="00CD48D4" w14:paraId="3CAB10A0" w14:textId="77777777" w:rsidTr="00FE3088">
        <w:tc>
          <w:tcPr>
            <w:tcW w:w="5125" w:type="dxa"/>
          </w:tcPr>
          <w:p w14:paraId="0A0E216C" w14:textId="6E1C7328" w:rsidR="0028769C" w:rsidRPr="0028769C" w:rsidRDefault="0028769C" w:rsidP="00A94AA8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F there is no left node</w:t>
            </w:r>
          </w:p>
        </w:tc>
        <w:tc>
          <w:tcPr>
            <w:tcW w:w="1350" w:type="dxa"/>
          </w:tcPr>
          <w:p w14:paraId="5B24DC30" w14:textId="547AC416" w:rsidR="0028769C" w:rsidRDefault="0028769C" w:rsidP="00A94AA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302000DE" w14:textId="04C151E5" w:rsidR="0028769C" w:rsidRDefault="0028769C" w:rsidP="00A94AA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435" w:type="dxa"/>
          </w:tcPr>
          <w:p w14:paraId="56CE1FE9" w14:textId="076F5FC3" w:rsidR="0028769C" w:rsidRDefault="0028769C" w:rsidP="00A94AA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28769C" w:rsidRPr="00CD48D4" w14:paraId="39B7C7D4" w14:textId="77777777" w:rsidTr="00FE3088">
        <w:tc>
          <w:tcPr>
            <w:tcW w:w="5125" w:type="dxa"/>
          </w:tcPr>
          <w:p w14:paraId="2CC34DAD" w14:textId="221A7741" w:rsidR="0028769C" w:rsidRPr="0028769C" w:rsidRDefault="0028769C" w:rsidP="00A94AA8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</w:t>
            </w:r>
            <w:r w:rsidR="0018361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EN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add a new node to the left</w:t>
            </w:r>
          </w:p>
        </w:tc>
        <w:tc>
          <w:tcPr>
            <w:tcW w:w="1350" w:type="dxa"/>
          </w:tcPr>
          <w:p w14:paraId="5B87AD1A" w14:textId="0BDE80CB" w:rsidR="0028769C" w:rsidRDefault="0028769C" w:rsidP="00A94AA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7F08B4AE" w14:textId="71FF9122" w:rsidR="0028769C" w:rsidRDefault="0028769C" w:rsidP="00A94AA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435" w:type="dxa"/>
          </w:tcPr>
          <w:p w14:paraId="0C08692E" w14:textId="746FB7B0" w:rsidR="0028769C" w:rsidRDefault="0028769C" w:rsidP="00A94AA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28769C" w:rsidRPr="00CD48D4" w14:paraId="389F8FE2" w14:textId="77777777" w:rsidTr="00FE3088">
        <w:tc>
          <w:tcPr>
            <w:tcW w:w="5125" w:type="dxa"/>
          </w:tcPr>
          <w:p w14:paraId="3F5C309B" w14:textId="12DF46A2" w:rsidR="0028769C" w:rsidRPr="0028769C" w:rsidRDefault="0028769C" w:rsidP="00A94AA8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28769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LSE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curse down the left node</w:t>
            </w:r>
          </w:p>
        </w:tc>
        <w:tc>
          <w:tcPr>
            <w:tcW w:w="1350" w:type="dxa"/>
          </w:tcPr>
          <w:p w14:paraId="4EC183EC" w14:textId="1AA582EE" w:rsidR="0028769C" w:rsidRDefault="0028769C" w:rsidP="00A94AA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70EED7DD" w14:textId="5A9CA247" w:rsidR="0028769C" w:rsidRDefault="0028769C" w:rsidP="00A94AA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435" w:type="dxa"/>
          </w:tcPr>
          <w:p w14:paraId="15DC1F0A" w14:textId="460A5203" w:rsidR="0028769C" w:rsidRDefault="0028769C" w:rsidP="00A94AA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28769C" w:rsidRPr="00CD48D4" w14:paraId="16967712" w14:textId="77777777" w:rsidTr="00FE3088">
        <w:tc>
          <w:tcPr>
            <w:tcW w:w="5125" w:type="dxa"/>
          </w:tcPr>
          <w:p w14:paraId="497073FF" w14:textId="24D6B7F4" w:rsidR="0028769C" w:rsidRPr="00183613" w:rsidRDefault="00183613" w:rsidP="00A94AA8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F there is no right node</w:t>
            </w:r>
          </w:p>
        </w:tc>
        <w:tc>
          <w:tcPr>
            <w:tcW w:w="1350" w:type="dxa"/>
          </w:tcPr>
          <w:p w14:paraId="7A1EEB8E" w14:textId="5C5BE002" w:rsidR="0028769C" w:rsidRDefault="00183613" w:rsidP="00A94AA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0F3F9256" w14:textId="4BAD9ACC" w:rsidR="0028769C" w:rsidRDefault="00183613" w:rsidP="00A94AA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435" w:type="dxa"/>
          </w:tcPr>
          <w:p w14:paraId="14DDA883" w14:textId="5E18576E" w:rsidR="0028769C" w:rsidRDefault="00183613" w:rsidP="00A94AA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183613" w:rsidRPr="00CD48D4" w14:paraId="06174F40" w14:textId="77777777" w:rsidTr="00FE3088">
        <w:tc>
          <w:tcPr>
            <w:tcW w:w="5125" w:type="dxa"/>
          </w:tcPr>
          <w:p w14:paraId="5252A61C" w14:textId="4DDC6981" w:rsidR="00183613" w:rsidRPr="00183613" w:rsidRDefault="00183613" w:rsidP="00A94AA8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EN add a new node to the right</w:t>
            </w:r>
          </w:p>
        </w:tc>
        <w:tc>
          <w:tcPr>
            <w:tcW w:w="1350" w:type="dxa"/>
          </w:tcPr>
          <w:p w14:paraId="47BB579D" w14:textId="1BC85D72" w:rsidR="00183613" w:rsidRDefault="00183613" w:rsidP="00A94AA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791CFAE6" w14:textId="70B5A13F" w:rsidR="00183613" w:rsidRDefault="00183613" w:rsidP="00A94AA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435" w:type="dxa"/>
          </w:tcPr>
          <w:p w14:paraId="67D233BA" w14:textId="02F7EEFE" w:rsidR="00183613" w:rsidRDefault="00183613" w:rsidP="00A94AA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183613" w:rsidRPr="00CD48D4" w14:paraId="6C710341" w14:textId="77777777" w:rsidTr="00FE3088">
        <w:tc>
          <w:tcPr>
            <w:tcW w:w="5125" w:type="dxa"/>
          </w:tcPr>
          <w:p w14:paraId="728484D0" w14:textId="2397E4DA" w:rsidR="00183613" w:rsidRPr="00183613" w:rsidRDefault="00183613" w:rsidP="00A94AA8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LSE recurse down the right node</w:t>
            </w:r>
          </w:p>
        </w:tc>
        <w:tc>
          <w:tcPr>
            <w:tcW w:w="1350" w:type="dxa"/>
          </w:tcPr>
          <w:p w14:paraId="60E80577" w14:textId="15334FF9" w:rsidR="00183613" w:rsidRDefault="00183613" w:rsidP="00A94AA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40268145" w14:textId="6C8FAF96" w:rsidR="00183613" w:rsidRDefault="00183613" w:rsidP="00A94AA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435" w:type="dxa"/>
          </w:tcPr>
          <w:p w14:paraId="203A0225" w14:textId="5F500D2B" w:rsidR="00183613" w:rsidRDefault="00183613" w:rsidP="00A94AA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1C28B8" w:rsidRPr="00CD48D4" w14:paraId="24D0A704" w14:textId="77777777" w:rsidTr="0065386A">
        <w:tc>
          <w:tcPr>
            <w:tcW w:w="7915" w:type="dxa"/>
            <w:gridSpan w:val="3"/>
          </w:tcPr>
          <w:p w14:paraId="3077A57E" w14:textId="767AB2AE" w:rsidR="001C28B8" w:rsidRPr="001C28B8" w:rsidRDefault="001C28B8" w:rsidP="001C28B8">
            <w:pPr>
              <w:spacing w:line="276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Cost</w:t>
            </w:r>
          </w:p>
        </w:tc>
        <w:tc>
          <w:tcPr>
            <w:tcW w:w="1435" w:type="dxa"/>
          </w:tcPr>
          <w:p w14:paraId="79148F76" w14:textId="71926725" w:rsidR="001C28B8" w:rsidRDefault="001C28B8" w:rsidP="00A94AA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EF436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 + </w:t>
            </w:r>
            <w:r w:rsidR="00EF436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1C28B8" w:rsidRPr="00CD48D4" w14:paraId="2DEC078C" w14:textId="77777777" w:rsidTr="007D47ED">
        <w:tc>
          <w:tcPr>
            <w:tcW w:w="7915" w:type="dxa"/>
            <w:gridSpan w:val="3"/>
          </w:tcPr>
          <w:p w14:paraId="047CAC2B" w14:textId="7B86ACCB" w:rsidR="001C28B8" w:rsidRPr="001C28B8" w:rsidRDefault="001C28B8" w:rsidP="001C28B8">
            <w:pPr>
              <w:spacing w:line="276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un Time</w:t>
            </w:r>
          </w:p>
        </w:tc>
        <w:tc>
          <w:tcPr>
            <w:tcW w:w="1435" w:type="dxa"/>
          </w:tcPr>
          <w:p w14:paraId="3DE5A4B2" w14:textId="31468B7B" w:rsidR="001C28B8" w:rsidRDefault="001C28B8" w:rsidP="00A94AA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(n)</w:t>
            </w:r>
          </w:p>
        </w:tc>
      </w:tr>
    </w:tbl>
    <w:p w14:paraId="4758B2C8" w14:textId="66F3F122" w:rsidR="00D93ACC" w:rsidRDefault="00D93ACC" w:rsidP="0028769C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11151494" w14:textId="77777777" w:rsidR="00EF436D" w:rsidRDefault="00EF436D" w:rsidP="0028769C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78DBB73" w14:textId="01BBDE60" w:rsidR="00D64DFB" w:rsidRDefault="00602F8D" w:rsidP="0028769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cording to the total cost results of each data structure, the </w:t>
      </w:r>
      <w:proofErr w:type="gramStart"/>
      <w:r>
        <w:rPr>
          <w:rFonts w:ascii="Times New Roman" w:hAnsi="Times New Roman" w:cs="Times New Roman"/>
          <w:sz w:val="24"/>
          <w:szCs w:val="24"/>
        </w:rPr>
        <w:t>wors</w:t>
      </w:r>
      <w:r w:rsidR="00F67008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 cas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running time for a vector is 6n+1, the worst case running time for a hash table is 13n+</w:t>
      </w:r>
      <w:r w:rsidR="00C85C6C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, and the worst case running time for a </w:t>
      </w:r>
      <w:r w:rsidR="000B4AB5">
        <w:rPr>
          <w:rFonts w:ascii="Times New Roman" w:hAnsi="Times New Roman" w:cs="Times New Roman"/>
          <w:sz w:val="24"/>
          <w:szCs w:val="24"/>
        </w:rPr>
        <w:t>Binary Search Tree is 1</w:t>
      </w:r>
      <w:r w:rsidR="00C85C6C">
        <w:rPr>
          <w:rFonts w:ascii="Times New Roman" w:hAnsi="Times New Roman" w:cs="Times New Roman"/>
          <w:sz w:val="24"/>
          <w:szCs w:val="24"/>
        </w:rPr>
        <w:t>3</w:t>
      </w:r>
      <w:r w:rsidR="000B4AB5">
        <w:rPr>
          <w:rFonts w:ascii="Times New Roman" w:hAnsi="Times New Roman" w:cs="Times New Roman"/>
          <w:sz w:val="24"/>
          <w:szCs w:val="24"/>
        </w:rPr>
        <w:t>n+</w:t>
      </w:r>
      <w:r w:rsidR="00C85C6C">
        <w:rPr>
          <w:rFonts w:ascii="Times New Roman" w:hAnsi="Times New Roman" w:cs="Times New Roman"/>
          <w:sz w:val="24"/>
          <w:szCs w:val="24"/>
        </w:rPr>
        <w:t>1</w:t>
      </w:r>
      <w:r w:rsidR="000B4AB5">
        <w:rPr>
          <w:rFonts w:ascii="Times New Roman" w:hAnsi="Times New Roman" w:cs="Times New Roman"/>
          <w:sz w:val="24"/>
          <w:szCs w:val="24"/>
        </w:rPr>
        <w:t>.</w:t>
      </w:r>
      <w:r w:rsidR="002D24BC">
        <w:rPr>
          <w:rFonts w:ascii="Times New Roman" w:hAnsi="Times New Roman" w:cs="Times New Roman"/>
          <w:sz w:val="24"/>
          <w:szCs w:val="24"/>
        </w:rPr>
        <w:t xml:space="preserve"> </w:t>
      </w:r>
      <w:r w:rsidR="000D599B">
        <w:rPr>
          <w:rFonts w:ascii="Times New Roman" w:hAnsi="Times New Roman" w:cs="Times New Roman"/>
          <w:sz w:val="24"/>
          <w:szCs w:val="24"/>
        </w:rPr>
        <w:t>Comparatively, t</w:t>
      </w:r>
      <w:r w:rsidR="002D24BC">
        <w:rPr>
          <w:rFonts w:ascii="Times New Roman" w:hAnsi="Times New Roman" w:cs="Times New Roman"/>
          <w:sz w:val="24"/>
          <w:szCs w:val="24"/>
        </w:rPr>
        <w:t>he Hash Table and Binary Search Tree have the worse costs while the vector has the best cost</w:t>
      </w:r>
      <w:r w:rsidR="003367DE">
        <w:rPr>
          <w:rFonts w:ascii="Times New Roman" w:hAnsi="Times New Roman" w:cs="Times New Roman"/>
          <w:sz w:val="24"/>
          <w:szCs w:val="24"/>
        </w:rPr>
        <w:t>.</w:t>
      </w:r>
    </w:p>
    <w:p w14:paraId="51281B04" w14:textId="77777777" w:rsidR="00EF436D" w:rsidRDefault="00EF436D" w:rsidP="0028769C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698CD0FE" w14:textId="061E0377" w:rsidR="00EF436D" w:rsidRDefault="00EF436D" w:rsidP="0028769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ectors </w:t>
      </w:r>
      <w:r w:rsidR="008A1C65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A1C65">
        <w:rPr>
          <w:rFonts w:ascii="Times New Roman" w:hAnsi="Times New Roman" w:cs="Times New Roman"/>
          <w:sz w:val="24"/>
          <w:szCs w:val="24"/>
        </w:rPr>
        <w:t xml:space="preserve">Some advantages of using a vector </w:t>
      </w:r>
      <w:r w:rsidR="00C32C25">
        <w:rPr>
          <w:rFonts w:ascii="Times New Roman" w:hAnsi="Times New Roman" w:cs="Times New Roman"/>
          <w:sz w:val="24"/>
          <w:szCs w:val="24"/>
        </w:rPr>
        <w:t>are</w:t>
      </w:r>
      <w:r w:rsidR="008A1C65">
        <w:rPr>
          <w:rFonts w:ascii="Times New Roman" w:hAnsi="Times New Roman" w:cs="Times New Roman"/>
          <w:sz w:val="24"/>
          <w:szCs w:val="24"/>
        </w:rPr>
        <w:t xml:space="preserve"> that elements can be accessed immediately which gives them a much quicker runtime</w:t>
      </w:r>
      <w:r w:rsidR="00B4468B">
        <w:rPr>
          <w:rFonts w:ascii="Times New Roman" w:hAnsi="Times New Roman" w:cs="Times New Roman"/>
          <w:sz w:val="24"/>
          <w:szCs w:val="24"/>
        </w:rPr>
        <w:t xml:space="preserve"> especially when working with small amounts of data.</w:t>
      </w:r>
      <w:r w:rsidR="001A1EDF">
        <w:rPr>
          <w:rFonts w:ascii="Times New Roman" w:hAnsi="Times New Roman" w:cs="Times New Roman"/>
          <w:sz w:val="24"/>
          <w:szCs w:val="24"/>
        </w:rPr>
        <w:t xml:space="preserve"> </w:t>
      </w:r>
      <w:r w:rsidR="0029066D">
        <w:rPr>
          <w:rFonts w:ascii="Times New Roman" w:hAnsi="Times New Roman" w:cs="Times New Roman"/>
          <w:sz w:val="24"/>
          <w:szCs w:val="24"/>
        </w:rPr>
        <w:t xml:space="preserve">A </w:t>
      </w:r>
      <w:r w:rsidR="00C32C25">
        <w:rPr>
          <w:rFonts w:ascii="Times New Roman" w:hAnsi="Times New Roman" w:cs="Times New Roman"/>
          <w:sz w:val="24"/>
          <w:szCs w:val="24"/>
        </w:rPr>
        <w:t xml:space="preserve">disadvantage is </w:t>
      </w:r>
      <w:r w:rsidR="001A1EDF">
        <w:rPr>
          <w:rFonts w:ascii="Times New Roman" w:hAnsi="Times New Roman" w:cs="Times New Roman"/>
          <w:sz w:val="24"/>
          <w:szCs w:val="24"/>
        </w:rPr>
        <w:t xml:space="preserve">that when working with large sets of data, the program will take longer to sort through data. </w:t>
      </w:r>
    </w:p>
    <w:p w14:paraId="314F520D" w14:textId="77777777" w:rsidR="00C32C25" w:rsidRDefault="00C32C25" w:rsidP="0028769C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1628E929" w14:textId="01AF6B80" w:rsidR="00C32C25" w:rsidRDefault="00C32C25" w:rsidP="0028769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sh Tables – Hash Tables have the advantage of using key/value pairs. This can make finding and accessing the specific elements you need much easier since you can just search the hash for the key. </w:t>
      </w:r>
      <w:r w:rsidR="00DE590D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disadvantage is that you will need to </w:t>
      </w:r>
      <w:proofErr w:type="gramStart"/>
      <w:r>
        <w:rPr>
          <w:rFonts w:ascii="Times New Roman" w:hAnsi="Times New Roman" w:cs="Times New Roman"/>
          <w:sz w:val="24"/>
          <w:szCs w:val="24"/>
        </w:rPr>
        <w:t>take into accoun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potential collisions </w:t>
      </w:r>
      <w:r w:rsidR="000D599B">
        <w:rPr>
          <w:rFonts w:ascii="Times New Roman" w:hAnsi="Times New Roman" w:cs="Times New Roman"/>
          <w:sz w:val="24"/>
          <w:szCs w:val="24"/>
        </w:rPr>
        <w:t xml:space="preserve">when inserting/deleting data </w:t>
      </w:r>
      <w:r>
        <w:rPr>
          <w:rFonts w:ascii="Times New Roman" w:hAnsi="Times New Roman" w:cs="Times New Roman"/>
          <w:sz w:val="24"/>
          <w:szCs w:val="24"/>
        </w:rPr>
        <w:t xml:space="preserve">which can slow down runtime. </w:t>
      </w:r>
    </w:p>
    <w:p w14:paraId="62501082" w14:textId="77777777" w:rsidR="00C32C25" w:rsidRDefault="00C32C25" w:rsidP="0028769C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FE7C588" w14:textId="18DAA786" w:rsidR="00C32C25" w:rsidRDefault="00C32C25" w:rsidP="0028769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inary Search </w:t>
      </w:r>
      <w:r w:rsidR="00F67008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rees </w:t>
      </w:r>
      <w:r w:rsidR="005E4FB2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E4FB2">
        <w:rPr>
          <w:rFonts w:ascii="Times New Roman" w:hAnsi="Times New Roman" w:cs="Times New Roman"/>
          <w:sz w:val="24"/>
          <w:szCs w:val="24"/>
        </w:rPr>
        <w:t xml:space="preserve">An advantage of using Binary Search Trees for this project is that they have access to sorting functions such as </w:t>
      </w:r>
      <w:proofErr w:type="spellStart"/>
      <w:r w:rsidR="005E4FB2">
        <w:rPr>
          <w:rFonts w:ascii="Times New Roman" w:hAnsi="Times New Roman" w:cs="Times New Roman"/>
          <w:sz w:val="24"/>
          <w:szCs w:val="24"/>
        </w:rPr>
        <w:t>InOrder</w:t>
      </w:r>
      <w:proofErr w:type="spellEnd"/>
      <w:r w:rsidR="005E4FB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E4FB2">
        <w:rPr>
          <w:rFonts w:ascii="Times New Roman" w:hAnsi="Times New Roman" w:cs="Times New Roman"/>
          <w:sz w:val="24"/>
          <w:szCs w:val="24"/>
        </w:rPr>
        <w:t>PreOrder</w:t>
      </w:r>
      <w:proofErr w:type="spellEnd"/>
      <w:r w:rsidR="005E4FB2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="005E4FB2">
        <w:rPr>
          <w:rFonts w:ascii="Times New Roman" w:hAnsi="Times New Roman" w:cs="Times New Roman"/>
          <w:sz w:val="24"/>
          <w:szCs w:val="24"/>
        </w:rPr>
        <w:t>PostOrder</w:t>
      </w:r>
      <w:proofErr w:type="spellEnd"/>
      <w:r w:rsidR="005E4FB2">
        <w:rPr>
          <w:rFonts w:ascii="Times New Roman" w:hAnsi="Times New Roman" w:cs="Times New Roman"/>
          <w:sz w:val="24"/>
          <w:szCs w:val="24"/>
        </w:rPr>
        <w:t xml:space="preserve">. An optimal function for this project would be the </w:t>
      </w:r>
      <w:proofErr w:type="spellStart"/>
      <w:r w:rsidR="005E4FB2">
        <w:rPr>
          <w:rFonts w:ascii="Times New Roman" w:hAnsi="Times New Roman" w:cs="Times New Roman"/>
          <w:sz w:val="24"/>
          <w:szCs w:val="24"/>
        </w:rPr>
        <w:t>InOrder</w:t>
      </w:r>
      <w:proofErr w:type="spellEnd"/>
      <w:r w:rsidR="005E4FB2">
        <w:rPr>
          <w:rFonts w:ascii="Times New Roman" w:hAnsi="Times New Roman" w:cs="Times New Roman"/>
          <w:sz w:val="24"/>
          <w:szCs w:val="24"/>
        </w:rPr>
        <w:t xml:space="preserve"> method because it will perform the necessary alphanumerical sorting on its own. </w:t>
      </w:r>
      <w:r w:rsidR="00DE590D">
        <w:rPr>
          <w:rFonts w:ascii="Times New Roman" w:hAnsi="Times New Roman" w:cs="Times New Roman"/>
          <w:sz w:val="24"/>
          <w:szCs w:val="24"/>
        </w:rPr>
        <w:t>However just like</w:t>
      </w:r>
      <w:r w:rsidR="00A9770E">
        <w:rPr>
          <w:rFonts w:ascii="Times New Roman" w:hAnsi="Times New Roman" w:cs="Times New Roman"/>
          <w:sz w:val="24"/>
          <w:szCs w:val="24"/>
        </w:rPr>
        <w:t xml:space="preserve"> Hash Tables</w:t>
      </w:r>
      <w:r w:rsidR="004329EE">
        <w:rPr>
          <w:rFonts w:ascii="Times New Roman" w:hAnsi="Times New Roman" w:cs="Times New Roman"/>
          <w:sz w:val="24"/>
          <w:szCs w:val="24"/>
        </w:rPr>
        <w:t>,</w:t>
      </w:r>
      <w:r w:rsidR="00A9770E">
        <w:rPr>
          <w:rFonts w:ascii="Times New Roman" w:hAnsi="Times New Roman" w:cs="Times New Roman"/>
          <w:sz w:val="24"/>
          <w:szCs w:val="24"/>
        </w:rPr>
        <w:t xml:space="preserve"> because of</w:t>
      </w:r>
      <w:r w:rsidR="00BD6254">
        <w:rPr>
          <w:rFonts w:ascii="Times New Roman" w:hAnsi="Times New Roman" w:cs="Times New Roman"/>
          <w:sz w:val="24"/>
          <w:szCs w:val="24"/>
        </w:rPr>
        <w:t xml:space="preserve"> their complexity, t</w:t>
      </w:r>
      <w:r w:rsidR="004329EE">
        <w:rPr>
          <w:rFonts w:ascii="Times New Roman" w:hAnsi="Times New Roman" w:cs="Times New Roman"/>
          <w:sz w:val="24"/>
          <w:szCs w:val="24"/>
        </w:rPr>
        <w:t>he</w:t>
      </w:r>
      <w:r w:rsidR="00BD6254">
        <w:rPr>
          <w:rFonts w:ascii="Times New Roman" w:hAnsi="Times New Roman" w:cs="Times New Roman"/>
          <w:sz w:val="24"/>
          <w:szCs w:val="24"/>
        </w:rPr>
        <w:t xml:space="preserve"> runtime </w:t>
      </w:r>
      <w:r w:rsidR="004329EE">
        <w:rPr>
          <w:rFonts w:ascii="Times New Roman" w:hAnsi="Times New Roman" w:cs="Times New Roman"/>
          <w:sz w:val="24"/>
          <w:szCs w:val="24"/>
        </w:rPr>
        <w:t xml:space="preserve">of a Binary Search tree </w:t>
      </w:r>
      <w:r w:rsidR="00BD6254">
        <w:rPr>
          <w:rFonts w:ascii="Times New Roman" w:hAnsi="Times New Roman" w:cs="Times New Roman"/>
          <w:sz w:val="24"/>
          <w:szCs w:val="24"/>
        </w:rPr>
        <w:t>may be larger and consume more memory.</w:t>
      </w:r>
    </w:p>
    <w:p w14:paraId="1C39D775" w14:textId="77777777" w:rsidR="00527FD2" w:rsidRDefault="00527FD2" w:rsidP="0028769C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390BE1BC" w14:textId="1646B19E" w:rsidR="00527FD2" w:rsidRPr="003773E9" w:rsidRDefault="00527FD2" w:rsidP="0028769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sed on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Big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alysis and general advantages/disadvantages of the three data structures, I am choosing to </w:t>
      </w:r>
      <w:r w:rsidR="00211E49">
        <w:rPr>
          <w:rFonts w:ascii="Times New Roman" w:hAnsi="Times New Roman" w:cs="Times New Roman"/>
          <w:sz w:val="24"/>
          <w:szCs w:val="24"/>
        </w:rPr>
        <w:t>use</w:t>
      </w:r>
      <w:r>
        <w:rPr>
          <w:rFonts w:ascii="Times New Roman" w:hAnsi="Times New Roman" w:cs="Times New Roman"/>
          <w:sz w:val="24"/>
          <w:szCs w:val="24"/>
        </w:rPr>
        <w:t xml:space="preserve"> a Binary Search Tree for this project. </w:t>
      </w:r>
      <w:r w:rsidR="001A1EDF">
        <w:rPr>
          <w:rFonts w:ascii="Times New Roman" w:hAnsi="Times New Roman" w:cs="Times New Roman"/>
          <w:sz w:val="24"/>
          <w:szCs w:val="24"/>
        </w:rPr>
        <w:t xml:space="preserve">While vectors are simple </w:t>
      </w:r>
      <w:r w:rsidR="005355DF">
        <w:rPr>
          <w:rFonts w:ascii="Times New Roman" w:hAnsi="Times New Roman" w:cs="Times New Roman"/>
          <w:sz w:val="24"/>
          <w:szCs w:val="24"/>
        </w:rPr>
        <w:t>and easy to manage, their runtime is much slower when working with large sets of data.</w:t>
      </w:r>
      <w:r w:rsidR="00E61696">
        <w:rPr>
          <w:rFonts w:ascii="Times New Roman" w:hAnsi="Times New Roman" w:cs="Times New Roman"/>
          <w:sz w:val="24"/>
          <w:szCs w:val="24"/>
        </w:rPr>
        <w:t xml:space="preserve"> </w:t>
      </w:r>
      <w:r w:rsidR="009D56F1">
        <w:rPr>
          <w:rFonts w:ascii="Times New Roman" w:hAnsi="Times New Roman" w:cs="Times New Roman"/>
          <w:sz w:val="24"/>
          <w:szCs w:val="24"/>
        </w:rPr>
        <w:t xml:space="preserve">Hash Tables provide useful tools in the form of key/value </w:t>
      </w:r>
      <w:r w:rsidR="00523035">
        <w:rPr>
          <w:rFonts w:ascii="Times New Roman" w:hAnsi="Times New Roman" w:cs="Times New Roman"/>
          <w:sz w:val="24"/>
          <w:szCs w:val="24"/>
        </w:rPr>
        <w:t>pairs,</w:t>
      </w:r>
      <w:r w:rsidR="009D56F1">
        <w:rPr>
          <w:rFonts w:ascii="Times New Roman" w:hAnsi="Times New Roman" w:cs="Times New Roman"/>
          <w:sz w:val="24"/>
          <w:szCs w:val="24"/>
        </w:rPr>
        <w:t xml:space="preserve"> but they require extra attention to ensure there are no collisions.</w:t>
      </w:r>
    </w:p>
    <w:sectPr w:rsidR="00527FD2" w:rsidRPr="003773E9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7FCC8B" w14:textId="77777777" w:rsidR="007F3124" w:rsidRDefault="007F3124" w:rsidP="00356FBE">
      <w:r>
        <w:separator/>
      </w:r>
    </w:p>
  </w:endnote>
  <w:endnote w:type="continuationSeparator" w:id="0">
    <w:p w14:paraId="3D2F2FB0" w14:textId="77777777" w:rsidR="007F3124" w:rsidRDefault="007F3124" w:rsidP="00356F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DB0365" w14:textId="77777777" w:rsidR="007F3124" w:rsidRDefault="007F3124" w:rsidP="00356FBE">
      <w:r>
        <w:separator/>
      </w:r>
    </w:p>
  </w:footnote>
  <w:footnote w:type="continuationSeparator" w:id="0">
    <w:p w14:paraId="7665DBB8" w14:textId="77777777" w:rsidR="007F3124" w:rsidRDefault="007F3124" w:rsidP="00356F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47499552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5C744E58" w14:textId="7CC96139" w:rsidR="00356FBE" w:rsidRPr="0033302C" w:rsidRDefault="00356FBE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33302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3302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3302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33302C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33302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670B11BB" w14:textId="77777777" w:rsidR="00356FBE" w:rsidRDefault="00356FB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MzAzMrSwNDEyMzZS0lEKTi0uzszPAykwNKkFAH1keG8tAAAA"/>
  </w:docVars>
  <w:rsids>
    <w:rsidRoot w:val="00356FBE"/>
    <w:rsid w:val="00017532"/>
    <w:rsid w:val="0003200C"/>
    <w:rsid w:val="000530BA"/>
    <w:rsid w:val="0005342D"/>
    <w:rsid w:val="00071CAF"/>
    <w:rsid w:val="00074D4F"/>
    <w:rsid w:val="000955E4"/>
    <w:rsid w:val="0009570C"/>
    <w:rsid w:val="000B4AB5"/>
    <w:rsid w:val="000C60CE"/>
    <w:rsid w:val="000D599B"/>
    <w:rsid w:val="000E2C1B"/>
    <w:rsid w:val="000E5222"/>
    <w:rsid w:val="000E7C5D"/>
    <w:rsid w:val="000F49CA"/>
    <w:rsid w:val="00105012"/>
    <w:rsid w:val="00124CBA"/>
    <w:rsid w:val="00133EA6"/>
    <w:rsid w:val="0015483C"/>
    <w:rsid w:val="00156A46"/>
    <w:rsid w:val="00167A21"/>
    <w:rsid w:val="00180D2C"/>
    <w:rsid w:val="00183613"/>
    <w:rsid w:val="0018778E"/>
    <w:rsid w:val="00195665"/>
    <w:rsid w:val="001A1EDF"/>
    <w:rsid w:val="001A2927"/>
    <w:rsid w:val="001A66E4"/>
    <w:rsid w:val="001C28B8"/>
    <w:rsid w:val="001C422D"/>
    <w:rsid w:val="001D31FE"/>
    <w:rsid w:val="001D7022"/>
    <w:rsid w:val="001D76DB"/>
    <w:rsid w:val="00211E49"/>
    <w:rsid w:val="00214DBF"/>
    <w:rsid w:val="00221329"/>
    <w:rsid w:val="00244C77"/>
    <w:rsid w:val="00286575"/>
    <w:rsid w:val="0028769C"/>
    <w:rsid w:val="0029066D"/>
    <w:rsid w:val="002A0AC3"/>
    <w:rsid w:val="002A13DC"/>
    <w:rsid w:val="002A2011"/>
    <w:rsid w:val="002C0161"/>
    <w:rsid w:val="002C2624"/>
    <w:rsid w:val="002D07C3"/>
    <w:rsid w:val="002D24BC"/>
    <w:rsid w:val="00306363"/>
    <w:rsid w:val="0032473A"/>
    <w:rsid w:val="0032521D"/>
    <w:rsid w:val="0033302C"/>
    <w:rsid w:val="003367DE"/>
    <w:rsid w:val="0034598F"/>
    <w:rsid w:val="00356FBE"/>
    <w:rsid w:val="00372DB1"/>
    <w:rsid w:val="0037647F"/>
    <w:rsid w:val="003773E9"/>
    <w:rsid w:val="003A022A"/>
    <w:rsid w:val="003C2554"/>
    <w:rsid w:val="003C39D6"/>
    <w:rsid w:val="003C7BB5"/>
    <w:rsid w:val="003E5787"/>
    <w:rsid w:val="00401242"/>
    <w:rsid w:val="00425C9B"/>
    <w:rsid w:val="004329EE"/>
    <w:rsid w:val="004369CF"/>
    <w:rsid w:val="00451622"/>
    <w:rsid w:val="00485C70"/>
    <w:rsid w:val="00496A60"/>
    <w:rsid w:val="004B1A4D"/>
    <w:rsid w:val="004B27D0"/>
    <w:rsid w:val="004B77C8"/>
    <w:rsid w:val="004C7BEB"/>
    <w:rsid w:val="005043EE"/>
    <w:rsid w:val="00523035"/>
    <w:rsid w:val="00527FD2"/>
    <w:rsid w:val="005355DF"/>
    <w:rsid w:val="005513E1"/>
    <w:rsid w:val="005552DA"/>
    <w:rsid w:val="00557A25"/>
    <w:rsid w:val="005705B4"/>
    <w:rsid w:val="00572732"/>
    <w:rsid w:val="00585561"/>
    <w:rsid w:val="00593164"/>
    <w:rsid w:val="005B0453"/>
    <w:rsid w:val="005D1915"/>
    <w:rsid w:val="005D3433"/>
    <w:rsid w:val="005E3B01"/>
    <w:rsid w:val="005E4FB2"/>
    <w:rsid w:val="00602F8D"/>
    <w:rsid w:val="006247EC"/>
    <w:rsid w:val="00627961"/>
    <w:rsid w:val="006673DE"/>
    <w:rsid w:val="006766E6"/>
    <w:rsid w:val="0068780D"/>
    <w:rsid w:val="00692D11"/>
    <w:rsid w:val="0069570F"/>
    <w:rsid w:val="006A503A"/>
    <w:rsid w:val="006B3984"/>
    <w:rsid w:val="006B4AA2"/>
    <w:rsid w:val="006E3AA0"/>
    <w:rsid w:val="006E5B6A"/>
    <w:rsid w:val="006F33B7"/>
    <w:rsid w:val="00700C56"/>
    <w:rsid w:val="007119AB"/>
    <w:rsid w:val="00727487"/>
    <w:rsid w:val="00731D14"/>
    <w:rsid w:val="00733F1E"/>
    <w:rsid w:val="00736794"/>
    <w:rsid w:val="007431EA"/>
    <w:rsid w:val="00745E07"/>
    <w:rsid w:val="00752299"/>
    <w:rsid w:val="00760A19"/>
    <w:rsid w:val="00760AA9"/>
    <w:rsid w:val="007A2358"/>
    <w:rsid w:val="007A360E"/>
    <w:rsid w:val="007A6977"/>
    <w:rsid w:val="007B27C3"/>
    <w:rsid w:val="007E5936"/>
    <w:rsid w:val="007F3124"/>
    <w:rsid w:val="00810C88"/>
    <w:rsid w:val="00824B0A"/>
    <w:rsid w:val="00850413"/>
    <w:rsid w:val="008612B9"/>
    <w:rsid w:val="00864745"/>
    <w:rsid w:val="00874964"/>
    <w:rsid w:val="00875CCB"/>
    <w:rsid w:val="008A1C65"/>
    <w:rsid w:val="008B5CA9"/>
    <w:rsid w:val="008C5DE7"/>
    <w:rsid w:val="008D4081"/>
    <w:rsid w:val="008E5C65"/>
    <w:rsid w:val="008F2E9F"/>
    <w:rsid w:val="00900573"/>
    <w:rsid w:val="00926665"/>
    <w:rsid w:val="00932A65"/>
    <w:rsid w:val="00954A42"/>
    <w:rsid w:val="00976062"/>
    <w:rsid w:val="00994CD7"/>
    <w:rsid w:val="009B477A"/>
    <w:rsid w:val="009B54E9"/>
    <w:rsid w:val="009D03AD"/>
    <w:rsid w:val="009D0851"/>
    <w:rsid w:val="009D171B"/>
    <w:rsid w:val="009D4E1A"/>
    <w:rsid w:val="009D56F1"/>
    <w:rsid w:val="009D71DF"/>
    <w:rsid w:val="009E541D"/>
    <w:rsid w:val="00A03B66"/>
    <w:rsid w:val="00A05BCF"/>
    <w:rsid w:val="00A229DF"/>
    <w:rsid w:val="00A24184"/>
    <w:rsid w:val="00A35108"/>
    <w:rsid w:val="00A57353"/>
    <w:rsid w:val="00A72A39"/>
    <w:rsid w:val="00A72F3A"/>
    <w:rsid w:val="00A77E17"/>
    <w:rsid w:val="00A81394"/>
    <w:rsid w:val="00A849AD"/>
    <w:rsid w:val="00A84B7A"/>
    <w:rsid w:val="00A90A11"/>
    <w:rsid w:val="00A94AA8"/>
    <w:rsid w:val="00A9770E"/>
    <w:rsid w:val="00AA4CBF"/>
    <w:rsid w:val="00AA5597"/>
    <w:rsid w:val="00AB1718"/>
    <w:rsid w:val="00AD3737"/>
    <w:rsid w:val="00AF1FA6"/>
    <w:rsid w:val="00B154BD"/>
    <w:rsid w:val="00B23507"/>
    <w:rsid w:val="00B4468B"/>
    <w:rsid w:val="00B55C63"/>
    <w:rsid w:val="00B71DD3"/>
    <w:rsid w:val="00B80D1B"/>
    <w:rsid w:val="00B94136"/>
    <w:rsid w:val="00BA71BC"/>
    <w:rsid w:val="00BB53DC"/>
    <w:rsid w:val="00BB7F2F"/>
    <w:rsid w:val="00BC6C8A"/>
    <w:rsid w:val="00BD6254"/>
    <w:rsid w:val="00BE62CD"/>
    <w:rsid w:val="00C02273"/>
    <w:rsid w:val="00C03839"/>
    <w:rsid w:val="00C12177"/>
    <w:rsid w:val="00C22873"/>
    <w:rsid w:val="00C306DA"/>
    <w:rsid w:val="00C32C25"/>
    <w:rsid w:val="00C43899"/>
    <w:rsid w:val="00C45528"/>
    <w:rsid w:val="00C66002"/>
    <w:rsid w:val="00C84E10"/>
    <w:rsid w:val="00C85C6C"/>
    <w:rsid w:val="00C86CF5"/>
    <w:rsid w:val="00C94640"/>
    <w:rsid w:val="00C97A0B"/>
    <w:rsid w:val="00CB5553"/>
    <w:rsid w:val="00CD3EE7"/>
    <w:rsid w:val="00CD48D4"/>
    <w:rsid w:val="00CD5F03"/>
    <w:rsid w:val="00CE374A"/>
    <w:rsid w:val="00D1123F"/>
    <w:rsid w:val="00D14EC6"/>
    <w:rsid w:val="00D21796"/>
    <w:rsid w:val="00D21F30"/>
    <w:rsid w:val="00D3153B"/>
    <w:rsid w:val="00D64DFB"/>
    <w:rsid w:val="00D67AEF"/>
    <w:rsid w:val="00D707B5"/>
    <w:rsid w:val="00D7229B"/>
    <w:rsid w:val="00D731EB"/>
    <w:rsid w:val="00D93ACC"/>
    <w:rsid w:val="00DE3369"/>
    <w:rsid w:val="00DE5476"/>
    <w:rsid w:val="00DE590D"/>
    <w:rsid w:val="00E37BA1"/>
    <w:rsid w:val="00E56914"/>
    <w:rsid w:val="00E61696"/>
    <w:rsid w:val="00E719E1"/>
    <w:rsid w:val="00EB69A5"/>
    <w:rsid w:val="00EC1A8E"/>
    <w:rsid w:val="00EC5647"/>
    <w:rsid w:val="00EF436D"/>
    <w:rsid w:val="00EF7C5A"/>
    <w:rsid w:val="00F0494E"/>
    <w:rsid w:val="00F1374D"/>
    <w:rsid w:val="00F362C9"/>
    <w:rsid w:val="00F67008"/>
    <w:rsid w:val="00F71A59"/>
    <w:rsid w:val="00F8331D"/>
    <w:rsid w:val="00F838CB"/>
    <w:rsid w:val="00FA6807"/>
    <w:rsid w:val="00FD205F"/>
    <w:rsid w:val="00FE54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F2F904"/>
  <w15:chartTrackingRefBased/>
  <w15:docId w15:val="{34727A3F-8A16-466E-8B71-EB705AB41B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6FB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6FBE"/>
  </w:style>
  <w:style w:type="paragraph" w:styleId="Footer">
    <w:name w:val="footer"/>
    <w:basedOn w:val="Normal"/>
    <w:link w:val="FooterChar"/>
    <w:uiPriority w:val="99"/>
    <w:unhideWhenUsed/>
    <w:rsid w:val="00356FB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6FBE"/>
  </w:style>
  <w:style w:type="table" w:styleId="TableGrid">
    <w:name w:val="Table Grid"/>
    <w:basedOn w:val="TableNormal"/>
    <w:uiPriority w:val="39"/>
    <w:rsid w:val="005D343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8</TotalTime>
  <Pages>8</Pages>
  <Words>1189</Words>
  <Characters>678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e E Cossette, Ph.D.</dc:creator>
  <cp:keywords/>
  <dc:description/>
  <cp:lastModifiedBy>Bryant, Arica</cp:lastModifiedBy>
  <cp:revision>204</cp:revision>
  <dcterms:created xsi:type="dcterms:W3CDTF">2021-11-14T18:36:00Z</dcterms:created>
  <dcterms:modified xsi:type="dcterms:W3CDTF">2023-10-08T07:14:00Z</dcterms:modified>
</cp:coreProperties>
</file>